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C932A" w14:textId="1AC60B91" w:rsidR="002E76D2" w:rsidRPr="002E76D2" w:rsidRDefault="002E76D2" w:rsidP="00836B3A">
      <w:pPr>
        <w:spacing w:after="120"/>
        <w:jc w:val="center"/>
        <w:rPr>
          <w:rStyle w:val="q4iawc"/>
          <w:b/>
          <w:bCs/>
          <w:sz w:val="24"/>
          <w:lang w:val="en"/>
        </w:rPr>
      </w:pPr>
      <w:r w:rsidRPr="002E76D2">
        <w:rPr>
          <w:rFonts w:eastAsiaTheme="minorEastAsia" w:hint="eastAsia"/>
          <w:b/>
          <w:bCs/>
          <w:sz w:val="24"/>
          <w:lang w:eastAsia="ja-JP"/>
        </w:rPr>
        <w:t>O</w:t>
      </w:r>
      <w:r w:rsidRPr="002E76D2">
        <w:rPr>
          <w:rFonts w:eastAsiaTheme="minorEastAsia"/>
          <w:b/>
          <w:bCs/>
          <w:sz w:val="24"/>
          <w:lang w:eastAsia="ja-JP"/>
        </w:rPr>
        <w:t>rganized Session</w:t>
      </w:r>
      <w:r>
        <w:rPr>
          <w:rFonts w:eastAsiaTheme="minorEastAsia"/>
          <w:b/>
          <w:bCs/>
          <w:sz w:val="24"/>
          <w:lang w:eastAsia="ja-JP"/>
        </w:rPr>
        <w:t xml:space="preserve"> 3</w:t>
      </w:r>
    </w:p>
    <w:p w14:paraId="7E4CF6A2" w14:textId="1A5268A4" w:rsidR="00A86386" w:rsidRDefault="00836B3A" w:rsidP="00836B3A">
      <w:pPr>
        <w:spacing w:after="120"/>
        <w:jc w:val="center"/>
        <w:rPr>
          <w:rStyle w:val="q4iawc"/>
          <w:b/>
          <w:bCs/>
          <w:sz w:val="24"/>
          <w:lang w:val="en"/>
        </w:rPr>
      </w:pPr>
      <w:r w:rsidRPr="00836B3A">
        <w:rPr>
          <w:rStyle w:val="q4iawc"/>
          <w:b/>
          <w:bCs/>
          <w:sz w:val="24"/>
          <w:lang w:val="en"/>
        </w:rPr>
        <w:t>CIGR</w:t>
      </w:r>
      <w:r w:rsidR="000D186F">
        <w:rPr>
          <w:rStyle w:val="q4iawc"/>
          <w:b/>
          <w:bCs/>
          <w:sz w:val="24"/>
          <w:lang w:val="en"/>
        </w:rPr>
        <w:t>-</w:t>
      </w:r>
      <w:r w:rsidRPr="00836B3A">
        <w:rPr>
          <w:rStyle w:val="q4iawc"/>
          <w:b/>
          <w:bCs/>
          <w:sz w:val="24"/>
          <w:lang w:val="en"/>
        </w:rPr>
        <w:t xml:space="preserve">WG5 </w:t>
      </w:r>
      <w:r w:rsidR="000D186F">
        <w:rPr>
          <w:rStyle w:val="q4iawc"/>
          <w:b/>
          <w:bCs/>
          <w:sz w:val="24"/>
          <w:lang w:val="en"/>
        </w:rPr>
        <w:t>(</w:t>
      </w:r>
      <w:r w:rsidR="000D186F" w:rsidRPr="000D186F">
        <w:rPr>
          <w:rStyle w:val="q4iawc"/>
          <w:b/>
          <w:bCs/>
          <w:sz w:val="24"/>
          <w:lang w:val="en"/>
        </w:rPr>
        <w:t>Image Analysis for Agricultural Processes and Products</w:t>
      </w:r>
      <w:r w:rsidR="000D186F">
        <w:rPr>
          <w:rStyle w:val="q4iawc"/>
          <w:b/>
          <w:bCs/>
          <w:sz w:val="24"/>
          <w:lang w:val="en"/>
        </w:rPr>
        <w:t>)</w:t>
      </w:r>
    </w:p>
    <w:p w14:paraId="4A4868BB" w14:textId="3A3AD6BD" w:rsidR="00836B3A" w:rsidRPr="00836B3A" w:rsidRDefault="00836B3A" w:rsidP="00836B3A">
      <w:pPr>
        <w:spacing w:after="120"/>
        <w:jc w:val="center"/>
        <w:rPr>
          <w:rStyle w:val="q4iawc"/>
          <w:b/>
          <w:bCs/>
          <w:sz w:val="24"/>
          <w:lang w:val="en"/>
        </w:rPr>
      </w:pPr>
      <w:r w:rsidRPr="00836B3A">
        <w:rPr>
          <w:rStyle w:val="q4iawc"/>
          <w:b/>
          <w:bCs/>
          <w:sz w:val="24"/>
          <w:lang w:val="en"/>
        </w:rPr>
        <w:t>VIII International Workshop on Computer Image Analysis and Spectroscopy in Agriculture</w:t>
      </w:r>
    </w:p>
    <w:p w14:paraId="21FD9617" w14:textId="260F3EF4" w:rsidR="001B3BBA" w:rsidRPr="00836B3A" w:rsidRDefault="00836B3A" w:rsidP="003C2653">
      <w:pPr>
        <w:pStyle w:val="Author"/>
        <w:rPr>
          <w:lang w:val="es-ES"/>
        </w:rPr>
      </w:pPr>
      <w:r w:rsidRPr="00836B3A">
        <w:rPr>
          <w:lang w:val="es-ES"/>
        </w:rPr>
        <w:t>Jose Blasco</w:t>
      </w:r>
      <w:r w:rsidR="008742AB" w:rsidRPr="00836B3A">
        <w:rPr>
          <w:rFonts w:eastAsiaTheme="minorEastAsia"/>
          <w:vertAlign w:val="superscript"/>
          <w:lang w:val="es-ES" w:eastAsia="ja-JP"/>
        </w:rPr>
        <w:t>1</w:t>
      </w:r>
      <w:r w:rsidR="0068655E" w:rsidRPr="00836B3A">
        <w:rPr>
          <w:vertAlign w:val="superscript"/>
          <w:lang w:val="es-ES"/>
        </w:rPr>
        <w:t>*</w:t>
      </w:r>
      <w:r w:rsidR="001B3BBA" w:rsidRPr="00836B3A">
        <w:rPr>
          <w:lang w:val="es-ES"/>
        </w:rPr>
        <w:t xml:space="preserve">, </w:t>
      </w:r>
      <w:r w:rsidRPr="00836B3A">
        <w:rPr>
          <w:lang w:val="es-ES"/>
        </w:rPr>
        <w:t>Naoshi Kondo</w:t>
      </w:r>
      <w:r w:rsidR="008742AB" w:rsidRPr="00836B3A">
        <w:rPr>
          <w:rFonts w:eastAsiaTheme="minorEastAsia"/>
          <w:vertAlign w:val="superscript"/>
          <w:lang w:val="es-ES" w:eastAsia="ja-JP"/>
        </w:rPr>
        <w:t>2</w:t>
      </w:r>
      <w:r w:rsidR="00A86386" w:rsidRPr="00836B3A">
        <w:rPr>
          <w:vertAlign w:val="superscript"/>
          <w:lang w:val="es-ES"/>
        </w:rPr>
        <w:t>*</w:t>
      </w:r>
      <w:r w:rsidRPr="00836B3A">
        <w:rPr>
          <w:lang w:val="es-ES"/>
        </w:rPr>
        <w:t>,</w:t>
      </w:r>
      <w:r>
        <w:rPr>
          <w:lang w:val="es-ES"/>
        </w:rPr>
        <w:t xml:space="preserve"> Bosoon Park</w:t>
      </w:r>
      <w:r>
        <w:rPr>
          <w:rFonts w:eastAsiaTheme="minorEastAsia"/>
          <w:vertAlign w:val="superscript"/>
          <w:lang w:val="es-ES" w:eastAsia="ja-JP"/>
        </w:rPr>
        <w:t>3</w:t>
      </w:r>
      <w:r w:rsidR="00A86386" w:rsidRPr="00836B3A">
        <w:rPr>
          <w:vertAlign w:val="superscript"/>
          <w:lang w:val="es-ES"/>
        </w:rPr>
        <w:t>*</w:t>
      </w:r>
    </w:p>
    <w:p w14:paraId="1873B870" w14:textId="280FA55C" w:rsidR="001B3BBA" w:rsidRPr="007B290C" w:rsidRDefault="008742AB" w:rsidP="00B30E65">
      <w:pPr>
        <w:pStyle w:val="Affiliation"/>
        <w:rPr>
          <w:sz w:val="18"/>
          <w:szCs w:val="18"/>
          <w:lang w:val="en-GB"/>
        </w:rPr>
      </w:pPr>
      <w:r w:rsidRPr="007B290C">
        <w:rPr>
          <w:rFonts w:eastAsiaTheme="minorEastAsia"/>
          <w:sz w:val="18"/>
          <w:szCs w:val="18"/>
          <w:vertAlign w:val="superscript"/>
          <w:lang w:val="es-ES" w:eastAsia="ja-JP"/>
        </w:rPr>
        <w:t>1</w:t>
      </w:r>
      <w:r w:rsidR="0068655E" w:rsidRPr="007B290C">
        <w:rPr>
          <w:sz w:val="18"/>
          <w:szCs w:val="18"/>
          <w:lang w:val="es-ES"/>
        </w:rPr>
        <w:t xml:space="preserve"> </w:t>
      </w:r>
      <w:r w:rsidR="00437343" w:rsidRPr="007B290C">
        <w:rPr>
          <w:sz w:val="18"/>
          <w:szCs w:val="18"/>
          <w:lang w:val="es-ES"/>
        </w:rPr>
        <w:t xml:space="preserve">Centro de Agroingeniería, Instituto Valenciano de Investigaciones Agrarias (IVIA). </w:t>
      </w:r>
      <w:r w:rsidR="00437343" w:rsidRPr="007B290C">
        <w:rPr>
          <w:sz w:val="18"/>
          <w:szCs w:val="18"/>
          <w:lang w:val="en-GB"/>
        </w:rPr>
        <w:t>Carretera CV-315, Km 10.7, 46113 Moncada, Spain.</w:t>
      </w:r>
    </w:p>
    <w:p w14:paraId="2A77707D" w14:textId="74F0F895" w:rsidR="001B3BBA" w:rsidRPr="007B290C" w:rsidRDefault="008742AB" w:rsidP="00B30E65">
      <w:pPr>
        <w:pStyle w:val="Affiliation"/>
        <w:rPr>
          <w:sz w:val="18"/>
          <w:szCs w:val="18"/>
        </w:rPr>
      </w:pPr>
      <w:r w:rsidRPr="007B290C">
        <w:rPr>
          <w:sz w:val="18"/>
          <w:szCs w:val="18"/>
          <w:vertAlign w:val="superscript"/>
        </w:rPr>
        <w:t>2</w:t>
      </w:r>
      <w:r w:rsidR="0068655E" w:rsidRPr="007B290C">
        <w:rPr>
          <w:sz w:val="18"/>
          <w:szCs w:val="18"/>
        </w:rPr>
        <w:t xml:space="preserve"> </w:t>
      </w:r>
      <w:r w:rsidR="00437343" w:rsidRPr="007B290C">
        <w:rPr>
          <w:sz w:val="18"/>
          <w:szCs w:val="18"/>
        </w:rPr>
        <w:t xml:space="preserve">Laboratory of Biosensing Engineering, Graduate School of Agriculture, Kyoto University, </w:t>
      </w:r>
      <w:proofErr w:type="spellStart"/>
      <w:r w:rsidR="00437343" w:rsidRPr="007B290C">
        <w:rPr>
          <w:sz w:val="18"/>
          <w:szCs w:val="18"/>
        </w:rPr>
        <w:t>Kitashirakawa</w:t>
      </w:r>
      <w:proofErr w:type="spellEnd"/>
      <w:r w:rsidR="00437343" w:rsidRPr="007B290C">
        <w:rPr>
          <w:sz w:val="18"/>
          <w:szCs w:val="18"/>
        </w:rPr>
        <w:t>, Kyoto 606-8502, Japan</w:t>
      </w:r>
    </w:p>
    <w:p w14:paraId="5C89D03E" w14:textId="6B85BE47" w:rsidR="00836B3A" w:rsidRPr="007B290C" w:rsidRDefault="00836B3A" w:rsidP="00B30E65">
      <w:pPr>
        <w:pStyle w:val="Affiliation"/>
        <w:rPr>
          <w:rFonts w:cstheme="minorHAnsi"/>
          <w:color w:val="222222"/>
          <w:sz w:val="18"/>
          <w:szCs w:val="18"/>
          <w:shd w:val="clear" w:color="auto" w:fill="FFFFFF"/>
        </w:rPr>
      </w:pPr>
      <w:r w:rsidRPr="007B290C">
        <w:rPr>
          <w:rFonts w:eastAsiaTheme="minorEastAsia"/>
          <w:sz w:val="18"/>
          <w:szCs w:val="18"/>
          <w:vertAlign w:val="superscript"/>
          <w:lang w:val="en-GB" w:eastAsia="ja-JP"/>
        </w:rPr>
        <w:t>3</w:t>
      </w:r>
      <w:r w:rsidRPr="007B290C">
        <w:rPr>
          <w:sz w:val="18"/>
          <w:szCs w:val="18"/>
          <w:lang w:val="en-GB"/>
        </w:rPr>
        <w:t xml:space="preserve"> </w:t>
      </w:r>
      <w:r w:rsidR="00437343" w:rsidRPr="007B290C">
        <w:rPr>
          <w:rFonts w:cstheme="minorHAnsi"/>
          <w:color w:val="222222"/>
          <w:sz w:val="18"/>
          <w:szCs w:val="18"/>
          <w:shd w:val="clear" w:color="auto" w:fill="FFFFFF"/>
        </w:rPr>
        <w:t>United States Department of Agriculture, Agricultural Research Services, U.S. National Poultry Research Center, Athens, GA 30605, USA</w:t>
      </w:r>
    </w:p>
    <w:p w14:paraId="4323300B" w14:textId="24126931" w:rsidR="00F53C58" w:rsidRPr="007B290C" w:rsidRDefault="00F53C58" w:rsidP="00B30E65">
      <w:pPr>
        <w:pStyle w:val="Affiliation"/>
        <w:rPr>
          <w:rFonts w:cstheme="minorHAnsi"/>
          <w:color w:val="222222"/>
          <w:sz w:val="18"/>
          <w:szCs w:val="18"/>
          <w:shd w:val="clear" w:color="auto" w:fill="FFFFFF"/>
        </w:rPr>
      </w:pPr>
      <w:r w:rsidRPr="007B290C">
        <w:rPr>
          <w:rFonts w:cstheme="minorHAnsi"/>
          <w:color w:val="222222"/>
          <w:sz w:val="18"/>
          <w:szCs w:val="18"/>
          <w:shd w:val="clear" w:color="auto" w:fill="FFFFFF"/>
        </w:rPr>
        <w:t>*</w:t>
      </w:r>
      <w:r w:rsidR="00437343" w:rsidRPr="007B290C">
        <w:rPr>
          <w:rFonts w:cstheme="minorHAnsi"/>
          <w:color w:val="222222"/>
          <w:sz w:val="18"/>
          <w:szCs w:val="18"/>
          <w:shd w:val="clear" w:color="auto" w:fill="FFFFFF"/>
        </w:rPr>
        <w:t xml:space="preserve"> </w:t>
      </w:r>
      <w:r w:rsidRPr="007B290C">
        <w:rPr>
          <w:rFonts w:cstheme="minorHAnsi"/>
          <w:color w:val="222222"/>
          <w:sz w:val="18"/>
          <w:szCs w:val="18"/>
          <w:shd w:val="clear" w:color="auto" w:fill="FFFFFF"/>
        </w:rPr>
        <w:t xml:space="preserve">Corresponding </w:t>
      </w:r>
      <w:r w:rsidR="008C286B" w:rsidRPr="007B290C">
        <w:rPr>
          <w:rFonts w:cstheme="minorHAnsi"/>
          <w:color w:val="222222"/>
          <w:sz w:val="18"/>
          <w:szCs w:val="18"/>
          <w:shd w:val="clear" w:color="auto" w:fill="FFFFFF"/>
        </w:rPr>
        <w:t>organizer</w:t>
      </w:r>
      <w:r w:rsidR="00A86386" w:rsidRPr="007B290C">
        <w:rPr>
          <w:rFonts w:cstheme="minorHAnsi"/>
          <w:color w:val="222222"/>
          <w:sz w:val="18"/>
          <w:szCs w:val="18"/>
          <w:shd w:val="clear" w:color="auto" w:fill="FFFFFF"/>
        </w:rPr>
        <w:t>s</w:t>
      </w:r>
      <w:r w:rsidRPr="007B290C">
        <w:rPr>
          <w:rFonts w:cstheme="minorHAnsi"/>
          <w:color w:val="222222"/>
          <w:sz w:val="18"/>
          <w:szCs w:val="18"/>
          <w:shd w:val="clear" w:color="auto" w:fill="FFFFFF"/>
        </w:rPr>
        <w:t xml:space="preserve">. Email: </w:t>
      </w:r>
      <w:hyperlink r:id="rId8" w:history="1">
        <w:r w:rsidR="00A86386" w:rsidRPr="007B290C">
          <w:rPr>
            <w:rFonts w:cstheme="minorHAnsi"/>
            <w:color w:val="222222"/>
            <w:sz w:val="18"/>
            <w:szCs w:val="18"/>
            <w:shd w:val="clear" w:color="auto" w:fill="FFFFFF"/>
          </w:rPr>
          <w:t>blasco_josiva@gva.es</w:t>
        </w:r>
      </w:hyperlink>
      <w:r w:rsidR="00A86386" w:rsidRPr="007B290C">
        <w:rPr>
          <w:rFonts w:cstheme="minorHAnsi"/>
          <w:color w:val="222222"/>
          <w:sz w:val="18"/>
          <w:szCs w:val="18"/>
          <w:shd w:val="clear" w:color="auto" w:fill="FFFFFF"/>
        </w:rPr>
        <w:t xml:space="preserve">; </w:t>
      </w:r>
      <w:hyperlink r:id="rId9" w:history="1">
        <w:r w:rsidR="00A86386" w:rsidRPr="007B290C">
          <w:rPr>
            <w:rFonts w:cstheme="minorHAnsi"/>
            <w:color w:val="222222"/>
            <w:sz w:val="18"/>
            <w:szCs w:val="18"/>
            <w:shd w:val="clear" w:color="auto" w:fill="FFFFFF"/>
          </w:rPr>
          <w:t>kondo.naoshi.6w@kyoto-u.ac.jp</w:t>
        </w:r>
      </w:hyperlink>
      <w:r w:rsidR="00A86386" w:rsidRPr="007B290C">
        <w:rPr>
          <w:rFonts w:cstheme="minorHAnsi"/>
          <w:color w:val="222222"/>
          <w:sz w:val="18"/>
          <w:szCs w:val="18"/>
          <w:shd w:val="clear" w:color="auto" w:fill="FFFFFF"/>
        </w:rPr>
        <w:t xml:space="preserve">; </w:t>
      </w:r>
      <w:hyperlink r:id="rId10" w:history="1">
        <w:r w:rsidR="007B290C" w:rsidRPr="007B290C">
          <w:rPr>
            <w:rStyle w:val="a7"/>
            <w:rFonts w:cstheme="minorHAnsi"/>
            <w:sz w:val="18"/>
            <w:szCs w:val="18"/>
            <w:shd w:val="clear" w:color="auto" w:fill="FFFFFF"/>
          </w:rPr>
          <w:t>Bosoon.Park@ars.usda.gov</w:t>
        </w:r>
      </w:hyperlink>
    </w:p>
    <w:p w14:paraId="05E5C90A" w14:textId="77777777" w:rsidR="007B290C" w:rsidRPr="007B290C" w:rsidRDefault="007B290C" w:rsidP="00B30E65">
      <w:pPr>
        <w:pStyle w:val="Affiliation"/>
        <w:rPr>
          <w:rFonts w:cstheme="minorHAnsi"/>
          <w:color w:val="222222"/>
          <w:sz w:val="18"/>
          <w:szCs w:val="18"/>
          <w:shd w:val="clear" w:color="auto" w:fill="FFFFFF"/>
        </w:rPr>
      </w:pPr>
    </w:p>
    <w:p w14:paraId="37F6FE86" w14:textId="4D42168B" w:rsidR="00C23D64" w:rsidRPr="00953A8C" w:rsidRDefault="007B290C" w:rsidP="007B290C">
      <w:pPr>
        <w:pStyle w:val="Abstract"/>
      </w:pPr>
      <w:r w:rsidRPr="00953A8C">
        <w:t xml:space="preserve">Concept of </w:t>
      </w:r>
      <w:r>
        <w:t>O</w:t>
      </w:r>
      <w:r w:rsidRPr="00953A8C">
        <w:t>rganized Session</w:t>
      </w:r>
    </w:p>
    <w:p w14:paraId="05C8BE53" w14:textId="77777777" w:rsidR="00D029A6" w:rsidRPr="00953A8C" w:rsidRDefault="00D029A6" w:rsidP="007B290C">
      <w:pPr>
        <w:pStyle w:val="Abstract"/>
        <w:sectPr w:rsidR="00D029A6" w:rsidRPr="00953A8C" w:rsidSect="009F7BA4">
          <w:headerReference w:type="default" r:id="rId11"/>
          <w:footerReference w:type="even" r:id="rId12"/>
          <w:footerReference w:type="default" r:id="rId13"/>
          <w:pgSz w:w="11907" w:h="16839" w:code="9"/>
          <w:pgMar w:top="1134" w:right="1134" w:bottom="1134" w:left="1134" w:header="567" w:footer="567" w:gutter="0"/>
          <w:cols w:space="708"/>
          <w:docGrid w:linePitch="360"/>
        </w:sectPr>
      </w:pPr>
    </w:p>
    <w:p w14:paraId="328D40F0" w14:textId="1D50271E" w:rsidR="00F0397C" w:rsidRPr="009D785D" w:rsidRDefault="00F0397C" w:rsidP="007B290C">
      <w:pPr>
        <w:spacing w:before="80"/>
        <w:ind w:firstLine="284"/>
        <w:rPr>
          <w:sz w:val="20"/>
          <w:szCs w:val="20"/>
        </w:rPr>
      </w:pPr>
      <w:r w:rsidRPr="009D785D">
        <w:rPr>
          <w:rStyle w:val="q4iawc"/>
          <w:sz w:val="20"/>
          <w:szCs w:val="20"/>
          <w:lang w:val="en"/>
        </w:rPr>
        <w:t xml:space="preserve">This event is open to those interested in using non-destructive optical techniques applied to agricultural processes and products. Recent advances in optical and spectral technologies open new lines of research that cause a constant need to develop new algorithms, methods and systems, which must be able to deal with the enormous amount of information they provide. </w:t>
      </w:r>
      <w:r w:rsidR="003C7EC6">
        <w:rPr>
          <w:rStyle w:val="q4iawc"/>
          <w:sz w:val="20"/>
          <w:szCs w:val="20"/>
          <w:lang w:val="en"/>
        </w:rPr>
        <w:t xml:space="preserve">Research on </w:t>
      </w:r>
      <w:r w:rsidR="00F94280">
        <w:rPr>
          <w:rStyle w:val="q4iawc"/>
          <w:sz w:val="20"/>
          <w:szCs w:val="20"/>
          <w:lang w:val="en"/>
        </w:rPr>
        <w:t xml:space="preserve">these </w:t>
      </w:r>
      <w:r w:rsidR="003C7EC6">
        <w:rPr>
          <w:rStyle w:val="q4iawc"/>
          <w:sz w:val="20"/>
          <w:szCs w:val="20"/>
          <w:lang w:val="en"/>
        </w:rPr>
        <w:t xml:space="preserve">new technologies </w:t>
      </w:r>
      <w:r w:rsidR="00F94280">
        <w:rPr>
          <w:rStyle w:val="q4iawc"/>
          <w:sz w:val="20"/>
          <w:szCs w:val="20"/>
          <w:lang w:val="en"/>
        </w:rPr>
        <w:t>is</w:t>
      </w:r>
      <w:r w:rsidR="003C7EC6">
        <w:rPr>
          <w:rStyle w:val="q4iawc"/>
          <w:sz w:val="20"/>
          <w:szCs w:val="20"/>
          <w:lang w:val="en"/>
        </w:rPr>
        <w:t xml:space="preserve"> focused </w:t>
      </w:r>
      <w:r w:rsidR="00F94280">
        <w:rPr>
          <w:rStyle w:val="q4iawc"/>
          <w:sz w:val="20"/>
          <w:szCs w:val="20"/>
          <w:lang w:val="en"/>
        </w:rPr>
        <w:t>on acquiring</w:t>
      </w:r>
      <w:r w:rsidR="003C7EC6">
        <w:rPr>
          <w:rStyle w:val="q4iawc"/>
          <w:sz w:val="20"/>
          <w:szCs w:val="20"/>
          <w:lang w:val="en"/>
        </w:rPr>
        <w:t xml:space="preserve"> knowledge and data to make our farms more competitive and sustainable</w:t>
      </w:r>
      <w:r w:rsidR="00F94280">
        <w:rPr>
          <w:rStyle w:val="q4iawc"/>
          <w:sz w:val="20"/>
          <w:szCs w:val="20"/>
          <w:lang w:val="en"/>
        </w:rPr>
        <w:t xml:space="preserve"> through innovative</w:t>
      </w:r>
      <w:r w:rsidRPr="009D785D">
        <w:rPr>
          <w:rStyle w:val="q4iawc"/>
          <w:sz w:val="20"/>
          <w:szCs w:val="20"/>
          <w:lang w:val="en"/>
        </w:rPr>
        <w:t xml:space="preserve"> development</w:t>
      </w:r>
      <w:r w:rsidR="00F94280">
        <w:rPr>
          <w:rStyle w:val="q4iawc"/>
          <w:sz w:val="20"/>
          <w:szCs w:val="20"/>
          <w:lang w:val="en"/>
        </w:rPr>
        <w:t>s</w:t>
      </w:r>
      <w:r w:rsidRPr="009D785D">
        <w:rPr>
          <w:rStyle w:val="q4iawc"/>
          <w:sz w:val="20"/>
          <w:szCs w:val="20"/>
          <w:lang w:val="en"/>
        </w:rPr>
        <w:t xml:space="preserve"> that can be </w:t>
      </w:r>
      <w:r w:rsidR="00F94280">
        <w:rPr>
          <w:rStyle w:val="q4iawc"/>
          <w:sz w:val="20"/>
          <w:szCs w:val="20"/>
          <w:lang w:val="en"/>
        </w:rPr>
        <w:t>used by</w:t>
      </w:r>
      <w:r w:rsidRPr="009D785D">
        <w:rPr>
          <w:rStyle w:val="q4iawc"/>
          <w:sz w:val="20"/>
          <w:szCs w:val="20"/>
          <w:lang w:val="en"/>
        </w:rPr>
        <w:t xml:space="preserve"> </w:t>
      </w:r>
      <w:r w:rsidR="00F94280">
        <w:rPr>
          <w:rStyle w:val="q4iawc"/>
          <w:sz w:val="20"/>
          <w:szCs w:val="20"/>
          <w:lang w:val="en"/>
        </w:rPr>
        <w:t>farmers and i</w:t>
      </w:r>
      <w:r w:rsidRPr="009D785D">
        <w:rPr>
          <w:rStyle w:val="q4iawc"/>
          <w:sz w:val="20"/>
          <w:szCs w:val="20"/>
          <w:lang w:val="en"/>
        </w:rPr>
        <w:t>ndustry.</w:t>
      </w:r>
    </w:p>
    <w:p w14:paraId="70010C74" w14:textId="49DE66D0" w:rsidR="00F0397C" w:rsidRPr="009D785D" w:rsidRDefault="00E12317" w:rsidP="007B290C">
      <w:pPr>
        <w:spacing w:before="80"/>
        <w:ind w:firstLine="284"/>
        <w:rPr>
          <w:rStyle w:val="q4iawc"/>
          <w:sz w:val="20"/>
          <w:szCs w:val="20"/>
          <w:lang w:val="en"/>
        </w:rPr>
      </w:pPr>
      <w:r>
        <w:rPr>
          <w:rStyle w:val="q4iawc"/>
          <w:sz w:val="20"/>
          <w:szCs w:val="20"/>
          <w:lang w:val="en"/>
        </w:rPr>
        <w:t>The workshop is aimed to</w:t>
      </w:r>
      <w:r w:rsidR="00F0397C" w:rsidRPr="009D785D">
        <w:rPr>
          <w:rStyle w:val="q4iawc"/>
          <w:sz w:val="20"/>
          <w:szCs w:val="20"/>
          <w:lang w:val="en"/>
        </w:rPr>
        <w:t xml:space="preserve"> gather knowledge on standard and non-standard techniques and technologies of artificial vision, image processing and spectroscopy oriented to the field and post-harvest agriculture, emphasizing trends in acquisition and data analysis technologies. Topics include applications related to crop monitoring, precision agriculture, remote sensing, robotics, fruit detection, plant phenotyping, weed detection, nutritional diagnostics, or rapid pre- and post-harvest quality inspection. In addition, acquisition technologies are included, such as spectroscopy and imaging for in-line/on-line/at-line applications, hyperspectral and multispectral imaging, thermal, fluorescence and microscopic imaging, and magnetic resonance imaging. Finally, the focus is also on analyzing the information generated through data mining, segmentation techniques, feature selection, real-time image processing, machine learning, deep learning or chemometrics.</w:t>
      </w:r>
    </w:p>
    <w:p w14:paraId="18D97DF5" w14:textId="34C864A3" w:rsidR="00F0397C" w:rsidRPr="00A86386" w:rsidRDefault="009D785D" w:rsidP="007B290C">
      <w:pPr>
        <w:pStyle w:val="a1"/>
        <w:spacing w:before="80"/>
        <w:rPr>
          <w:sz w:val="20"/>
          <w:szCs w:val="20"/>
        </w:rPr>
      </w:pPr>
      <w:r w:rsidRPr="00A86386">
        <w:rPr>
          <w:b/>
          <w:sz w:val="20"/>
          <w:szCs w:val="20"/>
        </w:rPr>
        <w:t>Keywords:</w:t>
      </w:r>
      <w:r w:rsidR="00A86386" w:rsidRPr="00A86386">
        <w:rPr>
          <w:b/>
          <w:sz w:val="20"/>
          <w:szCs w:val="20"/>
        </w:rPr>
        <w:t xml:space="preserve"> </w:t>
      </w:r>
      <w:r w:rsidR="00A86386" w:rsidRPr="00A86386">
        <w:rPr>
          <w:rStyle w:val="q4iawc"/>
          <w:sz w:val="20"/>
          <w:szCs w:val="20"/>
          <w:lang w:val="en"/>
        </w:rPr>
        <w:t xml:space="preserve">precision agriculture, remote sensing and robotics, crop monitoring and detection, </w:t>
      </w:r>
      <w:r w:rsidR="003C7EC6">
        <w:rPr>
          <w:rStyle w:val="q4iawc"/>
          <w:sz w:val="20"/>
          <w:szCs w:val="20"/>
          <w:lang w:val="en"/>
        </w:rPr>
        <w:t xml:space="preserve">automated </w:t>
      </w:r>
      <w:r w:rsidR="00A86386" w:rsidRPr="00A86386">
        <w:rPr>
          <w:rStyle w:val="q4iawc"/>
          <w:sz w:val="20"/>
          <w:szCs w:val="20"/>
          <w:lang w:val="en"/>
        </w:rPr>
        <w:t>plant phenotyping, weed detection, pre- and post-harvest quality inspection</w:t>
      </w:r>
    </w:p>
    <w:p w14:paraId="2C2DC114" w14:textId="77777777" w:rsidR="00F0397C" w:rsidRDefault="00F0397C" w:rsidP="00B822D4">
      <w:pPr>
        <w:pStyle w:val="a1"/>
        <w:rPr>
          <w:sz w:val="20"/>
          <w:szCs w:val="20"/>
        </w:rPr>
      </w:pPr>
    </w:p>
    <w:p w14:paraId="3BCC3106" w14:textId="77777777" w:rsidR="00F0397C" w:rsidRDefault="00F0397C" w:rsidP="00B822D4">
      <w:pPr>
        <w:pStyle w:val="a1"/>
        <w:rPr>
          <w:sz w:val="20"/>
          <w:szCs w:val="20"/>
        </w:rPr>
      </w:pPr>
    </w:p>
    <w:p w14:paraId="4439831C" w14:textId="26F9591B" w:rsidR="005869C2" w:rsidRPr="00953A8C" w:rsidRDefault="005869C2" w:rsidP="00B30E65">
      <w:pPr>
        <w:jc w:val="right"/>
        <w:rPr>
          <w:sz w:val="20"/>
          <w:szCs w:val="20"/>
        </w:rPr>
      </w:pPr>
    </w:p>
    <w:sectPr w:rsidR="005869C2" w:rsidRPr="00953A8C" w:rsidSect="008C286B">
      <w:type w:val="continuous"/>
      <w:pgSz w:w="11907" w:h="16839" w:code="9"/>
      <w:pgMar w:top="1134" w:right="1134" w:bottom="1134" w:left="1134" w:header="567" w:footer="567" w:gutter="0"/>
      <w:cols w:space="36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69B78" w14:textId="77777777" w:rsidR="00DD6237" w:rsidRDefault="00DD6237" w:rsidP="00B822D4">
      <w:r>
        <w:separator/>
      </w:r>
    </w:p>
  </w:endnote>
  <w:endnote w:type="continuationSeparator" w:id="0">
    <w:p w14:paraId="497B2041" w14:textId="77777777" w:rsidR="00DD6237" w:rsidRDefault="00DD6237" w:rsidP="00B82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lain Font">
    <w:altName w:val="Times New Roman"/>
    <w:panose1 w:val="00000000000000000000"/>
    <w:charset w:val="00"/>
    <w:family w:val="roman"/>
    <w:notTrueType/>
    <w:pitch w:val="default"/>
    <w:sig w:usb0="00000003" w:usb1="00000000" w:usb2="00000000" w:usb3="00000000" w:csb0="00000001" w:csb1="00000000"/>
  </w:font>
  <w:font w:name="YouYuan">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3EE9E" w14:textId="77777777" w:rsidR="001E4F0A" w:rsidRDefault="001E4F0A" w:rsidP="00B822D4">
    <w:pPr>
      <w:pStyle w:val="a9"/>
      <w:rPr>
        <w:rStyle w:val="aa"/>
      </w:rPr>
    </w:pPr>
    <w:r>
      <w:rPr>
        <w:rStyle w:val="aa"/>
      </w:rPr>
      <w:fldChar w:fldCharType="begin"/>
    </w:r>
    <w:r>
      <w:rPr>
        <w:rStyle w:val="aa"/>
      </w:rPr>
      <w:instrText xml:space="preserve">PAGE  </w:instrText>
    </w:r>
    <w:r>
      <w:rPr>
        <w:rStyle w:val="aa"/>
      </w:rPr>
      <w:fldChar w:fldCharType="separate"/>
    </w:r>
    <w:r>
      <w:rPr>
        <w:rStyle w:val="aa"/>
        <w:noProof/>
      </w:rPr>
      <w:t>1</w:t>
    </w:r>
    <w:r>
      <w:rPr>
        <w:rStyle w:val="aa"/>
      </w:rPr>
      <w:fldChar w:fldCharType="end"/>
    </w:r>
  </w:p>
  <w:p w14:paraId="1DF5FC31" w14:textId="77777777" w:rsidR="001E4F0A" w:rsidRDefault="001E4F0A" w:rsidP="00B822D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7A04D" w14:textId="77777777" w:rsidR="001E4F0A" w:rsidRPr="00E27F77" w:rsidRDefault="00A300F3" w:rsidP="00E27F77">
    <w:pPr>
      <w:pStyle w:val="a9"/>
      <w:jc w:val="center"/>
      <w:rPr>
        <w:rStyle w:val="aa"/>
      </w:rPr>
    </w:pPr>
    <w:r>
      <w:t>∙</w:t>
    </w:r>
    <w:r w:rsidR="00E27F77" w:rsidRPr="001B3BBA">
      <w:rPr>
        <w:rStyle w:val="aa"/>
      </w:rPr>
      <w:t xml:space="preserve"> </w:t>
    </w:r>
    <w:r w:rsidR="001E4F0A" w:rsidRPr="001B3BBA">
      <w:rPr>
        <w:rStyle w:val="aa"/>
      </w:rPr>
      <w:fldChar w:fldCharType="begin"/>
    </w:r>
    <w:r w:rsidR="001E4F0A" w:rsidRPr="001B3BBA">
      <w:rPr>
        <w:rStyle w:val="aa"/>
      </w:rPr>
      <w:instrText xml:space="preserve">PAGE  </w:instrText>
    </w:r>
    <w:r w:rsidR="001E4F0A" w:rsidRPr="001B3BBA">
      <w:rPr>
        <w:rStyle w:val="aa"/>
      </w:rPr>
      <w:fldChar w:fldCharType="separate"/>
    </w:r>
    <w:r w:rsidR="00254093">
      <w:rPr>
        <w:rStyle w:val="aa"/>
        <w:noProof/>
      </w:rPr>
      <w:t>3</w:t>
    </w:r>
    <w:r w:rsidR="001E4F0A" w:rsidRPr="001B3BBA">
      <w:rPr>
        <w:rStyle w:val="aa"/>
      </w:rPr>
      <w:fldChar w:fldCharType="end"/>
    </w:r>
    <w:r w:rsidR="00E27F77">
      <w:rPr>
        <w:rStyle w:val="aa"/>
      </w:rPr>
      <w:t xml:space="preserve"> </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B6811" w14:textId="77777777" w:rsidR="00DD6237" w:rsidRDefault="00DD6237" w:rsidP="00B822D4">
      <w:r>
        <w:separator/>
      </w:r>
    </w:p>
  </w:footnote>
  <w:footnote w:type="continuationSeparator" w:id="0">
    <w:p w14:paraId="1F7A4C86" w14:textId="77777777" w:rsidR="00DD6237" w:rsidRDefault="00DD6237" w:rsidP="00B822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DB777" w14:textId="1A9026BE" w:rsidR="001B3BBA" w:rsidRDefault="00B30E65" w:rsidP="00A32AA8">
    <w:pPr>
      <w:pStyle w:val="a5"/>
      <w:jc w:val="center"/>
    </w:pPr>
    <w:r w:rsidRPr="00B30E65">
      <w:t>The XX CIGR World Congress 2022</w:t>
    </w:r>
    <w:r>
      <w:t xml:space="preserve">, </w:t>
    </w:r>
    <w:r w:rsidR="00A32AA8" w:rsidRPr="00A32AA8">
      <w:t>December 5 - 9, 2022</w:t>
    </w:r>
    <w:r w:rsidR="00A32AA8">
      <w:t>,</w:t>
    </w:r>
    <w:r w:rsidR="00A32AA8" w:rsidRPr="00A32AA8">
      <w:t xml:space="preserve"> Kyoto International Conference Center, Kyoto, Jap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077"/>
    <w:multiLevelType w:val="hybridMultilevel"/>
    <w:tmpl w:val="9A4A90B0"/>
    <w:lvl w:ilvl="0" w:tplc="04090001">
      <w:start w:val="1"/>
      <w:numFmt w:val="bullet"/>
      <w:lvlText w:val=""/>
      <w:lvlJc w:val="left"/>
      <w:pPr>
        <w:tabs>
          <w:tab w:val="num" w:pos="4470"/>
        </w:tabs>
        <w:ind w:left="4470" w:hanging="360"/>
      </w:pPr>
      <w:rPr>
        <w:rFonts w:ascii="Symbol" w:hAnsi="Symbol" w:hint="default"/>
      </w:rPr>
    </w:lvl>
    <w:lvl w:ilvl="1" w:tplc="04090003" w:tentative="1">
      <w:start w:val="1"/>
      <w:numFmt w:val="bullet"/>
      <w:lvlText w:val="o"/>
      <w:lvlJc w:val="left"/>
      <w:pPr>
        <w:tabs>
          <w:tab w:val="num" w:pos="5190"/>
        </w:tabs>
        <w:ind w:left="5190" w:hanging="360"/>
      </w:pPr>
      <w:rPr>
        <w:rFonts w:ascii="Courier New" w:hAnsi="Courier New" w:cs="Courier New" w:hint="default"/>
      </w:rPr>
    </w:lvl>
    <w:lvl w:ilvl="2" w:tplc="04090005" w:tentative="1">
      <w:start w:val="1"/>
      <w:numFmt w:val="bullet"/>
      <w:lvlText w:val=""/>
      <w:lvlJc w:val="left"/>
      <w:pPr>
        <w:tabs>
          <w:tab w:val="num" w:pos="5910"/>
        </w:tabs>
        <w:ind w:left="5910" w:hanging="360"/>
      </w:pPr>
      <w:rPr>
        <w:rFonts w:ascii="Wingdings" w:hAnsi="Wingdings" w:hint="default"/>
      </w:rPr>
    </w:lvl>
    <w:lvl w:ilvl="3" w:tplc="04090001" w:tentative="1">
      <w:start w:val="1"/>
      <w:numFmt w:val="bullet"/>
      <w:lvlText w:val=""/>
      <w:lvlJc w:val="left"/>
      <w:pPr>
        <w:tabs>
          <w:tab w:val="num" w:pos="6630"/>
        </w:tabs>
        <w:ind w:left="6630" w:hanging="360"/>
      </w:pPr>
      <w:rPr>
        <w:rFonts w:ascii="Symbol" w:hAnsi="Symbol" w:hint="default"/>
      </w:rPr>
    </w:lvl>
    <w:lvl w:ilvl="4" w:tplc="04090003" w:tentative="1">
      <w:start w:val="1"/>
      <w:numFmt w:val="bullet"/>
      <w:lvlText w:val="o"/>
      <w:lvlJc w:val="left"/>
      <w:pPr>
        <w:tabs>
          <w:tab w:val="num" w:pos="7350"/>
        </w:tabs>
        <w:ind w:left="7350" w:hanging="360"/>
      </w:pPr>
      <w:rPr>
        <w:rFonts w:ascii="Courier New" w:hAnsi="Courier New" w:cs="Courier New" w:hint="default"/>
      </w:rPr>
    </w:lvl>
    <w:lvl w:ilvl="5" w:tplc="04090005" w:tentative="1">
      <w:start w:val="1"/>
      <w:numFmt w:val="bullet"/>
      <w:lvlText w:val=""/>
      <w:lvlJc w:val="left"/>
      <w:pPr>
        <w:tabs>
          <w:tab w:val="num" w:pos="8070"/>
        </w:tabs>
        <w:ind w:left="8070" w:hanging="360"/>
      </w:pPr>
      <w:rPr>
        <w:rFonts w:ascii="Wingdings" w:hAnsi="Wingdings" w:hint="default"/>
      </w:rPr>
    </w:lvl>
    <w:lvl w:ilvl="6" w:tplc="04090001" w:tentative="1">
      <w:start w:val="1"/>
      <w:numFmt w:val="bullet"/>
      <w:lvlText w:val=""/>
      <w:lvlJc w:val="left"/>
      <w:pPr>
        <w:tabs>
          <w:tab w:val="num" w:pos="8790"/>
        </w:tabs>
        <w:ind w:left="8790" w:hanging="360"/>
      </w:pPr>
      <w:rPr>
        <w:rFonts w:ascii="Symbol" w:hAnsi="Symbol" w:hint="default"/>
      </w:rPr>
    </w:lvl>
    <w:lvl w:ilvl="7" w:tplc="04090003" w:tentative="1">
      <w:start w:val="1"/>
      <w:numFmt w:val="bullet"/>
      <w:lvlText w:val="o"/>
      <w:lvlJc w:val="left"/>
      <w:pPr>
        <w:tabs>
          <w:tab w:val="num" w:pos="9510"/>
        </w:tabs>
        <w:ind w:left="9510" w:hanging="360"/>
      </w:pPr>
      <w:rPr>
        <w:rFonts w:ascii="Courier New" w:hAnsi="Courier New" w:cs="Courier New" w:hint="default"/>
      </w:rPr>
    </w:lvl>
    <w:lvl w:ilvl="8" w:tplc="04090005" w:tentative="1">
      <w:start w:val="1"/>
      <w:numFmt w:val="bullet"/>
      <w:lvlText w:val=""/>
      <w:lvlJc w:val="left"/>
      <w:pPr>
        <w:tabs>
          <w:tab w:val="num" w:pos="10230"/>
        </w:tabs>
        <w:ind w:left="10230" w:hanging="360"/>
      </w:pPr>
      <w:rPr>
        <w:rFonts w:ascii="Wingdings" w:hAnsi="Wingdings" w:hint="default"/>
      </w:rPr>
    </w:lvl>
  </w:abstractNum>
  <w:abstractNum w:abstractNumId="1" w15:restartNumberingAfterBreak="0">
    <w:nsid w:val="06523849"/>
    <w:multiLevelType w:val="hybridMultilevel"/>
    <w:tmpl w:val="3F8A1964"/>
    <w:lvl w:ilvl="0" w:tplc="2516016E">
      <w:start w:val="1"/>
      <w:numFmt w:val="bullet"/>
      <w:lvlText w:val=""/>
      <w:lvlJc w:val="left"/>
      <w:pPr>
        <w:ind w:left="1211" w:hanging="360"/>
      </w:pPr>
      <w:rPr>
        <w:rFonts w:ascii="Symbol" w:eastAsia="SimSun" w:hAnsi="Symbol"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 w15:restartNumberingAfterBreak="0">
    <w:nsid w:val="0A435681"/>
    <w:multiLevelType w:val="hybridMultilevel"/>
    <w:tmpl w:val="0332FF1E"/>
    <w:lvl w:ilvl="0" w:tplc="9C107C68">
      <w:numFmt w:val="bullet"/>
      <w:lvlText w:val=""/>
      <w:lvlJc w:val="left"/>
      <w:pPr>
        <w:ind w:left="720" w:hanging="360"/>
      </w:pPr>
      <w:rPr>
        <w:rFonts w:ascii="Symbol" w:eastAsia="SimSun" w:hAnsi="Symbol" w:cs="Plain Fon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A05"/>
    <w:multiLevelType w:val="hybridMultilevel"/>
    <w:tmpl w:val="0D26B1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6509EF"/>
    <w:multiLevelType w:val="hybridMultilevel"/>
    <w:tmpl w:val="40C05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E0450"/>
    <w:multiLevelType w:val="hybridMultilevel"/>
    <w:tmpl w:val="79808A9C"/>
    <w:lvl w:ilvl="0" w:tplc="575CDB16">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C652E"/>
    <w:multiLevelType w:val="multilevel"/>
    <w:tmpl w:val="18BAFDAE"/>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1D6B5695"/>
    <w:multiLevelType w:val="hybridMultilevel"/>
    <w:tmpl w:val="930E2080"/>
    <w:lvl w:ilvl="0" w:tplc="38AC922E">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86F81"/>
    <w:multiLevelType w:val="hybridMultilevel"/>
    <w:tmpl w:val="CEFAC5BC"/>
    <w:lvl w:ilvl="0" w:tplc="0409000F">
      <w:start w:val="1"/>
      <w:numFmt w:val="decimal"/>
      <w:lvlText w:val="%1."/>
      <w:lvlJc w:val="left"/>
      <w:pPr>
        <w:tabs>
          <w:tab w:val="num" w:pos="1143"/>
        </w:tabs>
        <w:ind w:left="1143" w:hanging="360"/>
      </w:pPr>
    </w:lvl>
    <w:lvl w:ilvl="1" w:tplc="04090019" w:tentative="1">
      <w:start w:val="1"/>
      <w:numFmt w:val="lowerLetter"/>
      <w:lvlText w:val="%2."/>
      <w:lvlJc w:val="left"/>
      <w:pPr>
        <w:tabs>
          <w:tab w:val="num" w:pos="1863"/>
        </w:tabs>
        <w:ind w:left="1863" w:hanging="360"/>
      </w:pPr>
    </w:lvl>
    <w:lvl w:ilvl="2" w:tplc="0409001B" w:tentative="1">
      <w:start w:val="1"/>
      <w:numFmt w:val="lowerRoman"/>
      <w:lvlText w:val="%3."/>
      <w:lvlJc w:val="right"/>
      <w:pPr>
        <w:tabs>
          <w:tab w:val="num" w:pos="2583"/>
        </w:tabs>
        <w:ind w:left="2583" w:hanging="180"/>
      </w:pPr>
    </w:lvl>
    <w:lvl w:ilvl="3" w:tplc="0409000F" w:tentative="1">
      <w:start w:val="1"/>
      <w:numFmt w:val="decimal"/>
      <w:lvlText w:val="%4."/>
      <w:lvlJc w:val="left"/>
      <w:pPr>
        <w:tabs>
          <w:tab w:val="num" w:pos="3303"/>
        </w:tabs>
        <w:ind w:left="3303" w:hanging="360"/>
      </w:pPr>
    </w:lvl>
    <w:lvl w:ilvl="4" w:tplc="04090019" w:tentative="1">
      <w:start w:val="1"/>
      <w:numFmt w:val="lowerLetter"/>
      <w:lvlText w:val="%5."/>
      <w:lvlJc w:val="left"/>
      <w:pPr>
        <w:tabs>
          <w:tab w:val="num" w:pos="4023"/>
        </w:tabs>
        <w:ind w:left="4023" w:hanging="360"/>
      </w:pPr>
    </w:lvl>
    <w:lvl w:ilvl="5" w:tplc="0409001B" w:tentative="1">
      <w:start w:val="1"/>
      <w:numFmt w:val="lowerRoman"/>
      <w:lvlText w:val="%6."/>
      <w:lvlJc w:val="right"/>
      <w:pPr>
        <w:tabs>
          <w:tab w:val="num" w:pos="4743"/>
        </w:tabs>
        <w:ind w:left="4743" w:hanging="180"/>
      </w:pPr>
    </w:lvl>
    <w:lvl w:ilvl="6" w:tplc="0409000F" w:tentative="1">
      <w:start w:val="1"/>
      <w:numFmt w:val="decimal"/>
      <w:lvlText w:val="%7."/>
      <w:lvlJc w:val="left"/>
      <w:pPr>
        <w:tabs>
          <w:tab w:val="num" w:pos="5463"/>
        </w:tabs>
        <w:ind w:left="5463" w:hanging="360"/>
      </w:pPr>
    </w:lvl>
    <w:lvl w:ilvl="7" w:tplc="04090019" w:tentative="1">
      <w:start w:val="1"/>
      <w:numFmt w:val="lowerLetter"/>
      <w:lvlText w:val="%8."/>
      <w:lvlJc w:val="left"/>
      <w:pPr>
        <w:tabs>
          <w:tab w:val="num" w:pos="6183"/>
        </w:tabs>
        <w:ind w:left="6183" w:hanging="360"/>
      </w:pPr>
    </w:lvl>
    <w:lvl w:ilvl="8" w:tplc="0409001B" w:tentative="1">
      <w:start w:val="1"/>
      <w:numFmt w:val="lowerRoman"/>
      <w:lvlText w:val="%9."/>
      <w:lvlJc w:val="right"/>
      <w:pPr>
        <w:tabs>
          <w:tab w:val="num" w:pos="6903"/>
        </w:tabs>
        <w:ind w:left="6903" w:hanging="180"/>
      </w:pPr>
    </w:lvl>
  </w:abstractNum>
  <w:abstractNum w:abstractNumId="9" w15:restartNumberingAfterBreak="0">
    <w:nsid w:val="278B3564"/>
    <w:multiLevelType w:val="hybridMultilevel"/>
    <w:tmpl w:val="A500A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F248F"/>
    <w:multiLevelType w:val="hybridMultilevel"/>
    <w:tmpl w:val="97B8E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E91A45"/>
    <w:multiLevelType w:val="hybridMultilevel"/>
    <w:tmpl w:val="E0B4F27A"/>
    <w:lvl w:ilvl="0" w:tplc="EFF409EE">
      <w:start w:val="1"/>
      <w:numFmt w:val="bullet"/>
      <w:lvlText w:val=""/>
      <w:lvlJc w:val="left"/>
      <w:pPr>
        <w:tabs>
          <w:tab w:val="num" w:pos="420"/>
        </w:tabs>
        <w:ind w:left="420" w:hanging="420"/>
      </w:pPr>
      <w:rPr>
        <w:rFonts w:ascii="Wingdings" w:hAnsi="Wingdings" w:hint="default"/>
        <w:sz w:val="18"/>
      </w:rPr>
    </w:lvl>
    <w:lvl w:ilvl="1" w:tplc="04090003" w:tentative="1">
      <w:start w:val="1"/>
      <w:numFmt w:val="bullet"/>
      <w:lvlText w:val=""/>
      <w:lvlJc w:val="left"/>
      <w:pPr>
        <w:tabs>
          <w:tab w:val="num" w:pos="600"/>
        </w:tabs>
        <w:ind w:left="600" w:hanging="420"/>
      </w:pPr>
      <w:rPr>
        <w:rFonts w:ascii="Wingdings" w:hAnsi="Wingdings" w:hint="default"/>
      </w:rPr>
    </w:lvl>
    <w:lvl w:ilvl="2" w:tplc="04090005" w:tentative="1">
      <w:start w:val="1"/>
      <w:numFmt w:val="bullet"/>
      <w:lvlText w:val=""/>
      <w:lvlJc w:val="left"/>
      <w:pPr>
        <w:tabs>
          <w:tab w:val="num" w:pos="1020"/>
        </w:tabs>
        <w:ind w:left="1020" w:hanging="420"/>
      </w:pPr>
      <w:rPr>
        <w:rFonts w:ascii="Wingdings" w:hAnsi="Wingdings" w:hint="default"/>
      </w:rPr>
    </w:lvl>
    <w:lvl w:ilvl="3" w:tplc="04090001" w:tentative="1">
      <w:start w:val="1"/>
      <w:numFmt w:val="bullet"/>
      <w:lvlText w:val=""/>
      <w:lvlJc w:val="left"/>
      <w:pPr>
        <w:tabs>
          <w:tab w:val="num" w:pos="1440"/>
        </w:tabs>
        <w:ind w:left="1440" w:hanging="420"/>
      </w:pPr>
      <w:rPr>
        <w:rFonts w:ascii="Wingdings" w:hAnsi="Wingdings" w:hint="default"/>
      </w:rPr>
    </w:lvl>
    <w:lvl w:ilvl="4" w:tplc="04090003" w:tentative="1">
      <w:start w:val="1"/>
      <w:numFmt w:val="bullet"/>
      <w:lvlText w:val=""/>
      <w:lvlJc w:val="left"/>
      <w:pPr>
        <w:tabs>
          <w:tab w:val="num" w:pos="1860"/>
        </w:tabs>
        <w:ind w:left="1860" w:hanging="420"/>
      </w:pPr>
      <w:rPr>
        <w:rFonts w:ascii="Wingdings" w:hAnsi="Wingdings" w:hint="default"/>
      </w:rPr>
    </w:lvl>
    <w:lvl w:ilvl="5" w:tplc="04090005" w:tentative="1">
      <w:start w:val="1"/>
      <w:numFmt w:val="bullet"/>
      <w:lvlText w:val=""/>
      <w:lvlJc w:val="left"/>
      <w:pPr>
        <w:tabs>
          <w:tab w:val="num" w:pos="2280"/>
        </w:tabs>
        <w:ind w:left="2280" w:hanging="420"/>
      </w:pPr>
      <w:rPr>
        <w:rFonts w:ascii="Wingdings" w:hAnsi="Wingdings" w:hint="default"/>
      </w:rPr>
    </w:lvl>
    <w:lvl w:ilvl="6" w:tplc="04090001" w:tentative="1">
      <w:start w:val="1"/>
      <w:numFmt w:val="bullet"/>
      <w:lvlText w:val=""/>
      <w:lvlJc w:val="left"/>
      <w:pPr>
        <w:tabs>
          <w:tab w:val="num" w:pos="2700"/>
        </w:tabs>
        <w:ind w:left="2700" w:hanging="420"/>
      </w:pPr>
      <w:rPr>
        <w:rFonts w:ascii="Wingdings" w:hAnsi="Wingdings" w:hint="default"/>
      </w:rPr>
    </w:lvl>
    <w:lvl w:ilvl="7" w:tplc="04090003" w:tentative="1">
      <w:start w:val="1"/>
      <w:numFmt w:val="bullet"/>
      <w:lvlText w:val=""/>
      <w:lvlJc w:val="left"/>
      <w:pPr>
        <w:tabs>
          <w:tab w:val="num" w:pos="3120"/>
        </w:tabs>
        <w:ind w:left="3120" w:hanging="420"/>
      </w:pPr>
      <w:rPr>
        <w:rFonts w:ascii="Wingdings" w:hAnsi="Wingdings" w:hint="default"/>
      </w:rPr>
    </w:lvl>
    <w:lvl w:ilvl="8" w:tplc="04090005" w:tentative="1">
      <w:start w:val="1"/>
      <w:numFmt w:val="bullet"/>
      <w:lvlText w:val=""/>
      <w:lvlJc w:val="left"/>
      <w:pPr>
        <w:tabs>
          <w:tab w:val="num" w:pos="3540"/>
        </w:tabs>
        <w:ind w:left="3540" w:hanging="420"/>
      </w:pPr>
      <w:rPr>
        <w:rFonts w:ascii="Wingdings" w:hAnsi="Wingdings" w:hint="default"/>
      </w:rPr>
    </w:lvl>
  </w:abstractNum>
  <w:abstractNum w:abstractNumId="12" w15:restartNumberingAfterBreak="0">
    <w:nsid w:val="316A69A6"/>
    <w:multiLevelType w:val="hybridMultilevel"/>
    <w:tmpl w:val="92CC21E8"/>
    <w:lvl w:ilvl="0" w:tplc="1DD60060">
      <w:start w:val="1"/>
      <w:numFmt w:val="decimal"/>
      <w:lvlText w:val="%1)"/>
      <w:lvlJc w:val="left"/>
      <w:pPr>
        <w:tabs>
          <w:tab w:val="num" w:pos="360"/>
        </w:tabs>
        <w:ind w:left="360" w:hanging="360"/>
      </w:pPr>
      <w:rPr>
        <w:rFonts w:ascii="Times New Roman" w:hAnsi="Times New Roman" w:hint="default"/>
        <w:b/>
        <w:i w:val="0"/>
        <w:sz w:val="24"/>
        <w:szCs w:val="24"/>
      </w:rPr>
    </w:lvl>
    <w:lvl w:ilvl="1" w:tplc="04090003" w:tentative="1">
      <w:start w:val="1"/>
      <w:numFmt w:val="bullet"/>
      <w:lvlText w:val=""/>
      <w:lvlJc w:val="left"/>
      <w:pPr>
        <w:tabs>
          <w:tab w:val="num" w:pos="600"/>
        </w:tabs>
        <w:ind w:left="600" w:hanging="420"/>
      </w:pPr>
      <w:rPr>
        <w:rFonts w:ascii="Wingdings" w:hAnsi="Wingdings" w:hint="default"/>
      </w:rPr>
    </w:lvl>
    <w:lvl w:ilvl="2" w:tplc="04090005" w:tentative="1">
      <w:start w:val="1"/>
      <w:numFmt w:val="bullet"/>
      <w:lvlText w:val=""/>
      <w:lvlJc w:val="left"/>
      <w:pPr>
        <w:tabs>
          <w:tab w:val="num" w:pos="1020"/>
        </w:tabs>
        <w:ind w:left="1020" w:hanging="420"/>
      </w:pPr>
      <w:rPr>
        <w:rFonts w:ascii="Wingdings" w:hAnsi="Wingdings" w:hint="default"/>
      </w:rPr>
    </w:lvl>
    <w:lvl w:ilvl="3" w:tplc="04090001" w:tentative="1">
      <w:start w:val="1"/>
      <w:numFmt w:val="bullet"/>
      <w:lvlText w:val=""/>
      <w:lvlJc w:val="left"/>
      <w:pPr>
        <w:tabs>
          <w:tab w:val="num" w:pos="1440"/>
        </w:tabs>
        <w:ind w:left="1440" w:hanging="420"/>
      </w:pPr>
      <w:rPr>
        <w:rFonts w:ascii="Wingdings" w:hAnsi="Wingdings" w:hint="default"/>
      </w:rPr>
    </w:lvl>
    <w:lvl w:ilvl="4" w:tplc="04090003" w:tentative="1">
      <w:start w:val="1"/>
      <w:numFmt w:val="bullet"/>
      <w:lvlText w:val=""/>
      <w:lvlJc w:val="left"/>
      <w:pPr>
        <w:tabs>
          <w:tab w:val="num" w:pos="1860"/>
        </w:tabs>
        <w:ind w:left="1860" w:hanging="420"/>
      </w:pPr>
      <w:rPr>
        <w:rFonts w:ascii="Wingdings" w:hAnsi="Wingdings" w:hint="default"/>
      </w:rPr>
    </w:lvl>
    <w:lvl w:ilvl="5" w:tplc="04090005" w:tentative="1">
      <w:start w:val="1"/>
      <w:numFmt w:val="bullet"/>
      <w:lvlText w:val=""/>
      <w:lvlJc w:val="left"/>
      <w:pPr>
        <w:tabs>
          <w:tab w:val="num" w:pos="2280"/>
        </w:tabs>
        <w:ind w:left="2280" w:hanging="420"/>
      </w:pPr>
      <w:rPr>
        <w:rFonts w:ascii="Wingdings" w:hAnsi="Wingdings" w:hint="default"/>
      </w:rPr>
    </w:lvl>
    <w:lvl w:ilvl="6" w:tplc="04090001" w:tentative="1">
      <w:start w:val="1"/>
      <w:numFmt w:val="bullet"/>
      <w:lvlText w:val=""/>
      <w:lvlJc w:val="left"/>
      <w:pPr>
        <w:tabs>
          <w:tab w:val="num" w:pos="2700"/>
        </w:tabs>
        <w:ind w:left="2700" w:hanging="420"/>
      </w:pPr>
      <w:rPr>
        <w:rFonts w:ascii="Wingdings" w:hAnsi="Wingdings" w:hint="default"/>
      </w:rPr>
    </w:lvl>
    <w:lvl w:ilvl="7" w:tplc="04090003" w:tentative="1">
      <w:start w:val="1"/>
      <w:numFmt w:val="bullet"/>
      <w:lvlText w:val=""/>
      <w:lvlJc w:val="left"/>
      <w:pPr>
        <w:tabs>
          <w:tab w:val="num" w:pos="3120"/>
        </w:tabs>
        <w:ind w:left="3120" w:hanging="420"/>
      </w:pPr>
      <w:rPr>
        <w:rFonts w:ascii="Wingdings" w:hAnsi="Wingdings" w:hint="default"/>
      </w:rPr>
    </w:lvl>
    <w:lvl w:ilvl="8" w:tplc="04090005" w:tentative="1">
      <w:start w:val="1"/>
      <w:numFmt w:val="bullet"/>
      <w:lvlText w:val=""/>
      <w:lvlJc w:val="left"/>
      <w:pPr>
        <w:tabs>
          <w:tab w:val="num" w:pos="3540"/>
        </w:tabs>
        <w:ind w:left="3540" w:hanging="420"/>
      </w:pPr>
      <w:rPr>
        <w:rFonts w:ascii="Wingdings" w:hAnsi="Wingdings" w:hint="default"/>
      </w:rPr>
    </w:lvl>
  </w:abstractNum>
  <w:abstractNum w:abstractNumId="13" w15:restartNumberingAfterBreak="0">
    <w:nsid w:val="4C563E84"/>
    <w:multiLevelType w:val="multilevel"/>
    <w:tmpl w:val="DD1029B2"/>
    <w:lvl w:ilvl="0">
      <w:start w:val="1"/>
      <w:numFmt w:val="bullet"/>
      <w:pStyle w:val="a"/>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F4C56FD"/>
    <w:multiLevelType w:val="hybridMultilevel"/>
    <w:tmpl w:val="DA0ED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0DA0A6F"/>
    <w:multiLevelType w:val="multilevel"/>
    <w:tmpl w:val="331C15B8"/>
    <w:numStyleLink w:val="Style1"/>
  </w:abstractNum>
  <w:abstractNum w:abstractNumId="16" w15:restartNumberingAfterBreak="0">
    <w:nsid w:val="60BC4D7F"/>
    <w:multiLevelType w:val="hybridMultilevel"/>
    <w:tmpl w:val="7304F4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523753"/>
    <w:multiLevelType w:val="hybridMultilevel"/>
    <w:tmpl w:val="A2762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0659AA"/>
    <w:multiLevelType w:val="multilevel"/>
    <w:tmpl w:val="C354E05E"/>
    <w:lvl w:ilvl="0">
      <w:start w:val="1"/>
      <w:numFmt w:val="decimal"/>
      <w:pStyle w:val="1"/>
      <w:lvlText w:val="%1."/>
      <w:lvlJc w:val="left"/>
      <w:pPr>
        <w:ind w:left="720" w:hanging="360"/>
      </w:pPr>
      <w:rPr>
        <w:rFonts w:hint="default"/>
      </w:rPr>
    </w:lvl>
    <w:lvl w:ilvl="1">
      <w:start w:val="1"/>
      <w:numFmt w:val="decimal"/>
      <w:pStyle w:val="2"/>
      <w:isLgl/>
      <w:lvlText w:val="%1.%2."/>
      <w:lvlJc w:val="left"/>
      <w:pPr>
        <w:ind w:left="720" w:hanging="360"/>
      </w:pPr>
      <w:rPr>
        <w:rFonts w:hint="default"/>
      </w:rPr>
    </w:lvl>
    <w:lvl w:ilvl="2">
      <w:start w:val="1"/>
      <w:numFmt w:val="decimal"/>
      <w:pStyle w:val="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8AD663E"/>
    <w:multiLevelType w:val="multilevel"/>
    <w:tmpl w:val="9E686FE6"/>
    <w:lvl w:ilvl="0">
      <w:start w:val="1"/>
      <w:numFmt w:val="decimal"/>
      <w:lvlText w:val="%1."/>
      <w:lvlJc w:val="left"/>
      <w:pPr>
        <w:tabs>
          <w:tab w:val="num" w:pos="360"/>
        </w:tabs>
        <w:ind w:left="360" w:hanging="360"/>
      </w:pPr>
      <w:rPr>
        <w:rFonts w:hint="default"/>
        <w:sz w:val="18"/>
      </w:rPr>
    </w:lvl>
    <w:lvl w:ilvl="1">
      <w:start w:val="1"/>
      <w:numFmt w:val="bullet"/>
      <w:lvlText w:val=""/>
      <w:lvlJc w:val="left"/>
      <w:pPr>
        <w:tabs>
          <w:tab w:val="num" w:pos="600"/>
        </w:tabs>
        <w:ind w:left="600" w:hanging="420"/>
      </w:pPr>
      <w:rPr>
        <w:rFonts w:ascii="Wingdings" w:hAnsi="Wingdings" w:hint="default"/>
      </w:rPr>
    </w:lvl>
    <w:lvl w:ilvl="2">
      <w:start w:val="1"/>
      <w:numFmt w:val="bullet"/>
      <w:lvlText w:val=""/>
      <w:lvlJc w:val="left"/>
      <w:pPr>
        <w:tabs>
          <w:tab w:val="num" w:pos="1020"/>
        </w:tabs>
        <w:ind w:left="1020" w:hanging="420"/>
      </w:pPr>
      <w:rPr>
        <w:rFonts w:ascii="Wingdings" w:hAnsi="Wingdings" w:hint="default"/>
      </w:rPr>
    </w:lvl>
    <w:lvl w:ilvl="3">
      <w:start w:val="1"/>
      <w:numFmt w:val="bullet"/>
      <w:lvlText w:val=""/>
      <w:lvlJc w:val="left"/>
      <w:pPr>
        <w:tabs>
          <w:tab w:val="num" w:pos="1440"/>
        </w:tabs>
        <w:ind w:left="1440" w:hanging="420"/>
      </w:pPr>
      <w:rPr>
        <w:rFonts w:ascii="Wingdings" w:hAnsi="Wingdings" w:hint="default"/>
      </w:rPr>
    </w:lvl>
    <w:lvl w:ilvl="4">
      <w:start w:val="1"/>
      <w:numFmt w:val="bullet"/>
      <w:lvlText w:val=""/>
      <w:lvlJc w:val="left"/>
      <w:pPr>
        <w:tabs>
          <w:tab w:val="num" w:pos="1860"/>
        </w:tabs>
        <w:ind w:left="1860" w:hanging="420"/>
      </w:pPr>
      <w:rPr>
        <w:rFonts w:ascii="Wingdings" w:hAnsi="Wingdings" w:hint="default"/>
      </w:rPr>
    </w:lvl>
    <w:lvl w:ilvl="5">
      <w:start w:val="1"/>
      <w:numFmt w:val="bullet"/>
      <w:lvlText w:val=""/>
      <w:lvlJc w:val="left"/>
      <w:pPr>
        <w:tabs>
          <w:tab w:val="num" w:pos="2280"/>
        </w:tabs>
        <w:ind w:left="2280" w:hanging="420"/>
      </w:pPr>
      <w:rPr>
        <w:rFonts w:ascii="Wingdings" w:hAnsi="Wingdings" w:hint="default"/>
      </w:rPr>
    </w:lvl>
    <w:lvl w:ilvl="6">
      <w:start w:val="1"/>
      <w:numFmt w:val="bullet"/>
      <w:lvlText w:val=""/>
      <w:lvlJc w:val="left"/>
      <w:pPr>
        <w:tabs>
          <w:tab w:val="num" w:pos="2700"/>
        </w:tabs>
        <w:ind w:left="2700" w:hanging="420"/>
      </w:pPr>
      <w:rPr>
        <w:rFonts w:ascii="Wingdings" w:hAnsi="Wingdings" w:hint="default"/>
      </w:rPr>
    </w:lvl>
    <w:lvl w:ilvl="7">
      <w:start w:val="1"/>
      <w:numFmt w:val="bullet"/>
      <w:lvlText w:val=""/>
      <w:lvlJc w:val="left"/>
      <w:pPr>
        <w:tabs>
          <w:tab w:val="num" w:pos="3120"/>
        </w:tabs>
        <w:ind w:left="3120" w:hanging="420"/>
      </w:pPr>
      <w:rPr>
        <w:rFonts w:ascii="Wingdings" w:hAnsi="Wingdings" w:hint="default"/>
      </w:rPr>
    </w:lvl>
    <w:lvl w:ilvl="8">
      <w:start w:val="1"/>
      <w:numFmt w:val="bullet"/>
      <w:lvlText w:val=""/>
      <w:lvlJc w:val="left"/>
      <w:pPr>
        <w:tabs>
          <w:tab w:val="num" w:pos="3540"/>
        </w:tabs>
        <w:ind w:left="3540" w:hanging="420"/>
      </w:pPr>
      <w:rPr>
        <w:rFonts w:ascii="Wingdings" w:hAnsi="Wingdings" w:hint="default"/>
      </w:rPr>
    </w:lvl>
  </w:abstractNum>
  <w:abstractNum w:abstractNumId="20" w15:restartNumberingAfterBreak="0">
    <w:nsid w:val="7FEE2218"/>
    <w:multiLevelType w:val="multilevel"/>
    <w:tmpl w:val="331C15B8"/>
    <w:styleLink w:val="Style1"/>
    <w:lvl w:ilvl="0">
      <w:start w:val="1"/>
      <w:numFmt w:val="decimal"/>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422066208">
    <w:abstractNumId w:val="16"/>
  </w:num>
  <w:num w:numId="2" w16cid:durableId="1566451099">
    <w:abstractNumId w:val="11"/>
  </w:num>
  <w:num w:numId="3" w16cid:durableId="36051031">
    <w:abstractNumId w:val="18"/>
  </w:num>
  <w:num w:numId="4" w16cid:durableId="1690179689">
    <w:abstractNumId w:val="12"/>
  </w:num>
  <w:num w:numId="5" w16cid:durableId="343630801">
    <w:abstractNumId w:val="19"/>
  </w:num>
  <w:num w:numId="6" w16cid:durableId="1380982467">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664282">
    <w:abstractNumId w:val="0"/>
  </w:num>
  <w:num w:numId="8" w16cid:durableId="1337074712">
    <w:abstractNumId w:val="3"/>
  </w:num>
  <w:num w:numId="9" w16cid:durableId="702748833">
    <w:abstractNumId w:val="20"/>
  </w:num>
  <w:num w:numId="10" w16cid:durableId="933632913">
    <w:abstractNumId w:val="15"/>
  </w:num>
  <w:num w:numId="11" w16cid:durableId="547496171">
    <w:abstractNumId w:val="8"/>
  </w:num>
  <w:num w:numId="12" w16cid:durableId="2000692773">
    <w:abstractNumId w:val="4"/>
  </w:num>
  <w:num w:numId="13" w16cid:durableId="1676758838">
    <w:abstractNumId w:val="5"/>
  </w:num>
  <w:num w:numId="14" w16cid:durableId="619608583">
    <w:abstractNumId w:val="7"/>
  </w:num>
  <w:num w:numId="15" w16cid:durableId="1637443400">
    <w:abstractNumId w:val="1"/>
  </w:num>
  <w:num w:numId="16" w16cid:durableId="198472325">
    <w:abstractNumId w:val="2"/>
  </w:num>
  <w:num w:numId="17" w16cid:durableId="808741369">
    <w:abstractNumId w:val="9"/>
  </w:num>
  <w:num w:numId="18" w16cid:durableId="506019780">
    <w:abstractNumId w:val="17"/>
  </w:num>
  <w:num w:numId="19" w16cid:durableId="1826817100">
    <w:abstractNumId w:val="10"/>
  </w:num>
  <w:num w:numId="20" w16cid:durableId="760367998">
    <w:abstractNumId w:val="13"/>
  </w:num>
  <w:num w:numId="21" w16cid:durableId="11461703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jY3M7Q0NjOwtDRR0lEKTi0uzszPAykwqgUAn8VraSwAAAA="/>
    <w:docVar w:name="EN.InstantFormat" w:val="&lt;ENInstantFormat&gt;&lt;Enabled&gt;0&lt;/Enabled&gt;&lt;ScanUnformatted&gt;1&lt;/ScanUnformatted&gt;&lt;ScanChanges&gt;1&lt;/ScanChanges&gt;&lt;Suspended&gt;0&lt;/Suspended&gt;&lt;/ENInstantFormat&gt;"/>
    <w:docVar w:name="EN.Layout" w:val="&lt;ENLayout&gt;&lt;Style&gt;Ni 2015 ISAEW paper EndNote styl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2swfzf3erw09epwrwp99aze0dxxsrfvz0s&quot;&gt;Ni-good X2&lt;record-ids&gt;&lt;item&gt;23&lt;/item&gt;&lt;item&gt;363&lt;/item&gt;&lt;item&gt;501&lt;/item&gt;&lt;item&gt;932&lt;/item&gt;&lt;item&gt;953&lt;/item&gt;&lt;item&gt;1523&lt;/item&gt;&lt;item&gt;1651&lt;/item&gt;&lt;item&gt;1665&lt;/item&gt;&lt;item&gt;2663&lt;/item&gt;&lt;item&gt;2668&lt;/item&gt;&lt;item&gt;2669&lt;/item&gt;&lt;item&gt;2732&lt;/item&gt;&lt;item&gt;2967&lt;/item&gt;&lt;item&gt;3304&lt;/item&gt;&lt;item&gt;3483&lt;/item&gt;&lt;item&gt;4400&lt;/item&gt;&lt;item&gt;4583&lt;/item&gt;&lt;item&gt;5174&lt;/item&gt;&lt;item&gt;5875&lt;/item&gt;&lt;item&gt;6829&lt;/item&gt;&lt;item&gt;8126&lt;/item&gt;&lt;item&gt;8278&lt;/item&gt;&lt;item&gt;8638&lt;/item&gt;&lt;/record-ids&gt;&lt;/item&gt;&lt;/Libraries&gt;"/>
  </w:docVars>
  <w:rsids>
    <w:rsidRoot w:val="00B73273"/>
    <w:rsid w:val="00000B72"/>
    <w:rsid w:val="00000EF0"/>
    <w:rsid w:val="00001C87"/>
    <w:rsid w:val="00002070"/>
    <w:rsid w:val="000025B3"/>
    <w:rsid w:val="00002649"/>
    <w:rsid w:val="000049C2"/>
    <w:rsid w:val="00004DA0"/>
    <w:rsid w:val="00005D23"/>
    <w:rsid w:val="00007385"/>
    <w:rsid w:val="00011640"/>
    <w:rsid w:val="00012824"/>
    <w:rsid w:val="00014499"/>
    <w:rsid w:val="00016F3C"/>
    <w:rsid w:val="0002005C"/>
    <w:rsid w:val="0002081D"/>
    <w:rsid w:val="00020EB1"/>
    <w:rsid w:val="0002247B"/>
    <w:rsid w:val="000224F6"/>
    <w:rsid w:val="0002314C"/>
    <w:rsid w:val="00023DE8"/>
    <w:rsid w:val="00025E55"/>
    <w:rsid w:val="000260D0"/>
    <w:rsid w:val="00027342"/>
    <w:rsid w:val="000275CE"/>
    <w:rsid w:val="00027CCF"/>
    <w:rsid w:val="00030368"/>
    <w:rsid w:val="00030BC8"/>
    <w:rsid w:val="00030C5C"/>
    <w:rsid w:val="000311C9"/>
    <w:rsid w:val="000318CD"/>
    <w:rsid w:val="000331FF"/>
    <w:rsid w:val="0003341B"/>
    <w:rsid w:val="00033424"/>
    <w:rsid w:val="00034568"/>
    <w:rsid w:val="0003487B"/>
    <w:rsid w:val="00035BA1"/>
    <w:rsid w:val="00035C0A"/>
    <w:rsid w:val="0003667A"/>
    <w:rsid w:val="00036879"/>
    <w:rsid w:val="00037482"/>
    <w:rsid w:val="0003790F"/>
    <w:rsid w:val="00037C42"/>
    <w:rsid w:val="00040BA8"/>
    <w:rsid w:val="00040E39"/>
    <w:rsid w:val="00041E50"/>
    <w:rsid w:val="00041FBD"/>
    <w:rsid w:val="00042682"/>
    <w:rsid w:val="00042748"/>
    <w:rsid w:val="000435F9"/>
    <w:rsid w:val="00043902"/>
    <w:rsid w:val="000446FB"/>
    <w:rsid w:val="00045287"/>
    <w:rsid w:val="0004563B"/>
    <w:rsid w:val="000464E4"/>
    <w:rsid w:val="00046D63"/>
    <w:rsid w:val="00047213"/>
    <w:rsid w:val="000507CA"/>
    <w:rsid w:val="0005119B"/>
    <w:rsid w:val="00052E4E"/>
    <w:rsid w:val="00052F67"/>
    <w:rsid w:val="0005435A"/>
    <w:rsid w:val="00054D9E"/>
    <w:rsid w:val="000554CF"/>
    <w:rsid w:val="000561D5"/>
    <w:rsid w:val="00060ECF"/>
    <w:rsid w:val="0006166B"/>
    <w:rsid w:val="00061E8D"/>
    <w:rsid w:val="00061FA1"/>
    <w:rsid w:val="000621DB"/>
    <w:rsid w:val="00064CC8"/>
    <w:rsid w:val="000656AE"/>
    <w:rsid w:val="00066BDA"/>
    <w:rsid w:val="000671DE"/>
    <w:rsid w:val="0006748C"/>
    <w:rsid w:val="00067A12"/>
    <w:rsid w:val="000701CA"/>
    <w:rsid w:val="0007097F"/>
    <w:rsid w:val="00070A9B"/>
    <w:rsid w:val="00071BE0"/>
    <w:rsid w:val="00072851"/>
    <w:rsid w:val="00074198"/>
    <w:rsid w:val="000748E5"/>
    <w:rsid w:val="0007538B"/>
    <w:rsid w:val="0007551F"/>
    <w:rsid w:val="00076189"/>
    <w:rsid w:val="000761D2"/>
    <w:rsid w:val="00077347"/>
    <w:rsid w:val="00080116"/>
    <w:rsid w:val="00082213"/>
    <w:rsid w:val="00082700"/>
    <w:rsid w:val="00083744"/>
    <w:rsid w:val="00083D07"/>
    <w:rsid w:val="00083DF3"/>
    <w:rsid w:val="000847EE"/>
    <w:rsid w:val="00084A4E"/>
    <w:rsid w:val="00084ED3"/>
    <w:rsid w:val="000850FC"/>
    <w:rsid w:val="00085368"/>
    <w:rsid w:val="00087AE3"/>
    <w:rsid w:val="00090467"/>
    <w:rsid w:val="00090622"/>
    <w:rsid w:val="00091F5E"/>
    <w:rsid w:val="00092BB4"/>
    <w:rsid w:val="00093C2B"/>
    <w:rsid w:val="00093E8A"/>
    <w:rsid w:val="000942CA"/>
    <w:rsid w:val="00094A7B"/>
    <w:rsid w:val="000958C9"/>
    <w:rsid w:val="00095A43"/>
    <w:rsid w:val="00096900"/>
    <w:rsid w:val="00096C43"/>
    <w:rsid w:val="00096F5E"/>
    <w:rsid w:val="000A0386"/>
    <w:rsid w:val="000A0606"/>
    <w:rsid w:val="000A154B"/>
    <w:rsid w:val="000A177B"/>
    <w:rsid w:val="000A1F6F"/>
    <w:rsid w:val="000A2D9F"/>
    <w:rsid w:val="000A3FFA"/>
    <w:rsid w:val="000A589D"/>
    <w:rsid w:val="000A6B4A"/>
    <w:rsid w:val="000A7910"/>
    <w:rsid w:val="000A7A85"/>
    <w:rsid w:val="000B03B4"/>
    <w:rsid w:val="000B100C"/>
    <w:rsid w:val="000B115B"/>
    <w:rsid w:val="000B17AC"/>
    <w:rsid w:val="000B2182"/>
    <w:rsid w:val="000B2994"/>
    <w:rsid w:val="000B2E06"/>
    <w:rsid w:val="000B35C3"/>
    <w:rsid w:val="000B35FE"/>
    <w:rsid w:val="000B4450"/>
    <w:rsid w:val="000B4CE6"/>
    <w:rsid w:val="000B4DFE"/>
    <w:rsid w:val="000B65F6"/>
    <w:rsid w:val="000B7E26"/>
    <w:rsid w:val="000C058C"/>
    <w:rsid w:val="000C0AD2"/>
    <w:rsid w:val="000C0CAD"/>
    <w:rsid w:val="000C0FCA"/>
    <w:rsid w:val="000C291B"/>
    <w:rsid w:val="000C2EB7"/>
    <w:rsid w:val="000C3867"/>
    <w:rsid w:val="000C3A74"/>
    <w:rsid w:val="000C3E02"/>
    <w:rsid w:val="000C41C1"/>
    <w:rsid w:val="000C41DA"/>
    <w:rsid w:val="000C4C66"/>
    <w:rsid w:val="000C4E5D"/>
    <w:rsid w:val="000C5762"/>
    <w:rsid w:val="000C5AB7"/>
    <w:rsid w:val="000C6B12"/>
    <w:rsid w:val="000D186F"/>
    <w:rsid w:val="000D29B0"/>
    <w:rsid w:val="000D32B0"/>
    <w:rsid w:val="000D32DA"/>
    <w:rsid w:val="000D331F"/>
    <w:rsid w:val="000D46A5"/>
    <w:rsid w:val="000D51C1"/>
    <w:rsid w:val="000D55CF"/>
    <w:rsid w:val="000D68D7"/>
    <w:rsid w:val="000D75FE"/>
    <w:rsid w:val="000D7B53"/>
    <w:rsid w:val="000E01D5"/>
    <w:rsid w:val="000E0C89"/>
    <w:rsid w:val="000E21D9"/>
    <w:rsid w:val="000E29F5"/>
    <w:rsid w:val="000E2DF9"/>
    <w:rsid w:val="000E2F90"/>
    <w:rsid w:val="000E3423"/>
    <w:rsid w:val="000E62D0"/>
    <w:rsid w:val="000E62E9"/>
    <w:rsid w:val="000E6C9A"/>
    <w:rsid w:val="000F0E8B"/>
    <w:rsid w:val="000F14C4"/>
    <w:rsid w:val="000F2CC6"/>
    <w:rsid w:val="000F3295"/>
    <w:rsid w:val="000F34D2"/>
    <w:rsid w:val="000F38AB"/>
    <w:rsid w:val="000F3E85"/>
    <w:rsid w:val="000F47A3"/>
    <w:rsid w:val="000F4A25"/>
    <w:rsid w:val="000F4A83"/>
    <w:rsid w:val="000F568A"/>
    <w:rsid w:val="000F5B51"/>
    <w:rsid w:val="000F6249"/>
    <w:rsid w:val="000F78AC"/>
    <w:rsid w:val="000F7E69"/>
    <w:rsid w:val="000F7EEA"/>
    <w:rsid w:val="0010071C"/>
    <w:rsid w:val="00100A9B"/>
    <w:rsid w:val="00100B60"/>
    <w:rsid w:val="0010116C"/>
    <w:rsid w:val="00101C6A"/>
    <w:rsid w:val="0010213D"/>
    <w:rsid w:val="00102313"/>
    <w:rsid w:val="001028B7"/>
    <w:rsid w:val="00102DF8"/>
    <w:rsid w:val="001034A5"/>
    <w:rsid w:val="00103C7A"/>
    <w:rsid w:val="001040AB"/>
    <w:rsid w:val="001046ED"/>
    <w:rsid w:val="001067DD"/>
    <w:rsid w:val="00107815"/>
    <w:rsid w:val="00107CA8"/>
    <w:rsid w:val="001104BB"/>
    <w:rsid w:val="00110AEB"/>
    <w:rsid w:val="00111356"/>
    <w:rsid w:val="00111B58"/>
    <w:rsid w:val="00112B8A"/>
    <w:rsid w:val="00113150"/>
    <w:rsid w:val="00113816"/>
    <w:rsid w:val="00113AE3"/>
    <w:rsid w:val="00113D1C"/>
    <w:rsid w:val="00115109"/>
    <w:rsid w:val="00116171"/>
    <w:rsid w:val="0011617E"/>
    <w:rsid w:val="00120E83"/>
    <w:rsid w:val="00122635"/>
    <w:rsid w:val="00122C6C"/>
    <w:rsid w:val="001234BF"/>
    <w:rsid w:val="00123F36"/>
    <w:rsid w:val="00124121"/>
    <w:rsid w:val="0012426E"/>
    <w:rsid w:val="00124B00"/>
    <w:rsid w:val="00124F62"/>
    <w:rsid w:val="001251E4"/>
    <w:rsid w:val="00125D1D"/>
    <w:rsid w:val="001262FE"/>
    <w:rsid w:val="00126D19"/>
    <w:rsid w:val="00126D1D"/>
    <w:rsid w:val="00126D9F"/>
    <w:rsid w:val="001279BF"/>
    <w:rsid w:val="00127FDC"/>
    <w:rsid w:val="001303F3"/>
    <w:rsid w:val="00131383"/>
    <w:rsid w:val="00133329"/>
    <w:rsid w:val="00133575"/>
    <w:rsid w:val="00133938"/>
    <w:rsid w:val="0013400C"/>
    <w:rsid w:val="00134963"/>
    <w:rsid w:val="00134D85"/>
    <w:rsid w:val="00136059"/>
    <w:rsid w:val="0013623E"/>
    <w:rsid w:val="00136255"/>
    <w:rsid w:val="00136B30"/>
    <w:rsid w:val="00137392"/>
    <w:rsid w:val="001375FB"/>
    <w:rsid w:val="001401D4"/>
    <w:rsid w:val="0014087D"/>
    <w:rsid w:val="00140D13"/>
    <w:rsid w:val="00141722"/>
    <w:rsid w:val="00141C5D"/>
    <w:rsid w:val="001420EB"/>
    <w:rsid w:val="00142A53"/>
    <w:rsid w:val="00142E2F"/>
    <w:rsid w:val="0014307B"/>
    <w:rsid w:val="00143357"/>
    <w:rsid w:val="00144841"/>
    <w:rsid w:val="00145DAF"/>
    <w:rsid w:val="00147D1D"/>
    <w:rsid w:val="00150664"/>
    <w:rsid w:val="00153C54"/>
    <w:rsid w:val="00154133"/>
    <w:rsid w:val="0015639C"/>
    <w:rsid w:val="001566CF"/>
    <w:rsid w:val="00160720"/>
    <w:rsid w:val="0016075E"/>
    <w:rsid w:val="00160C7F"/>
    <w:rsid w:val="00161C0E"/>
    <w:rsid w:val="001625C7"/>
    <w:rsid w:val="00162B90"/>
    <w:rsid w:val="001636A9"/>
    <w:rsid w:val="001638DC"/>
    <w:rsid w:val="00163CFB"/>
    <w:rsid w:val="00163DCA"/>
    <w:rsid w:val="00163ED6"/>
    <w:rsid w:val="00164753"/>
    <w:rsid w:val="00164CF5"/>
    <w:rsid w:val="0016532D"/>
    <w:rsid w:val="0016587F"/>
    <w:rsid w:val="00165EAC"/>
    <w:rsid w:val="001661CE"/>
    <w:rsid w:val="0016737A"/>
    <w:rsid w:val="00167B45"/>
    <w:rsid w:val="001706E7"/>
    <w:rsid w:val="001707A2"/>
    <w:rsid w:val="00170FC5"/>
    <w:rsid w:val="00172692"/>
    <w:rsid w:val="00172F7F"/>
    <w:rsid w:val="00176379"/>
    <w:rsid w:val="0017707B"/>
    <w:rsid w:val="001803E1"/>
    <w:rsid w:val="00180F6B"/>
    <w:rsid w:val="00180FE7"/>
    <w:rsid w:val="00181165"/>
    <w:rsid w:val="001817D1"/>
    <w:rsid w:val="001829A7"/>
    <w:rsid w:val="001832EB"/>
    <w:rsid w:val="00183667"/>
    <w:rsid w:val="00184145"/>
    <w:rsid w:val="0018431C"/>
    <w:rsid w:val="001843F7"/>
    <w:rsid w:val="00184473"/>
    <w:rsid w:val="001848B1"/>
    <w:rsid w:val="001848D4"/>
    <w:rsid w:val="00184D28"/>
    <w:rsid w:val="00184DC1"/>
    <w:rsid w:val="00185A2E"/>
    <w:rsid w:val="001871CD"/>
    <w:rsid w:val="001872C9"/>
    <w:rsid w:val="0018767B"/>
    <w:rsid w:val="00187A98"/>
    <w:rsid w:val="001904DE"/>
    <w:rsid w:val="00190530"/>
    <w:rsid w:val="00191190"/>
    <w:rsid w:val="0019258F"/>
    <w:rsid w:val="00193252"/>
    <w:rsid w:val="0019394D"/>
    <w:rsid w:val="001950D3"/>
    <w:rsid w:val="001954B5"/>
    <w:rsid w:val="001954FE"/>
    <w:rsid w:val="0019659B"/>
    <w:rsid w:val="00196AAF"/>
    <w:rsid w:val="001A0659"/>
    <w:rsid w:val="001A0A0E"/>
    <w:rsid w:val="001A0B04"/>
    <w:rsid w:val="001A32CB"/>
    <w:rsid w:val="001A42B9"/>
    <w:rsid w:val="001A466C"/>
    <w:rsid w:val="001A47F2"/>
    <w:rsid w:val="001A567C"/>
    <w:rsid w:val="001A5DB3"/>
    <w:rsid w:val="001A63DF"/>
    <w:rsid w:val="001A6685"/>
    <w:rsid w:val="001A7E1D"/>
    <w:rsid w:val="001B0174"/>
    <w:rsid w:val="001B1706"/>
    <w:rsid w:val="001B1C52"/>
    <w:rsid w:val="001B2970"/>
    <w:rsid w:val="001B2E71"/>
    <w:rsid w:val="001B367C"/>
    <w:rsid w:val="001B37FF"/>
    <w:rsid w:val="001B3BBA"/>
    <w:rsid w:val="001B6479"/>
    <w:rsid w:val="001B651D"/>
    <w:rsid w:val="001B6721"/>
    <w:rsid w:val="001B7021"/>
    <w:rsid w:val="001B7676"/>
    <w:rsid w:val="001B7A70"/>
    <w:rsid w:val="001C1505"/>
    <w:rsid w:val="001C22D8"/>
    <w:rsid w:val="001C2DC9"/>
    <w:rsid w:val="001C4A90"/>
    <w:rsid w:val="001C52E5"/>
    <w:rsid w:val="001C5CF2"/>
    <w:rsid w:val="001C796B"/>
    <w:rsid w:val="001C7A1E"/>
    <w:rsid w:val="001D004C"/>
    <w:rsid w:val="001D0CBA"/>
    <w:rsid w:val="001D0E0A"/>
    <w:rsid w:val="001D1620"/>
    <w:rsid w:val="001D1ED0"/>
    <w:rsid w:val="001D2564"/>
    <w:rsid w:val="001D2B8F"/>
    <w:rsid w:val="001D3D9D"/>
    <w:rsid w:val="001D3F45"/>
    <w:rsid w:val="001D4B3B"/>
    <w:rsid w:val="001D5131"/>
    <w:rsid w:val="001D5669"/>
    <w:rsid w:val="001D6511"/>
    <w:rsid w:val="001D6AF2"/>
    <w:rsid w:val="001D6BEE"/>
    <w:rsid w:val="001D76BE"/>
    <w:rsid w:val="001D7F99"/>
    <w:rsid w:val="001E01E6"/>
    <w:rsid w:val="001E183E"/>
    <w:rsid w:val="001E1BC8"/>
    <w:rsid w:val="001E22CE"/>
    <w:rsid w:val="001E25BE"/>
    <w:rsid w:val="001E2756"/>
    <w:rsid w:val="001E2A78"/>
    <w:rsid w:val="001E2AB2"/>
    <w:rsid w:val="001E2EF3"/>
    <w:rsid w:val="001E3155"/>
    <w:rsid w:val="001E3D8D"/>
    <w:rsid w:val="001E4F0A"/>
    <w:rsid w:val="001E524B"/>
    <w:rsid w:val="001E5F57"/>
    <w:rsid w:val="001E7DBE"/>
    <w:rsid w:val="001F06E4"/>
    <w:rsid w:val="001F14FB"/>
    <w:rsid w:val="001F2016"/>
    <w:rsid w:val="001F2452"/>
    <w:rsid w:val="001F26D2"/>
    <w:rsid w:val="001F2F0E"/>
    <w:rsid w:val="001F37E9"/>
    <w:rsid w:val="001F4303"/>
    <w:rsid w:val="001F7730"/>
    <w:rsid w:val="001F7E9F"/>
    <w:rsid w:val="001F7EB6"/>
    <w:rsid w:val="0020045F"/>
    <w:rsid w:val="00203419"/>
    <w:rsid w:val="002042A4"/>
    <w:rsid w:val="00204987"/>
    <w:rsid w:val="0020498F"/>
    <w:rsid w:val="002062CB"/>
    <w:rsid w:val="002112C8"/>
    <w:rsid w:val="002120E4"/>
    <w:rsid w:val="00213E31"/>
    <w:rsid w:val="0021459E"/>
    <w:rsid w:val="00215637"/>
    <w:rsid w:val="00216D42"/>
    <w:rsid w:val="00217ABC"/>
    <w:rsid w:val="00220635"/>
    <w:rsid w:val="002215A3"/>
    <w:rsid w:val="002218C6"/>
    <w:rsid w:val="00221BD4"/>
    <w:rsid w:val="00221D63"/>
    <w:rsid w:val="00221FB4"/>
    <w:rsid w:val="00222AAD"/>
    <w:rsid w:val="00222C83"/>
    <w:rsid w:val="00223625"/>
    <w:rsid w:val="002237F2"/>
    <w:rsid w:val="002238DE"/>
    <w:rsid w:val="0022482D"/>
    <w:rsid w:val="002257D0"/>
    <w:rsid w:val="0022658C"/>
    <w:rsid w:val="00230A41"/>
    <w:rsid w:val="00231249"/>
    <w:rsid w:val="0023168C"/>
    <w:rsid w:val="00232876"/>
    <w:rsid w:val="0023342A"/>
    <w:rsid w:val="00233872"/>
    <w:rsid w:val="00234102"/>
    <w:rsid w:val="002348C2"/>
    <w:rsid w:val="002363C8"/>
    <w:rsid w:val="0023642C"/>
    <w:rsid w:val="00236F67"/>
    <w:rsid w:val="00237486"/>
    <w:rsid w:val="0024133F"/>
    <w:rsid w:val="002416DA"/>
    <w:rsid w:val="00241778"/>
    <w:rsid w:val="002417F4"/>
    <w:rsid w:val="00242D3F"/>
    <w:rsid w:val="002448F8"/>
    <w:rsid w:val="00244C49"/>
    <w:rsid w:val="00244C9D"/>
    <w:rsid w:val="00245508"/>
    <w:rsid w:val="00245B58"/>
    <w:rsid w:val="00245E3C"/>
    <w:rsid w:val="002461FC"/>
    <w:rsid w:val="002468BE"/>
    <w:rsid w:val="00246B79"/>
    <w:rsid w:val="0024714D"/>
    <w:rsid w:val="00247F60"/>
    <w:rsid w:val="00247F97"/>
    <w:rsid w:val="00251709"/>
    <w:rsid w:val="00252DEE"/>
    <w:rsid w:val="00253C24"/>
    <w:rsid w:val="00254093"/>
    <w:rsid w:val="002541F4"/>
    <w:rsid w:val="002542F7"/>
    <w:rsid w:val="0025446A"/>
    <w:rsid w:val="002545BC"/>
    <w:rsid w:val="0025463B"/>
    <w:rsid w:val="00255A1A"/>
    <w:rsid w:val="00255C4A"/>
    <w:rsid w:val="002562D2"/>
    <w:rsid w:val="0025670C"/>
    <w:rsid w:val="002570ED"/>
    <w:rsid w:val="002577C8"/>
    <w:rsid w:val="00257BDE"/>
    <w:rsid w:val="00260C20"/>
    <w:rsid w:val="00261710"/>
    <w:rsid w:val="002619E6"/>
    <w:rsid w:val="00261F38"/>
    <w:rsid w:val="002622D1"/>
    <w:rsid w:val="0026283C"/>
    <w:rsid w:val="00262BC6"/>
    <w:rsid w:val="00263A42"/>
    <w:rsid w:val="00264CAE"/>
    <w:rsid w:val="00265C39"/>
    <w:rsid w:val="00265E17"/>
    <w:rsid w:val="00265F39"/>
    <w:rsid w:val="002675DC"/>
    <w:rsid w:val="002676A6"/>
    <w:rsid w:val="0027266A"/>
    <w:rsid w:val="00272962"/>
    <w:rsid w:val="00272F8C"/>
    <w:rsid w:val="00273596"/>
    <w:rsid w:val="002738CF"/>
    <w:rsid w:val="00273A8F"/>
    <w:rsid w:val="00273BCA"/>
    <w:rsid w:val="002752FC"/>
    <w:rsid w:val="00275FDA"/>
    <w:rsid w:val="0027694F"/>
    <w:rsid w:val="00277271"/>
    <w:rsid w:val="002777FF"/>
    <w:rsid w:val="00277AAB"/>
    <w:rsid w:val="00277B11"/>
    <w:rsid w:val="00277CF1"/>
    <w:rsid w:val="00280BDC"/>
    <w:rsid w:val="002813E2"/>
    <w:rsid w:val="00281EE0"/>
    <w:rsid w:val="002828AB"/>
    <w:rsid w:val="0028301C"/>
    <w:rsid w:val="00285607"/>
    <w:rsid w:val="002856D5"/>
    <w:rsid w:val="00286315"/>
    <w:rsid w:val="0028686D"/>
    <w:rsid w:val="002927AE"/>
    <w:rsid w:val="002932C1"/>
    <w:rsid w:val="00293419"/>
    <w:rsid w:val="00293D6D"/>
    <w:rsid w:val="002948DB"/>
    <w:rsid w:val="00294A19"/>
    <w:rsid w:val="00294A97"/>
    <w:rsid w:val="0029562E"/>
    <w:rsid w:val="00295B05"/>
    <w:rsid w:val="00295D01"/>
    <w:rsid w:val="002968C7"/>
    <w:rsid w:val="00296F8E"/>
    <w:rsid w:val="002A112F"/>
    <w:rsid w:val="002A126C"/>
    <w:rsid w:val="002A2F4B"/>
    <w:rsid w:val="002A4A6C"/>
    <w:rsid w:val="002A4AAF"/>
    <w:rsid w:val="002A4E9D"/>
    <w:rsid w:val="002A597C"/>
    <w:rsid w:val="002A5FC2"/>
    <w:rsid w:val="002A719B"/>
    <w:rsid w:val="002B0232"/>
    <w:rsid w:val="002B03B1"/>
    <w:rsid w:val="002B0B65"/>
    <w:rsid w:val="002B1250"/>
    <w:rsid w:val="002B1A6C"/>
    <w:rsid w:val="002B28B8"/>
    <w:rsid w:val="002B2F8C"/>
    <w:rsid w:val="002B349C"/>
    <w:rsid w:val="002B442F"/>
    <w:rsid w:val="002B4555"/>
    <w:rsid w:val="002B4E3E"/>
    <w:rsid w:val="002B5F0E"/>
    <w:rsid w:val="002B603B"/>
    <w:rsid w:val="002C1AAE"/>
    <w:rsid w:val="002C30CB"/>
    <w:rsid w:val="002C4970"/>
    <w:rsid w:val="002C4C6E"/>
    <w:rsid w:val="002C4E95"/>
    <w:rsid w:val="002C52BB"/>
    <w:rsid w:val="002C5B66"/>
    <w:rsid w:val="002C5BA5"/>
    <w:rsid w:val="002C5F5A"/>
    <w:rsid w:val="002C60AD"/>
    <w:rsid w:val="002C677F"/>
    <w:rsid w:val="002C722D"/>
    <w:rsid w:val="002C7DC1"/>
    <w:rsid w:val="002D0714"/>
    <w:rsid w:val="002D082A"/>
    <w:rsid w:val="002D1A38"/>
    <w:rsid w:val="002D3A6F"/>
    <w:rsid w:val="002D5472"/>
    <w:rsid w:val="002D5E6C"/>
    <w:rsid w:val="002D6815"/>
    <w:rsid w:val="002D6E3C"/>
    <w:rsid w:val="002D78F5"/>
    <w:rsid w:val="002E0094"/>
    <w:rsid w:val="002E06FD"/>
    <w:rsid w:val="002E1934"/>
    <w:rsid w:val="002E3D11"/>
    <w:rsid w:val="002E5589"/>
    <w:rsid w:val="002E6045"/>
    <w:rsid w:val="002E6D5F"/>
    <w:rsid w:val="002E7464"/>
    <w:rsid w:val="002E76D2"/>
    <w:rsid w:val="002F1479"/>
    <w:rsid w:val="002F1DDE"/>
    <w:rsid w:val="002F1E92"/>
    <w:rsid w:val="002F2199"/>
    <w:rsid w:val="002F3DC7"/>
    <w:rsid w:val="002F4A43"/>
    <w:rsid w:val="002F7280"/>
    <w:rsid w:val="002F7425"/>
    <w:rsid w:val="002F7C24"/>
    <w:rsid w:val="0030058B"/>
    <w:rsid w:val="003028E3"/>
    <w:rsid w:val="00302C34"/>
    <w:rsid w:val="003031DA"/>
    <w:rsid w:val="00303480"/>
    <w:rsid w:val="00304A52"/>
    <w:rsid w:val="0030514B"/>
    <w:rsid w:val="00305B25"/>
    <w:rsid w:val="003063AC"/>
    <w:rsid w:val="00310DC7"/>
    <w:rsid w:val="00312399"/>
    <w:rsid w:val="003126D7"/>
    <w:rsid w:val="00312E9F"/>
    <w:rsid w:val="003135A0"/>
    <w:rsid w:val="003139DB"/>
    <w:rsid w:val="00314B3F"/>
    <w:rsid w:val="0031566B"/>
    <w:rsid w:val="00315F84"/>
    <w:rsid w:val="0032049A"/>
    <w:rsid w:val="003204A4"/>
    <w:rsid w:val="00321087"/>
    <w:rsid w:val="003216B7"/>
    <w:rsid w:val="00321CFA"/>
    <w:rsid w:val="00321F52"/>
    <w:rsid w:val="00322657"/>
    <w:rsid w:val="00322D8D"/>
    <w:rsid w:val="00323278"/>
    <w:rsid w:val="00324267"/>
    <w:rsid w:val="00324302"/>
    <w:rsid w:val="0032460A"/>
    <w:rsid w:val="00324F7E"/>
    <w:rsid w:val="00325415"/>
    <w:rsid w:val="003255C0"/>
    <w:rsid w:val="003275F1"/>
    <w:rsid w:val="0032788C"/>
    <w:rsid w:val="003278DC"/>
    <w:rsid w:val="0033048D"/>
    <w:rsid w:val="00330F82"/>
    <w:rsid w:val="00330F83"/>
    <w:rsid w:val="00331ADC"/>
    <w:rsid w:val="00332CEC"/>
    <w:rsid w:val="0033358D"/>
    <w:rsid w:val="003355D6"/>
    <w:rsid w:val="00335F61"/>
    <w:rsid w:val="003362C0"/>
    <w:rsid w:val="0033639A"/>
    <w:rsid w:val="00336A81"/>
    <w:rsid w:val="003378DF"/>
    <w:rsid w:val="00342A3E"/>
    <w:rsid w:val="00343A06"/>
    <w:rsid w:val="00343ECD"/>
    <w:rsid w:val="00344909"/>
    <w:rsid w:val="00344D00"/>
    <w:rsid w:val="00345EAC"/>
    <w:rsid w:val="003461F1"/>
    <w:rsid w:val="00346E85"/>
    <w:rsid w:val="00346EC6"/>
    <w:rsid w:val="00347E18"/>
    <w:rsid w:val="0035108F"/>
    <w:rsid w:val="0035125F"/>
    <w:rsid w:val="00351279"/>
    <w:rsid w:val="00352D6A"/>
    <w:rsid w:val="00352D8F"/>
    <w:rsid w:val="003541AC"/>
    <w:rsid w:val="00354CB7"/>
    <w:rsid w:val="0035634B"/>
    <w:rsid w:val="003566BB"/>
    <w:rsid w:val="00357BDF"/>
    <w:rsid w:val="00360524"/>
    <w:rsid w:val="00360B4C"/>
    <w:rsid w:val="00360F2E"/>
    <w:rsid w:val="003622B6"/>
    <w:rsid w:val="003625CD"/>
    <w:rsid w:val="00363384"/>
    <w:rsid w:val="0036697D"/>
    <w:rsid w:val="0036775F"/>
    <w:rsid w:val="003677FF"/>
    <w:rsid w:val="003708ED"/>
    <w:rsid w:val="00371DCF"/>
    <w:rsid w:val="003727AA"/>
    <w:rsid w:val="00373D05"/>
    <w:rsid w:val="00375B3C"/>
    <w:rsid w:val="00376870"/>
    <w:rsid w:val="00376BD0"/>
    <w:rsid w:val="00376D7C"/>
    <w:rsid w:val="00380C4A"/>
    <w:rsid w:val="00381795"/>
    <w:rsid w:val="00387BAF"/>
    <w:rsid w:val="0039080D"/>
    <w:rsid w:val="00391483"/>
    <w:rsid w:val="00391871"/>
    <w:rsid w:val="00391931"/>
    <w:rsid w:val="00391970"/>
    <w:rsid w:val="00391C5E"/>
    <w:rsid w:val="00391D7E"/>
    <w:rsid w:val="00392405"/>
    <w:rsid w:val="00392539"/>
    <w:rsid w:val="00392CF4"/>
    <w:rsid w:val="00393223"/>
    <w:rsid w:val="00393811"/>
    <w:rsid w:val="00393E21"/>
    <w:rsid w:val="00395432"/>
    <w:rsid w:val="0039585F"/>
    <w:rsid w:val="00395F77"/>
    <w:rsid w:val="003963A5"/>
    <w:rsid w:val="00396F85"/>
    <w:rsid w:val="00397F9C"/>
    <w:rsid w:val="003A0041"/>
    <w:rsid w:val="003A034F"/>
    <w:rsid w:val="003A0F4A"/>
    <w:rsid w:val="003A2532"/>
    <w:rsid w:val="003A38D1"/>
    <w:rsid w:val="003A3C01"/>
    <w:rsid w:val="003A51DA"/>
    <w:rsid w:val="003A5AC3"/>
    <w:rsid w:val="003A5AE7"/>
    <w:rsid w:val="003A7AC2"/>
    <w:rsid w:val="003A7BF2"/>
    <w:rsid w:val="003B021D"/>
    <w:rsid w:val="003B0734"/>
    <w:rsid w:val="003B1680"/>
    <w:rsid w:val="003B1926"/>
    <w:rsid w:val="003B26C9"/>
    <w:rsid w:val="003B2B96"/>
    <w:rsid w:val="003B4FCF"/>
    <w:rsid w:val="003B5A51"/>
    <w:rsid w:val="003B5D1C"/>
    <w:rsid w:val="003B706C"/>
    <w:rsid w:val="003C0774"/>
    <w:rsid w:val="003C1792"/>
    <w:rsid w:val="003C2653"/>
    <w:rsid w:val="003C273A"/>
    <w:rsid w:val="003C2FEB"/>
    <w:rsid w:val="003C57C9"/>
    <w:rsid w:val="003C70D1"/>
    <w:rsid w:val="003C73A5"/>
    <w:rsid w:val="003C7D3C"/>
    <w:rsid w:val="003C7EC6"/>
    <w:rsid w:val="003D0A22"/>
    <w:rsid w:val="003D17D1"/>
    <w:rsid w:val="003D1981"/>
    <w:rsid w:val="003D1DE9"/>
    <w:rsid w:val="003D25BE"/>
    <w:rsid w:val="003D267D"/>
    <w:rsid w:val="003D3252"/>
    <w:rsid w:val="003D461C"/>
    <w:rsid w:val="003D46DF"/>
    <w:rsid w:val="003D558E"/>
    <w:rsid w:val="003D6463"/>
    <w:rsid w:val="003D71D1"/>
    <w:rsid w:val="003E02CD"/>
    <w:rsid w:val="003E05CF"/>
    <w:rsid w:val="003E0C8B"/>
    <w:rsid w:val="003E2A80"/>
    <w:rsid w:val="003E3607"/>
    <w:rsid w:val="003E361C"/>
    <w:rsid w:val="003E3A07"/>
    <w:rsid w:val="003E3C83"/>
    <w:rsid w:val="003E432F"/>
    <w:rsid w:val="003E6B95"/>
    <w:rsid w:val="003E7043"/>
    <w:rsid w:val="003F0867"/>
    <w:rsid w:val="003F0B7A"/>
    <w:rsid w:val="003F1378"/>
    <w:rsid w:val="003F2542"/>
    <w:rsid w:val="003F3830"/>
    <w:rsid w:val="003F3AD8"/>
    <w:rsid w:val="003F3BAB"/>
    <w:rsid w:val="003F4BDE"/>
    <w:rsid w:val="003F4C19"/>
    <w:rsid w:val="003F5755"/>
    <w:rsid w:val="003F747C"/>
    <w:rsid w:val="0040009C"/>
    <w:rsid w:val="0040057D"/>
    <w:rsid w:val="004007AC"/>
    <w:rsid w:val="00400A33"/>
    <w:rsid w:val="00400EF4"/>
    <w:rsid w:val="004018A2"/>
    <w:rsid w:val="00401B64"/>
    <w:rsid w:val="00401F02"/>
    <w:rsid w:val="00402D03"/>
    <w:rsid w:val="00402FE5"/>
    <w:rsid w:val="00406052"/>
    <w:rsid w:val="004064B4"/>
    <w:rsid w:val="00406742"/>
    <w:rsid w:val="00406D1C"/>
    <w:rsid w:val="00407055"/>
    <w:rsid w:val="004103F6"/>
    <w:rsid w:val="0041072D"/>
    <w:rsid w:val="00410BEA"/>
    <w:rsid w:val="0041226D"/>
    <w:rsid w:val="0041228C"/>
    <w:rsid w:val="004122E0"/>
    <w:rsid w:val="00412BC9"/>
    <w:rsid w:val="004149CC"/>
    <w:rsid w:val="00414A95"/>
    <w:rsid w:val="004165E8"/>
    <w:rsid w:val="004170EA"/>
    <w:rsid w:val="004213D6"/>
    <w:rsid w:val="004214EE"/>
    <w:rsid w:val="00421693"/>
    <w:rsid w:val="00421727"/>
    <w:rsid w:val="00422DF6"/>
    <w:rsid w:val="004239EE"/>
    <w:rsid w:val="00423AE5"/>
    <w:rsid w:val="00424A59"/>
    <w:rsid w:val="00424BAC"/>
    <w:rsid w:val="00425274"/>
    <w:rsid w:val="00426637"/>
    <w:rsid w:val="0042667D"/>
    <w:rsid w:val="00427A84"/>
    <w:rsid w:val="00427EEA"/>
    <w:rsid w:val="00430109"/>
    <w:rsid w:val="00430401"/>
    <w:rsid w:val="00430A75"/>
    <w:rsid w:val="00431D27"/>
    <w:rsid w:val="00432229"/>
    <w:rsid w:val="00432261"/>
    <w:rsid w:val="0043228F"/>
    <w:rsid w:val="00432B82"/>
    <w:rsid w:val="004346BA"/>
    <w:rsid w:val="00434808"/>
    <w:rsid w:val="004348CF"/>
    <w:rsid w:val="00434B5E"/>
    <w:rsid w:val="00437343"/>
    <w:rsid w:val="00437352"/>
    <w:rsid w:val="00440FFE"/>
    <w:rsid w:val="0044141E"/>
    <w:rsid w:val="00442526"/>
    <w:rsid w:val="00442D2E"/>
    <w:rsid w:val="004431DE"/>
    <w:rsid w:val="00443609"/>
    <w:rsid w:val="00443935"/>
    <w:rsid w:val="0044424A"/>
    <w:rsid w:val="00444750"/>
    <w:rsid w:val="004454E3"/>
    <w:rsid w:val="00445DB4"/>
    <w:rsid w:val="00445E6C"/>
    <w:rsid w:val="004466C3"/>
    <w:rsid w:val="00446B88"/>
    <w:rsid w:val="00451282"/>
    <w:rsid w:val="0045165A"/>
    <w:rsid w:val="00453211"/>
    <w:rsid w:val="0045386A"/>
    <w:rsid w:val="00453B58"/>
    <w:rsid w:val="00453DE3"/>
    <w:rsid w:val="0045560F"/>
    <w:rsid w:val="004557E9"/>
    <w:rsid w:val="00455DA3"/>
    <w:rsid w:val="00456C32"/>
    <w:rsid w:val="00457924"/>
    <w:rsid w:val="004636BD"/>
    <w:rsid w:val="00463AD8"/>
    <w:rsid w:val="00464294"/>
    <w:rsid w:val="004644A9"/>
    <w:rsid w:val="00465665"/>
    <w:rsid w:val="004670A4"/>
    <w:rsid w:val="004677DD"/>
    <w:rsid w:val="00470DAC"/>
    <w:rsid w:val="00470E06"/>
    <w:rsid w:val="004723B7"/>
    <w:rsid w:val="00472487"/>
    <w:rsid w:val="004744EC"/>
    <w:rsid w:val="00474664"/>
    <w:rsid w:val="004752D7"/>
    <w:rsid w:val="00475722"/>
    <w:rsid w:val="004765E1"/>
    <w:rsid w:val="004766A4"/>
    <w:rsid w:val="00476C29"/>
    <w:rsid w:val="00476E88"/>
    <w:rsid w:val="00477A06"/>
    <w:rsid w:val="00477D38"/>
    <w:rsid w:val="00480CE3"/>
    <w:rsid w:val="004812B4"/>
    <w:rsid w:val="00481515"/>
    <w:rsid w:val="00481CB6"/>
    <w:rsid w:val="004831FD"/>
    <w:rsid w:val="0048381B"/>
    <w:rsid w:val="00483A16"/>
    <w:rsid w:val="00484473"/>
    <w:rsid w:val="00484668"/>
    <w:rsid w:val="00485B3C"/>
    <w:rsid w:val="00487166"/>
    <w:rsid w:val="004871B5"/>
    <w:rsid w:val="00487410"/>
    <w:rsid w:val="00487D44"/>
    <w:rsid w:val="00491318"/>
    <w:rsid w:val="0049250C"/>
    <w:rsid w:val="00492DCA"/>
    <w:rsid w:val="004930BB"/>
    <w:rsid w:val="004932FB"/>
    <w:rsid w:val="00494D69"/>
    <w:rsid w:val="0049589F"/>
    <w:rsid w:val="004961B8"/>
    <w:rsid w:val="004962C1"/>
    <w:rsid w:val="004969BC"/>
    <w:rsid w:val="00496D16"/>
    <w:rsid w:val="004A005E"/>
    <w:rsid w:val="004A048F"/>
    <w:rsid w:val="004A062E"/>
    <w:rsid w:val="004A1FAC"/>
    <w:rsid w:val="004A26C7"/>
    <w:rsid w:val="004A27A5"/>
    <w:rsid w:val="004A2BAF"/>
    <w:rsid w:val="004A3598"/>
    <w:rsid w:val="004A3AFF"/>
    <w:rsid w:val="004A4EE5"/>
    <w:rsid w:val="004A5382"/>
    <w:rsid w:val="004A6CA3"/>
    <w:rsid w:val="004A6DFD"/>
    <w:rsid w:val="004A6FB6"/>
    <w:rsid w:val="004A7525"/>
    <w:rsid w:val="004B14F1"/>
    <w:rsid w:val="004B223E"/>
    <w:rsid w:val="004B3528"/>
    <w:rsid w:val="004B3D4A"/>
    <w:rsid w:val="004B5079"/>
    <w:rsid w:val="004B5827"/>
    <w:rsid w:val="004B5F65"/>
    <w:rsid w:val="004B6E2F"/>
    <w:rsid w:val="004C0C35"/>
    <w:rsid w:val="004C0F93"/>
    <w:rsid w:val="004C2B9B"/>
    <w:rsid w:val="004C3435"/>
    <w:rsid w:val="004C67D4"/>
    <w:rsid w:val="004C706B"/>
    <w:rsid w:val="004D09EF"/>
    <w:rsid w:val="004D2195"/>
    <w:rsid w:val="004D22F8"/>
    <w:rsid w:val="004D32C9"/>
    <w:rsid w:val="004D3CEC"/>
    <w:rsid w:val="004D44DB"/>
    <w:rsid w:val="004D68BB"/>
    <w:rsid w:val="004D73A0"/>
    <w:rsid w:val="004E0778"/>
    <w:rsid w:val="004E0CBB"/>
    <w:rsid w:val="004E1813"/>
    <w:rsid w:val="004E3B7A"/>
    <w:rsid w:val="004E3E16"/>
    <w:rsid w:val="004E410B"/>
    <w:rsid w:val="004E4EA5"/>
    <w:rsid w:val="004E6043"/>
    <w:rsid w:val="004E6B04"/>
    <w:rsid w:val="004E74BC"/>
    <w:rsid w:val="004F05D0"/>
    <w:rsid w:val="004F1DA2"/>
    <w:rsid w:val="004F2C7B"/>
    <w:rsid w:val="004F39D0"/>
    <w:rsid w:val="004F668C"/>
    <w:rsid w:val="004F6BDA"/>
    <w:rsid w:val="004F6C43"/>
    <w:rsid w:val="0050024A"/>
    <w:rsid w:val="00500915"/>
    <w:rsid w:val="0050350F"/>
    <w:rsid w:val="00504EAF"/>
    <w:rsid w:val="00505118"/>
    <w:rsid w:val="005051CD"/>
    <w:rsid w:val="00506646"/>
    <w:rsid w:val="005069EB"/>
    <w:rsid w:val="00507C8E"/>
    <w:rsid w:val="00510D2C"/>
    <w:rsid w:val="005127D8"/>
    <w:rsid w:val="00513FE7"/>
    <w:rsid w:val="00515DAF"/>
    <w:rsid w:val="00516E57"/>
    <w:rsid w:val="005177C6"/>
    <w:rsid w:val="00517BE9"/>
    <w:rsid w:val="0052017A"/>
    <w:rsid w:val="00520B54"/>
    <w:rsid w:val="00520F3E"/>
    <w:rsid w:val="00521E43"/>
    <w:rsid w:val="00523631"/>
    <w:rsid w:val="0052374E"/>
    <w:rsid w:val="00525162"/>
    <w:rsid w:val="0052581E"/>
    <w:rsid w:val="00525B1D"/>
    <w:rsid w:val="00526038"/>
    <w:rsid w:val="00526047"/>
    <w:rsid w:val="00526A47"/>
    <w:rsid w:val="00527180"/>
    <w:rsid w:val="00530006"/>
    <w:rsid w:val="00531D20"/>
    <w:rsid w:val="0053214B"/>
    <w:rsid w:val="005323FC"/>
    <w:rsid w:val="0053305D"/>
    <w:rsid w:val="0053339D"/>
    <w:rsid w:val="0053517A"/>
    <w:rsid w:val="0053519B"/>
    <w:rsid w:val="00535BC8"/>
    <w:rsid w:val="00535BFF"/>
    <w:rsid w:val="0053763E"/>
    <w:rsid w:val="00537B17"/>
    <w:rsid w:val="00537F6E"/>
    <w:rsid w:val="00541246"/>
    <w:rsid w:val="0054343F"/>
    <w:rsid w:val="00543802"/>
    <w:rsid w:val="0054383F"/>
    <w:rsid w:val="005445A4"/>
    <w:rsid w:val="00544B2E"/>
    <w:rsid w:val="00544D62"/>
    <w:rsid w:val="00550719"/>
    <w:rsid w:val="0055134B"/>
    <w:rsid w:val="00551900"/>
    <w:rsid w:val="00552E3C"/>
    <w:rsid w:val="005531D1"/>
    <w:rsid w:val="00554982"/>
    <w:rsid w:val="005549E4"/>
    <w:rsid w:val="0055572B"/>
    <w:rsid w:val="00556509"/>
    <w:rsid w:val="005569AF"/>
    <w:rsid w:val="00557AB1"/>
    <w:rsid w:val="00560420"/>
    <w:rsid w:val="00560421"/>
    <w:rsid w:val="00560697"/>
    <w:rsid w:val="00560EAA"/>
    <w:rsid w:val="00561FED"/>
    <w:rsid w:val="00562186"/>
    <w:rsid w:val="00562497"/>
    <w:rsid w:val="005629B9"/>
    <w:rsid w:val="00562AD3"/>
    <w:rsid w:val="0056364F"/>
    <w:rsid w:val="00563CAE"/>
    <w:rsid w:val="00565178"/>
    <w:rsid w:val="00565409"/>
    <w:rsid w:val="0056585B"/>
    <w:rsid w:val="0056642D"/>
    <w:rsid w:val="005676EE"/>
    <w:rsid w:val="0057109E"/>
    <w:rsid w:val="00575322"/>
    <w:rsid w:val="00577862"/>
    <w:rsid w:val="0058068F"/>
    <w:rsid w:val="00581BF8"/>
    <w:rsid w:val="00581CCE"/>
    <w:rsid w:val="00582097"/>
    <w:rsid w:val="00582124"/>
    <w:rsid w:val="005822DA"/>
    <w:rsid w:val="00582BE1"/>
    <w:rsid w:val="00584AF5"/>
    <w:rsid w:val="005869C2"/>
    <w:rsid w:val="00586A0C"/>
    <w:rsid w:val="005871D9"/>
    <w:rsid w:val="00587957"/>
    <w:rsid w:val="00590390"/>
    <w:rsid w:val="00591588"/>
    <w:rsid w:val="00591E89"/>
    <w:rsid w:val="00592BC9"/>
    <w:rsid w:val="00592CB6"/>
    <w:rsid w:val="00593214"/>
    <w:rsid w:val="00594B7C"/>
    <w:rsid w:val="005950CB"/>
    <w:rsid w:val="0059592D"/>
    <w:rsid w:val="00595A6E"/>
    <w:rsid w:val="00595BC7"/>
    <w:rsid w:val="0059647C"/>
    <w:rsid w:val="00596D09"/>
    <w:rsid w:val="00596DAC"/>
    <w:rsid w:val="00596E3B"/>
    <w:rsid w:val="005975AB"/>
    <w:rsid w:val="005A0F23"/>
    <w:rsid w:val="005A1578"/>
    <w:rsid w:val="005A247D"/>
    <w:rsid w:val="005A27E2"/>
    <w:rsid w:val="005A33D9"/>
    <w:rsid w:val="005A4E34"/>
    <w:rsid w:val="005A56B9"/>
    <w:rsid w:val="005A631F"/>
    <w:rsid w:val="005A6385"/>
    <w:rsid w:val="005A7259"/>
    <w:rsid w:val="005A7468"/>
    <w:rsid w:val="005A7685"/>
    <w:rsid w:val="005B219D"/>
    <w:rsid w:val="005B3EAA"/>
    <w:rsid w:val="005B445B"/>
    <w:rsid w:val="005B47DB"/>
    <w:rsid w:val="005B4895"/>
    <w:rsid w:val="005B4AE8"/>
    <w:rsid w:val="005B4B0E"/>
    <w:rsid w:val="005B4CA5"/>
    <w:rsid w:val="005B7367"/>
    <w:rsid w:val="005B7CAF"/>
    <w:rsid w:val="005C0427"/>
    <w:rsid w:val="005C0EEA"/>
    <w:rsid w:val="005C1109"/>
    <w:rsid w:val="005C14C4"/>
    <w:rsid w:val="005C19FB"/>
    <w:rsid w:val="005C1C07"/>
    <w:rsid w:val="005C1C76"/>
    <w:rsid w:val="005C20A4"/>
    <w:rsid w:val="005C236B"/>
    <w:rsid w:val="005C3CDE"/>
    <w:rsid w:val="005C4543"/>
    <w:rsid w:val="005C4791"/>
    <w:rsid w:val="005C4AA0"/>
    <w:rsid w:val="005C5BEB"/>
    <w:rsid w:val="005C60EF"/>
    <w:rsid w:val="005C6850"/>
    <w:rsid w:val="005D03CB"/>
    <w:rsid w:val="005D10BB"/>
    <w:rsid w:val="005D2166"/>
    <w:rsid w:val="005D23C7"/>
    <w:rsid w:val="005D263B"/>
    <w:rsid w:val="005D27BD"/>
    <w:rsid w:val="005D2870"/>
    <w:rsid w:val="005D2EBB"/>
    <w:rsid w:val="005D3485"/>
    <w:rsid w:val="005D422B"/>
    <w:rsid w:val="005D4C71"/>
    <w:rsid w:val="005D542B"/>
    <w:rsid w:val="005D5D93"/>
    <w:rsid w:val="005D7257"/>
    <w:rsid w:val="005D783B"/>
    <w:rsid w:val="005E0618"/>
    <w:rsid w:val="005E0A9F"/>
    <w:rsid w:val="005E1C67"/>
    <w:rsid w:val="005E1D7D"/>
    <w:rsid w:val="005E24FE"/>
    <w:rsid w:val="005E27BB"/>
    <w:rsid w:val="005E2FA2"/>
    <w:rsid w:val="005E3688"/>
    <w:rsid w:val="005E3FCC"/>
    <w:rsid w:val="005E425A"/>
    <w:rsid w:val="005E5599"/>
    <w:rsid w:val="005E5EDE"/>
    <w:rsid w:val="005E6984"/>
    <w:rsid w:val="005E6990"/>
    <w:rsid w:val="005E6C99"/>
    <w:rsid w:val="005E6F3E"/>
    <w:rsid w:val="005E7446"/>
    <w:rsid w:val="005F213F"/>
    <w:rsid w:val="005F381B"/>
    <w:rsid w:val="005F384D"/>
    <w:rsid w:val="005F4C61"/>
    <w:rsid w:val="005F5203"/>
    <w:rsid w:val="005F5321"/>
    <w:rsid w:val="005F5446"/>
    <w:rsid w:val="005F54B8"/>
    <w:rsid w:val="005F578F"/>
    <w:rsid w:val="005F6AA2"/>
    <w:rsid w:val="005F7A5F"/>
    <w:rsid w:val="005F7B39"/>
    <w:rsid w:val="00603029"/>
    <w:rsid w:val="006031DF"/>
    <w:rsid w:val="0060343D"/>
    <w:rsid w:val="006057F2"/>
    <w:rsid w:val="00605FCB"/>
    <w:rsid w:val="006065EF"/>
    <w:rsid w:val="006071DA"/>
    <w:rsid w:val="0061022C"/>
    <w:rsid w:val="00611250"/>
    <w:rsid w:val="0061366D"/>
    <w:rsid w:val="00613BFA"/>
    <w:rsid w:val="006150E5"/>
    <w:rsid w:val="00615317"/>
    <w:rsid w:val="00615345"/>
    <w:rsid w:val="0061682F"/>
    <w:rsid w:val="006176FF"/>
    <w:rsid w:val="00617967"/>
    <w:rsid w:val="00617EE3"/>
    <w:rsid w:val="00620B54"/>
    <w:rsid w:val="0062113C"/>
    <w:rsid w:val="0062114B"/>
    <w:rsid w:val="0062160F"/>
    <w:rsid w:val="00622453"/>
    <w:rsid w:val="00622BFB"/>
    <w:rsid w:val="00622CA6"/>
    <w:rsid w:val="00622ED6"/>
    <w:rsid w:val="006231D1"/>
    <w:rsid w:val="006232BF"/>
    <w:rsid w:val="00624DE1"/>
    <w:rsid w:val="00626A68"/>
    <w:rsid w:val="00626AFE"/>
    <w:rsid w:val="00630949"/>
    <w:rsid w:val="00630B0A"/>
    <w:rsid w:val="0063157A"/>
    <w:rsid w:val="0063200E"/>
    <w:rsid w:val="00632073"/>
    <w:rsid w:val="00632822"/>
    <w:rsid w:val="00632F3F"/>
    <w:rsid w:val="00632F97"/>
    <w:rsid w:val="00634CE8"/>
    <w:rsid w:val="0063583C"/>
    <w:rsid w:val="00635B23"/>
    <w:rsid w:val="00635D53"/>
    <w:rsid w:val="00635D7E"/>
    <w:rsid w:val="006377B1"/>
    <w:rsid w:val="00640044"/>
    <w:rsid w:val="006410BD"/>
    <w:rsid w:val="00642255"/>
    <w:rsid w:val="0064273B"/>
    <w:rsid w:val="0064274D"/>
    <w:rsid w:val="00642920"/>
    <w:rsid w:val="00642927"/>
    <w:rsid w:val="00642C35"/>
    <w:rsid w:val="00643B08"/>
    <w:rsid w:val="00644AFF"/>
    <w:rsid w:val="00647001"/>
    <w:rsid w:val="006502C4"/>
    <w:rsid w:val="006508AE"/>
    <w:rsid w:val="006510CE"/>
    <w:rsid w:val="0065479D"/>
    <w:rsid w:val="006558DF"/>
    <w:rsid w:val="00655F08"/>
    <w:rsid w:val="00657F8C"/>
    <w:rsid w:val="00661261"/>
    <w:rsid w:val="00662B12"/>
    <w:rsid w:val="00662E6A"/>
    <w:rsid w:val="0066522D"/>
    <w:rsid w:val="00665D20"/>
    <w:rsid w:val="00666456"/>
    <w:rsid w:val="00666E0A"/>
    <w:rsid w:val="006674A7"/>
    <w:rsid w:val="00667739"/>
    <w:rsid w:val="00667976"/>
    <w:rsid w:val="00671BE7"/>
    <w:rsid w:val="00672210"/>
    <w:rsid w:val="00674264"/>
    <w:rsid w:val="0067520C"/>
    <w:rsid w:val="006753F6"/>
    <w:rsid w:val="00676706"/>
    <w:rsid w:val="00676AE3"/>
    <w:rsid w:val="00677124"/>
    <w:rsid w:val="00680C05"/>
    <w:rsid w:val="0068201F"/>
    <w:rsid w:val="00683C03"/>
    <w:rsid w:val="006845B3"/>
    <w:rsid w:val="0068566C"/>
    <w:rsid w:val="006856C0"/>
    <w:rsid w:val="0068655E"/>
    <w:rsid w:val="00686C5A"/>
    <w:rsid w:val="00686E10"/>
    <w:rsid w:val="006872A0"/>
    <w:rsid w:val="00687927"/>
    <w:rsid w:val="00687A62"/>
    <w:rsid w:val="00690538"/>
    <w:rsid w:val="00691BCA"/>
    <w:rsid w:val="00692162"/>
    <w:rsid w:val="006935BD"/>
    <w:rsid w:val="0069374C"/>
    <w:rsid w:val="00694AC3"/>
    <w:rsid w:val="00695DD4"/>
    <w:rsid w:val="006961B4"/>
    <w:rsid w:val="0069652B"/>
    <w:rsid w:val="00696678"/>
    <w:rsid w:val="00696F37"/>
    <w:rsid w:val="006970F2"/>
    <w:rsid w:val="006973CD"/>
    <w:rsid w:val="006A0313"/>
    <w:rsid w:val="006A0AA0"/>
    <w:rsid w:val="006A0C86"/>
    <w:rsid w:val="006A1CC0"/>
    <w:rsid w:val="006A22A0"/>
    <w:rsid w:val="006A2701"/>
    <w:rsid w:val="006A41AF"/>
    <w:rsid w:val="006A4A21"/>
    <w:rsid w:val="006A4AAB"/>
    <w:rsid w:val="006A5C54"/>
    <w:rsid w:val="006A5FFD"/>
    <w:rsid w:val="006A61FB"/>
    <w:rsid w:val="006A7172"/>
    <w:rsid w:val="006A7251"/>
    <w:rsid w:val="006B0D8B"/>
    <w:rsid w:val="006B1E7F"/>
    <w:rsid w:val="006B2483"/>
    <w:rsid w:val="006B28EE"/>
    <w:rsid w:val="006B2E00"/>
    <w:rsid w:val="006B3662"/>
    <w:rsid w:val="006B4DC0"/>
    <w:rsid w:val="006B550A"/>
    <w:rsid w:val="006B59B7"/>
    <w:rsid w:val="006B6AA5"/>
    <w:rsid w:val="006B6B7C"/>
    <w:rsid w:val="006B7E41"/>
    <w:rsid w:val="006C037A"/>
    <w:rsid w:val="006C11D5"/>
    <w:rsid w:val="006C15F3"/>
    <w:rsid w:val="006C345E"/>
    <w:rsid w:val="006C3E64"/>
    <w:rsid w:val="006C4015"/>
    <w:rsid w:val="006C5B2B"/>
    <w:rsid w:val="006C6B29"/>
    <w:rsid w:val="006C6BDA"/>
    <w:rsid w:val="006C75A0"/>
    <w:rsid w:val="006D245B"/>
    <w:rsid w:val="006D2A3B"/>
    <w:rsid w:val="006D2F00"/>
    <w:rsid w:val="006D3284"/>
    <w:rsid w:val="006D3AF7"/>
    <w:rsid w:val="006D4AF9"/>
    <w:rsid w:val="006D5ED0"/>
    <w:rsid w:val="006D700C"/>
    <w:rsid w:val="006E2404"/>
    <w:rsid w:val="006E2DA6"/>
    <w:rsid w:val="006E3742"/>
    <w:rsid w:val="006E3ED9"/>
    <w:rsid w:val="006E43EA"/>
    <w:rsid w:val="006E55AD"/>
    <w:rsid w:val="006E7823"/>
    <w:rsid w:val="006F0702"/>
    <w:rsid w:val="006F21C5"/>
    <w:rsid w:val="006F2ABC"/>
    <w:rsid w:val="006F3067"/>
    <w:rsid w:val="006F334A"/>
    <w:rsid w:val="006F3472"/>
    <w:rsid w:val="006F370F"/>
    <w:rsid w:val="006F41A0"/>
    <w:rsid w:val="006F4200"/>
    <w:rsid w:val="006F453C"/>
    <w:rsid w:val="006F527E"/>
    <w:rsid w:val="006F52D7"/>
    <w:rsid w:val="006F5C7D"/>
    <w:rsid w:val="006F614C"/>
    <w:rsid w:val="006F66FE"/>
    <w:rsid w:val="006F6EFC"/>
    <w:rsid w:val="006F72F3"/>
    <w:rsid w:val="006F754B"/>
    <w:rsid w:val="00700273"/>
    <w:rsid w:val="00701BD2"/>
    <w:rsid w:val="007020E4"/>
    <w:rsid w:val="00703255"/>
    <w:rsid w:val="00703E31"/>
    <w:rsid w:val="007044D5"/>
    <w:rsid w:val="00704E79"/>
    <w:rsid w:val="0070592D"/>
    <w:rsid w:val="00705A6C"/>
    <w:rsid w:val="00710DE1"/>
    <w:rsid w:val="00711B38"/>
    <w:rsid w:val="00711DC6"/>
    <w:rsid w:val="00711F9F"/>
    <w:rsid w:val="007140E4"/>
    <w:rsid w:val="007147D2"/>
    <w:rsid w:val="00714847"/>
    <w:rsid w:val="00714B17"/>
    <w:rsid w:val="00716F9B"/>
    <w:rsid w:val="0071739D"/>
    <w:rsid w:val="00717DB8"/>
    <w:rsid w:val="0072017E"/>
    <w:rsid w:val="00722C59"/>
    <w:rsid w:val="00722E53"/>
    <w:rsid w:val="00723277"/>
    <w:rsid w:val="00724136"/>
    <w:rsid w:val="0072423E"/>
    <w:rsid w:val="007243B7"/>
    <w:rsid w:val="00725A96"/>
    <w:rsid w:val="00726847"/>
    <w:rsid w:val="00726AB6"/>
    <w:rsid w:val="00727080"/>
    <w:rsid w:val="0072717A"/>
    <w:rsid w:val="00730B62"/>
    <w:rsid w:val="00732232"/>
    <w:rsid w:val="007322FD"/>
    <w:rsid w:val="007350FD"/>
    <w:rsid w:val="0073522C"/>
    <w:rsid w:val="00736772"/>
    <w:rsid w:val="00736A01"/>
    <w:rsid w:val="00736D7D"/>
    <w:rsid w:val="00736D9A"/>
    <w:rsid w:val="00737575"/>
    <w:rsid w:val="00737683"/>
    <w:rsid w:val="0073787E"/>
    <w:rsid w:val="00740732"/>
    <w:rsid w:val="00740C91"/>
    <w:rsid w:val="00740EB2"/>
    <w:rsid w:val="00740F25"/>
    <w:rsid w:val="007410D3"/>
    <w:rsid w:val="007411A2"/>
    <w:rsid w:val="00741E36"/>
    <w:rsid w:val="007426A1"/>
    <w:rsid w:val="0074275B"/>
    <w:rsid w:val="00743BB0"/>
    <w:rsid w:val="00743D8D"/>
    <w:rsid w:val="007445CB"/>
    <w:rsid w:val="007447F1"/>
    <w:rsid w:val="007464F8"/>
    <w:rsid w:val="00750280"/>
    <w:rsid w:val="007505C4"/>
    <w:rsid w:val="00751592"/>
    <w:rsid w:val="00751CDA"/>
    <w:rsid w:val="00751E9C"/>
    <w:rsid w:val="00752C8A"/>
    <w:rsid w:val="00753F81"/>
    <w:rsid w:val="00754631"/>
    <w:rsid w:val="00754ACF"/>
    <w:rsid w:val="007556AD"/>
    <w:rsid w:val="007567ED"/>
    <w:rsid w:val="00757709"/>
    <w:rsid w:val="00761667"/>
    <w:rsid w:val="00762517"/>
    <w:rsid w:val="0076308C"/>
    <w:rsid w:val="00763304"/>
    <w:rsid w:val="0076347D"/>
    <w:rsid w:val="00763575"/>
    <w:rsid w:val="0076372D"/>
    <w:rsid w:val="0076381B"/>
    <w:rsid w:val="00763B4B"/>
    <w:rsid w:val="00764560"/>
    <w:rsid w:val="007656B5"/>
    <w:rsid w:val="00766632"/>
    <w:rsid w:val="00766A2B"/>
    <w:rsid w:val="00767871"/>
    <w:rsid w:val="00770955"/>
    <w:rsid w:val="00771D02"/>
    <w:rsid w:val="00773752"/>
    <w:rsid w:val="007739F6"/>
    <w:rsid w:val="00773FAD"/>
    <w:rsid w:val="00774BB3"/>
    <w:rsid w:val="00776C29"/>
    <w:rsid w:val="00776D9F"/>
    <w:rsid w:val="007778C1"/>
    <w:rsid w:val="00777F82"/>
    <w:rsid w:val="007808DC"/>
    <w:rsid w:val="007809B3"/>
    <w:rsid w:val="0078136B"/>
    <w:rsid w:val="00781379"/>
    <w:rsid w:val="007849AE"/>
    <w:rsid w:val="007870D6"/>
    <w:rsid w:val="00787387"/>
    <w:rsid w:val="0078750D"/>
    <w:rsid w:val="00787598"/>
    <w:rsid w:val="00787740"/>
    <w:rsid w:val="00787827"/>
    <w:rsid w:val="007901E8"/>
    <w:rsid w:val="007911B4"/>
    <w:rsid w:val="00791F14"/>
    <w:rsid w:val="0079366E"/>
    <w:rsid w:val="00793724"/>
    <w:rsid w:val="00793D3D"/>
    <w:rsid w:val="00794C9C"/>
    <w:rsid w:val="00794DD9"/>
    <w:rsid w:val="0079516B"/>
    <w:rsid w:val="00796AC5"/>
    <w:rsid w:val="00797044"/>
    <w:rsid w:val="007A0AFE"/>
    <w:rsid w:val="007A1208"/>
    <w:rsid w:val="007A1445"/>
    <w:rsid w:val="007A1F68"/>
    <w:rsid w:val="007A1FE8"/>
    <w:rsid w:val="007A2148"/>
    <w:rsid w:val="007A2E13"/>
    <w:rsid w:val="007A30AD"/>
    <w:rsid w:val="007A3F25"/>
    <w:rsid w:val="007A40A8"/>
    <w:rsid w:val="007A43EC"/>
    <w:rsid w:val="007A4D03"/>
    <w:rsid w:val="007A581B"/>
    <w:rsid w:val="007A5F15"/>
    <w:rsid w:val="007A61A6"/>
    <w:rsid w:val="007A66C1"/>
    <w:rsid w:val="007A72E1"/>
    <w:rsid w:val="007B0165"/>
    <w:rsid w:val="007B0787"/>
    <w:rsid w:val="007B1371"/>
    <w:rsid w:val="007B175C"/>
    <w:rsid w:val="007B193B"/>
    <w:rsid w:val="007B2752"/>
    <w:rsid w:val="007B290C"/>
    <w:rsid w:val="007B39C1"/>
    <w:rsid w:val="007B39ED"/>
    <w:rsid w:val="007B3A66"/>
    <w:rsid w:val="007B3EE7"/>
    <w:rsid w:val="007B445A"/>
    <w:rsid w:val="007B457D"/>
    <w:rsid w:val="007B4CD4"/>
    <w:rsid w:val="007B5E6F"/>
    <w:rsid w:val="007B7708"/>
    <w:rsid w:val="007B770D"/>
    <w:rsid w:val="007B7AE5"/>
    <w:rsid w:val="007C12CB"/>
    <w:rsid w:val="007C30DE"/>
    <w:rsid w:val="007C356A"/>
    <w:rsid w:val="007C3574"/>
    <w:rsid w:val="007C385C"/>
    <w:rsid w:val="007C3DD4"/>
    <w:rsid w:val="007C3E93"/>
    <w:rsid w:val="007C4CD3"/>
    <w:rsid w:val="007C54A3"/>
    <w:rsid w:val="007C5A61"/>
    <w:rsid w:val="007C60F6"/>
    <w:rsid w:val="007C6365"/>
    <w:rsid w:val="007D0663"/>
    <w:rsid w:val="007D0E62"/>
    <w:rsid w:val="007D0E9F"/>
    <w:rsid w:val="007D109E"/>
    <w:rsid w:val="007D190D"/>
    <w:rsid w:val="007D2335"/>
    <w:rsid w:val="007D2982"/>
    <w:rsid w:val="007D5833"/>
    <w:rsid w:val="007D6685"/>
    <w:rsid w:val="007D66D6"/>
    <w:rsid w:val="007D6922"/>
    <w:rsid w:val="007D693D"/>
    <w:rsid w:val="007D6D13"/>
    <w:rsid w:val="007D741E"/>
    <w:rsid w:val="007D760F"/>
    <w:rsid w:val="007D7D47"/>
    <w:rsid w:val="007E089D"/>
    <w:rsid w:val="007E3E8D"/>
    <w:rsid w:val="007E5882"/>
    <w:rsid w:val="007E68C0"/>
    <w:rsid w:val="007E6914"/>
    <w:rsid w:val="007E7FD8"/>
    <w:rsid w:val="007E7FE9"/>
    <w:rsid w:val="007F033D"/>
    <w:rsid w:val="007F0C9E"/>
    <w:rsid w:val="007F0DC1"/>
    <w:rsid w:val="007F19D1"/>
    <w:rsid w:val="007F1B1B"/>
    <w:rsid w:val="007F2793"/>
    <w:rsid w:val="007F5DCD"/>
    <w:rsid w:val="007F60FB"/>
    <w:rsid w:val="007F6B47"/>
    <w:rsid w:val="007F6C2E"/>
    <w:rsid w:val="007F71BA"/>
    <w:rsid w:val="007F77D4"/>
    <w:rsid w:val="00800616"/>
    <w:rsid w:val="00800D9D"/>
    <w:rsid w:val="008017ED"/>
    <w:rsid w:val="008027E8"/>
    <w:rsid w:val="00802AC1"/>
    <w:rsid w:val="00802CA5"/>
    <w:rsid w:val="00804014"/>
    <w:rsid w:val="00805B50"/>
    <w:rsid w:val="008069CD"/>
    <w:rsid w:val="00806FB0"/>
    <w:rsid w:val="008074BC"/>
    <w:rsid w:val="00807A8F"/>
    <w:rsid w:val="00811C21"/>
    <w:rsid w:val="0081271A"/>
    <w:rsid w:val="00813670"/>
    <w:rsid w:val="00813C8E"/>
    <w:rsid w:val="008148A3"/>
    <w:rsid w:val="00815CD6"/>
    <w:rsid w:val="00816111"/>
    <w:rsid w:val="008161A1"/>
    <w:rsid w:val="00816D00"/>
    <w:rsid w:val="00817200"/>
    <w:rsid w:val="0081768E"/>
    <w:rsid w:val="008177DC"/>
    <w:rsid w:val="00822F62"/>
    <w:rsid w:val="00824573"/>
    <w:rsid w:val="00824CE3"/>
    <w:rsid w:val="00825174"/>
    <w:rsid w:val="008253F8"/>
    <w:rsid w:val="00825C34"/>
    <w:rsid w:val="00825DB7"/>
    <w:rsid w:val="0082668A"/>
    <w:rsid w:val="00826FD1"/>
    <w:rsid w:val="008271A5"/>
    <w:rsid w:val="00827EF5"/>
    <w:rsid w:val="00830508"/>
    <w:rsid w:val="00831547"/>
    <w:rsid w:val="00831AE4"/>
    <w:rsid w:val="00831BA7"/>
    <w:rsid w:val="00831BEC"/>
    <w:rsid w:val="00832A89"/>
    <w:rsid w:val="008338DF"/>
    <w:rsid w:val="0083537F"/>
    <w:rsid w:val="0083557C"/>
    <w:rsid w:val="0083599C"/>
    <w:rsid w:val="00836B3A"/>
    <w:rsid w:val="00837220"/>
    <w:rsid w:val="008378F4"/>
    <w:rsid w:val="0084009C"/>
    <w:rsid w:val="00840E35"/>
    <w:rsid w:val="0084234A"/>
    <w:rsid w:val="00843A40"/>
    <w:rsid w:val="00843F2C"/>
    <w:rsid w:val="008446DC"/>
    <w:rsid w:val="00845950"/>
    <w:rsid w:val="0084671C"/>
    <w:rsid w:val="00846D4F"/>
    <w:rsid w:val="00846E76"/>
    <w:rsid w:val="00847828"/>
    <w:rsid w:val="00850659"/>
    <w:rsid w:val="00852677"/>
    <w:rsid w:val="008529F1"/>
    <w:rsid w:val="00852F92"/>
    <w:rsid w:val="0085360A"/>
    <w:rsid w:val="00853692"/>
    <w:rsid w:val="00853F2C"/>
    <w:rsid w:val="008542F6"/>
    <w:rsid w:val="0085489E"/>
    <w:rsid w:val="00854C6E"/>
    <w:rsid w:val="008552DE"/>
    <w:rsid w:val="0085628C"/>
    <w:rsid w:val="008563C0"/>
    <w:rsid w:val="00856788"/>
    <w:rsid w:val="00856BAC"/>
    <w:rsid w:val="00856D8D"/>
    <w:rsid w:val="0085770C"/>
    <w:rsid w:val="00860808"/>
    <w:rsid w:val="00861145"/>
    <w:rsid w:val="008614E2"/>
    <w:rsid w:val="00861A83"/>
    <w:rsid w:val="00861DD5"/>
    <w:rsid w:val="00861E53"/>
    <w:rsid w:val="00862835"/>
    <w:rsid w:val="00863927"/>
    <w:rsid w:val="00863C49"/>
    <w:rsid w:val="008641B4"/>
    <w:rsid w:val="00865F27"/>
    <w:rsid w:val="00866D68"/>
    <w:rsid w:val="0087068D"/>
    <w:rsid w:val="00870D1F"/>
    <w:rsid w:val="008713DA"/>
    <w:rsid w:val="0087239A"/>
    <w:rsid w:val="00872FB2"/>
    <w:rsid w:val="008742AB"/>
    <w:rsid w:val="00874343"/>
    <w:rsid w:val="0087453B"/>
    <w:rsid w:val="00874DE8"/>
    <w:rsid w:val="00875930"/>
    <w:rsid w:val="00875951"/>
    <w:rsid w:val="00876B9E"/>
    <w:rsid w:val="00876E16"/>
    <w:rsid w:val="0088069E"/>
    <w:rsid w:val="00880BA4"/>
    <w:rsid w:val="008825FB"/>
    <w:rsid w:val="0088277B"/>
    <w:rsid w:val="008828AD"/>
    <w:rsid w:val="00883D67"/>
    <w:rsid w:val="0088647D"/>
    <w:rsid w:val="00886978"/>
    <w:rsid w:val="00887D3E"/>
    <w:rsid w:val="008905B8"/>
    <w:rsid w:val="008906EC"/>
    <w:rsid w:val="00891F6B"/>
    <w:rsid w:val="008921BA"/>
    <w:rsid w:val="008935C8"/>
    <w:rsid w:val="008937E6"/>
    <w:rsid w:val="00893DC7"/>
    <w:rsid w:val="0089425A"/>
    <w:rsid w:val="00894929"/>
    <w:rsid w:val="008954D9"/>
    <w:rsid w:val="008964C2"/>
    <w:rsid w:val="00896873"/>
    <w:rsid w:val="008970EA"/>
    <w:rsid w:val="0089724C"/>
    <w:rsid w:val="008A157E"/>
    <w:rsid w:val="008A351A"/>
    <w:rsid w:val="008A3D9D"/>
    <w:rsid w:val="008A4CA7"/>
    <w:rsid w:val="008A4D0B"/>
    <w:rsid w:val="008A5664"/>
    <w:rsid w:val="008A5B3C"/>
    <w:rsid w:val="008A5E77"/>
    <w:rsid w:val="008A6288"/>
    <w:rsid w:val="008A7CFD"/>
    <w:rsid w:val="008B0176"/>
    <w:rsid w:val="008B0656"/>
    <w:rsid w:val="008B2297"/>
    <w:rsid w:val="008B2334"/>
    <w:rsid w:val="008B2D3E"/>
    <w:rsid w:val="008B5040"/>
    <w:rsid w:val="008B511D"/>
    <w:rsid w:val="008B5225"/>
    <w:rsid w:val="008C1176"/>
    <w:rsid w:val="008C1A5B"/>
    <w:rsid w:val="008C2249"/>
    <w:rsid w:val="008C286B"/>
    <w:rsid w:val="008C2956"/>
    <w:rsid w:val="008C2CEE"/>
    <w:rsid w:val="008C3362"/>
    <w:rsid w:val="008C3662"/>
    <w:rsid w:val="008C410A"/>
    <w:rsid w:val="008C4F21"/>
    <w:rsid w:val="008C5EF0"/>
    <w:rsid w:val="008C757A"/>
    <w:rsid w:val="008C7E92"/>
    <w:rsid w:val="008D1407"/>
    <w:rsid w:val="008D1509"/>
    <w:rsid w:val="008D1525"/>
    <w:rsid w:val="008D18B5"/>
    <w:rsid w:val="008D1B31"/>
    <w:rsid w:val="008D23B5"/>
    <w:rsid w:val="008D241E"/>
    <w:rsid w:val="008D2B6E"/>
    <w:rsid w:val="008D4262"/>
    <w:rsid w:val="008D4293"/>
    <w:rsid w:val="008D4AC2"/>
    <w:rsid w:val="008D4D0E"/>
    <w:rsid w:val="008D587A"/>
    <w:rsid w:val="008D648A"/>
    <w:rsid w:val="008E2755"/>
    <w:rsid w:val="008E2EA7"/>
    <w:rsid w:val="008E310D"/>
    <w:rsid w:val="008E32B4"/>
    <w:rsid w:val="008E3972"/>
    <w:rsid w:val="008E3C5B"/>
    <w:rsid w:val="008E5DC0"/>
    <w:rsid w:val="008E66E3"/>
    <w:rsid w:val="008E7088"/>
    <w:rsid w:val="008E77CA"/>
    <w:rsid w:val="008E7B70"/>
    <w:rsid w:val="008F00AD"/>
    <w:rsid w:val="008F0A21"/>
    <w:rsid w:val="008F241D"/>
    <w:rsid w:val="008F2A3E"/>
    <w:rsid w:val="008F3191"/>
    <w:rsid w:val="008F35E7"/>
    <w:rsid w:val="008F375A"/>
    <w:rsid w:val="008F3EBD"/>
    <w:rsid w:val="008F4107"/>
    <w:rsid w:val="008F5F97"/>
    <w:rsid w:val="008F6CC2"/>
    <w:rsid w:val="008F7B6D"/>
    <w:rsid w:val="008F7CA2"/>
    <w:rsid w:val="00901B4E"/>
    <w:rsid w:val="00901C5C"/>
    <w:rsid w:val="00902953"/>
    <w:rsid w:val="00902D75"/>
    <w:rsid w:val="00903561"/>
    <w:rsid w:val="009047C2"/>
    <w:rsid w:val="009069C0"/>
    <w:rsid w:val="00906A1A"/>
    <w:rsid w:val="00906EEB"/>
    <w:rsid w:val="009071C4"/>
    <w:rsid w:val="00907D64"/>
    <w:rsid w:val="009108A1"/>
    <w:rsid w:val="009112CB"/>
    <w:rsid w:val="009119FB"/>
    <w:rsid w:val="00911C48"/>
    <w:rsid w:val="00912418"/>
    <w:rsid w:val="0091253A"/>
    <w:rsid w:val="00912939"/>
    <w:rsid w:val="00912CD4"/>
    <w:rsid w:val="00912D61"/>
    <w:rsid w:val="00913AE3"/>
    <w:rsid w:val="00913B54"/>
    <w:rsid w:val="00920310"/>
    <w:rsid w:val="00920748"/>
    <w:rsid w:val="0092168E"/>
    <w:rsid w:val="00922127"/>
    <w:rsid w:val="00923374"/>
    <w:rsid w:val="00923E59"/>
    <w:rsid w:val="00924BB2"/>
    <w:rsid w:val="00924F02"/>
    <w:rsid w:val="00925CA6"/>
    <w:rsid w:val="00925D39"/>
    <w:rsid w:val="00925F2B"/>
    <w:rsid w:val="00926175"/>
    <w:rsid w:val="009275F7"/>
    <w:rsid w:val="0093105E"/>
    <w:rsid w:val="0093183D"/>
    <w:rsid w:val="00932372"/>
    <w:rsid w:val="0093374C"/>
    <w:rsid w:val="009347F0"/>
    <w:rsid w:val="00934CB3"/>
    <w:rsid w:val="0093661B"/>
    <w:rsid w:val="00937B5A"/>
    <w:rsid w:val="00943020"/>
    <w:rsid w:val="00943A93"/>
    <w:rsid w:val="00945D05"/>
    <w:rsid w:val="00946F1F"/>
    <w:rsid w:val="009472BC"/>
    <w:rsid w:val="0095134B"/>
    <w:rsid w:val="00951562"/>
    <w:rsid w:val="00951DFA"/>
    <w:rsid w:val="00952045"/>
    <w:rsid w:val="009525D0"/>
    <w:rsid w:val="0095272E"/>
    <w:rsid w:val="00952B35"/>
    <w:rsid w:val="009530DE"/>
    <w:rsid w:val="00953A8C"/>
    <w:rsid w:val="00955C06"/>
    <w:rsid w:val="009568DB"/>
    <w:rsid w:val="009579BB"/>
    <w:rsid w:val="009608C8"/>
    <w:rsid w:val="00961445"/>
    <w:rsid w:val="00962534"/>
    <w:rsid w:val="00963014"/>
    <w:rsid w:val="00965642"/>
    <w:rsid w:val="00965B32"/>
    <w:rsid w:val="00965D4A"/>
    <w:rsid w:val="00966028"/>
    <w:rsid w:val="00966121"/>
    <w:rsid w:val="0096642A"/>
    <w:rsid w:val="00966B8C"/>
    <w:rsid w:val="00966FDA"/>
    <w:rsid w:val="009703E6"/>
    <w:rsid w:val="00970467"/>
    <w:rsid w:val="009708B8"/>
    <w:rsid w:val="00970FE3"/>
    <w:rsid w:val="00971144"/>
    <w:rsid w:val="00971238"/>
    <w:rsid w:val="00971B11"/>
    <w:rsid w:val="00971B70"/>
    <w:rsid w:val="00971D18"/>
    <w:rsid w:val="00973DF1"/>
    <w:rsid w:val="0097496B"/>
    <w:rsid w:val="00974B2A"/>
    <w:rsid w:val="0097513A"/>
    <w:rsid w:val="0098112A"/>
    <w:rsid w:val="009818DF"/>
    <w:rsid w:val="009829E2"/>
    <w:rsid w:val="0098576E"/>
    <w:rsid w:val="0098596C"/>
    <w:rsid w:val="00985EE0"/>
    <w:rsid w:val="009868ED"/>
    <w:rsid w:val="00987096"/>
    <w:rsid w:val="00987D3D"/>
    <w:rsid w:val="00990BF4"/>
    <w:rsid w:val="00990D6C"/>
    <w:rsid w:val="00991BFA"/>
    <w:rsid w:val="0099276C"/>
    <w:rsid w:val="009929B5"/>
    <w:rsid w:val="00994653"/>
    <w:rsid w:val="00995DE0"/>
    <w:rsid w:val="009977A5"/>
    <w:rsid w:val="009A02B2"/>
    <w:rsid w:val="009A06FE"/>
    <w:rsid w:val="009A1819"/>
    <w:rsid w:val="009A235A"/>
    <w:rsid w:val="009A39F8"/>
    <w:rsid w:val="009A3AEE"/>
    <w:rsid w:val="009A67CD"/>
    <w:rsid w:val="009A6E8B"/>
    <w:rsid w:val="009A7150"/>
    <w:rsid w:val="009A7F71"/>
    <w:rsid w:val="009B0335"/>
    <w:rsid w:val="009B034A"/>
    <w:rsid w:val="009B03CB"/>
    <w:rsid w:val="009B0949"/>
    <w:rsid w:val="009B159F"/>
    <w:rsid w:val="009B3163"/>
    <w:rsid w:val="009B38D2"/>
    <w:rsid w:val="009B4140"/>
    <w:rsid w:val="009B4F04"/>
    <w:rsid w:val="009B515A"/>
    <w:rsid w:val="009C06CA"/>
    <w:rsid w:val="009C1B2E"/>
    <w:rsid w:val="009C3349"/>
    <w:rsid w:val="009C3F44"/>
    <w:rsid w:val="009C4881"/>
    <w:rsid w:val="009C531B"/>
    <w:rsid w:val="009C5AFB"/>
    <w:rsid w:val="009C6C42"/>
    <w:rsid w:val="009C6E16"/>
    <w:rsid w:val="009C726C"/>
    <w:rsid w:val="009C7464"/>
    <w:rsid w:val="009D038D"/>
    <w:rsid w:val="009D1A4F"/>
    <w:rsid w:val="009D1F68"/>
    <w:rsid w:val="009D31CF"/>
    <w:rsid w:val="009D655E"/>
    <w:rsid w:val="009D6B32"/>
    <w:rsid w:val="009D6C99"/>
    <w:rsid w:val="009D6FAE"/>
    <w:rsid w:val="009D72E1"/>
    <w:rsid w:val="009D785D"/>
    <w:rsid w:val="009E0152"/>
    <w:rsid w:val="009E09AE"/>
    <w:rsid w:val="009E1517"/>
    <w:rsid w:val="009E3176"/>
    <w:rsid w:val="009E564F"/>
    <w:rsid w:val="009E58DE"/>
    <w:rsid w:val="009E65E3"/>
    <w:rsid w:val="009E6AD9"/>
    <w:rsid w:val="009E70EC"/>
    <w:rsid w:val="009E73C8"/>
    <w:rsid w:val="009F0354"/>
    <w:rsid w:val="009F05D1"/>
    <w:rsid w:val="009F2234"/>
    <w:rsid w:val="009F238A"/>
    <w:rsid w:val="009F2E51"/>
    <w:rsid w:val="009F3358"/>
    <w:rsid w:val="009F403E"/>
    <w:rsid w:val="009F4464"/>
    <w:rsid w:val="009F4771"/>
    <w:rsid w:val="009F489E"/>
    <w:rsid w:val="009F4E53"/>
    <w:rsid w:val="009F5204"/>
    <w:rsid w:val="009F5714"/>
    <w:rsid w:val="009F58E2"/>
    <w:rsid w:val="009F5C27"/>
    <w:rsid w:val="009F7BA4"/>
    <w:rsid w:val="00A00A4B"/>
    <w:rsid w:val="00A01A91"/>
    <w:rsid w:val="00A0407F"/>
    <w:rsid w:val="00A04B9D"/>
    <w:rsid w:val="00A050E0"/>
    <w:rsid w:val="00A0746F"/>
    <w:rsid w:val="00A07A9D"/>
    <w:rsid w:val="00A10435"/>
    <w:rsid w:val="00A107A4"/>
    <w:rsid w:val="00A10B41"/>
    <w:rsid w:val="00A10FEF"/>
    <w:rsid w:val="00A112E7"/>
    <w:rsid w:val="00A11B4F"/>
    <w:rsid w:val="00A11D57"/>
    <w:rsid w:val="00A12905"/>
    <w:rsid w:val="00A142F4"/>
    <w:rsid w:val="00A1430C"/>
    <w:rsid w:val="00A15344"/>
    <w:rsid w:val="00A16403"/>
    <w:rsid w:val="00A17694"/>
    <w:rsid w:val="00A17ACB"/>
    <w:rsid w:val="00A203B1"/>
    <w:rsid w:val="00A2121F"/>
    <w:rsid w:val="00A221BE"/>
    <w:rsid w:val="00A224E9"/>
    <w:rsid w:val="00A22981"/>
    <w:rsid w:val="00A238DB"/>
    <w:rsid w:val="00A24468"/>
    <w:rsid w:val="00A24FE6"/>
    <w:rsid w:val="00A267B3"/>
    <w:rsid w:val="00A272E8"/>
    <w:rsid w:val="00A27A0B"/>
    <w:rsid w:val="00A300F3"/>
    <w:rsid w:val="00A318CF"/>
    <w:rsid w:val="00A328EB"/>
    <w:rsid w:val="00A32AA8"/>
    <w:rsid w:val="00A32B31"/>
    <w:rsid w:val="00A349F5"/>
    <w:rsid w:val="00A359C0"/>
    <w:rsid w:val="00A37962"/>
    <w:rsid w:val="00A4026E"/>
    <w:rsid w:val="00A41DC1"/>
    <w:rsid w:val="00A41EC7"/>
    <w:rsid w:val="00A4347C"/>
    <w:rsid w:val="00A44ED6"/>
    <w:rsid w:val="00A45C29"/>
    <w:rsid w:val="00A45DFF"/>
    <w:rsid w:val="00A46811"/>
    <w:rsid w:val="00A468BA"/>
    <w:rsid w:val="00A4692B"/>
    <w:rsid w:val="00A474E1"/>
    <w:rsid w:val="00A51191"/>
    <w:rsid w:val="00A51DA8"/>
    <w:rsid w:val="00A534E4"/>
    <w:rsid w:val="00A54BD9"/>
    <w:rsid w:val="00A54F43"/>
    <w:rsid w:val="00A54FF4"/>
    <w:rsid w:val="00A54FFB"/>
    <w:rsid w:val="00A561EC"/>
    <w:rsid w:val="00A57C31"/>
    <w:rsid w:val="00A57E5C"/>
    <w:rsid w:val="00A60DB3"/>
    <w:rsid w:val="00A61DDC"/>
    <w:rsid w:val="00A62737"/>
    <w:rsid w:val="00A62D3C"/>
    <w:rsid w:val="00A62D6B"/>
    <w:rsid w:val="00A631EF"/>
    <w:rsid w:val="00A63778"/>
    <w:rsid w:val="00A6497E"/>
    <w:rsid w:val="00A667A9"/>
    <w:rsid w:val="00A669C2"/>
    <w:rsid w:val="00A66B09"/>
    <w:rsid w:val="00A66B87"/>
    <w:rsid w:val="00A66F38"/>
    <w:rsid w:val="00A678C2"/>
    <w:rsid w:val="00A67AEB"/>
    <w:rsid w:val="00A70567"/>
    <w:rsid w:val="00A70BBA"/>
    <w:rsid w:val="00A70DD6"/>
    <w:rsid w:val="00A71D55"/>
    <w:rsid w:val="00A73CC5"/>
    <w:rsid w:val="00A748FA"/>
    <w:rsid w:val="00A75087"/>
    <w:rsid w:val="00A756CC"/>
    <w:rsid w:val="00A758F2"/>
    <w:rsid w:val="00A770B7"/>
    <w:rsid w:val="00A8027F"/>
    <w:rsid w:val="00A81704"/>
    <w:rsid w:val="00A8188C"/>
    <w:rsid w:val="00A819EB"/>
    <w:rsid w:val="00A82175"/>
    <w:rsid w:val="00A82A68"/>
    <w:rsid w:val="00A82D82"/>
    <w:rsid w:val="00A83D90"/>
    <w:rsid w:val="00A84EAA"/>
    <w:rsid w:val="00A85261"/>
    <w:rsid w:val="00A85D00"/>
    <w:rsid w:val="00A86386"/>
    <w:rsid w:val="00A87CDD"/>
    <w:rsid w:val="00A87E69"/>
    <w:rsid w:val="00A90371"/>
    <w:rsid w:val="00A92FCA"/>
    <w:rsid w:val="00A93C24"/>
    <w:rsid w:val="00A949BE"/>
    <w:rsid w:val="00A95628"/>
    <w:rsid w:val="00A95F38"/>
    <w:rsid w:val="00A96671"/>
    <w:rsid w:val="00A9679F"/>
    <w:rsid w:val="00A96EA9"/>
    <w:rsid w:val="00A9757A"/>
    <w:rsid w:val="00AA07E9"/>
    <w:rsid w:val="00AA2520"/>
    <w:rsid w:val="00AA495B"/>
    <w:rsid w:val="00AA5540"/>
    <w:rsid w:val="00AA5E19"/>
    <w:rsid w:val="00AA607A"/>
    <w:rsid w:val="00AA62E0"/>
    <w:rsid w:val="00AA77BA"/>
    <w:rsid w:val="00AA7B1F"/>
    <w:rsid w:val="00AB05D6"/>
    <w:rsid w:val="00AB0712"/>
    <w:rsid w:val="00AB11C0"/>
    <w:rsid w:val="00AB1A12"/>
    <w:rsid w:val="00AB2930"/>
    <w:rsid w:val="00AB2D3A"/>
    <w:rsid w:val="00AB4227"/>
    <w:rsid w:val="00AB4A34"/>
    <w:rsid w:val="00AB633A"/>
    <w:rsid w:val="00AC0F1A"/>
    <w:rsid w:val="00AC10C2"/>
    <w:rsid w:val="00AC1BCC"/>
    <w:rsid w:val="00AC224B"/>
    <w:rsid w:val="00AC288E"/>
    <w:rsid w:val="00AC28FF"/>
    <w:rsid w:val="00AC2BA8"/>
    <w:rsid w:val="00AC363E"/>
    <w:rsid w:val="00AC3A4C"/>
    <w:rsid w:val="00AC41F8"/>
    <w:rsid w:val="00AC4523"/>
    <w:rsid w:val="00AC5906"/>
    <w:rsid w:val="00AC63EA"/>
    <w:rsid w:val="00AC65C6"/>
    <w:rsid w:val="00AC6729"/>
    <w:rsid w:val="00AC70EC"/>
    <w:rsid w:val="00AD00F3"/>
    <w:rsid w:val="00AD0BD1"/>
    <w:rsid w:val="00AD1237"/>
    <w:rsid w:val="00AD1298"/>
    <w:rsid w:val="00AD3CEF"/>
    <w:rsid w:val="00AD3EF0"/>
    <w:rsid w:val="00AD4490"/>
    <w:rsid w:val="00AD48FE"/>
    <w:rsid w:val="00AD51EA"/>
    <w:rsid w:val="00AD5C4C"/>
    <w:rsid w:val="00AD69E0"/>
    <w:rsid w:val="00AD74F3"/>
    <w:rsid w:val="00AD7D8E"/>
    <w:rsid w:val="00AE006E"/>
    <w:rsid w:val="00AE492C"/>
    <w:rsid w:val="00AE628E"/>
    <w:rsid w:val="00AE7621"/>
    <w:rsid w:val="00AE7A38"/>
    <w:rsid w:val="00AF18C2"/>
    <w:rsid w:val="00AF39C6"/>
    <w:rsid w:val="00AF487C"/>
    <w:rsid w:val="00AF506C"/>
    <w:rsid w:val="00AF50A3"/>
    <w:rsid w:val="00AF549A"/>
    <w:rsid w:val="00AF55E1"/>
    <w:rsid w:val="00AF5EBC"/>
    <w:rsid w:val="00AF73FE"/>
    <w:rsid w:val="00B0009F"/>
    <w:rsid w:val="00B00418"/>
    <w:rsid w:val="00B008BA"/>
    <w:rsid w:val="00B01457"/>
    <w:rsid w:val="00B0149E"/>
    <w:rsid w:val="00B02C8B"/>
    <w:rsid w:val="00B02D60"/>
    <w:rsid w:val="00B02FEF"/>
    <w:rsid w:val="00B03021"/>
    <w:rsid w:val="00B05D36"/>
    <w:rsid w:val="00B0668A"/>
    <w:rsid w:val="00B069FE"/>
    <w:rsid w:val="00B10398"/>
    <w:rsid w:val="00B11655"/>
    <w:rsid w:val="00B11902"/>
    <w:rsid w:val="00B11B03"/>
    <w:rsid w:val="00B1267D"/>
    <w:rsid w:val="00B12A6A"/>
    <w:rsid w:val="00B12DE2"/>
    <w:rsid w:val="00B136C1"/>
    <w:rsid w:val="00B13F6E"/>
    <w:rsid w:val="00B14316"/>
    <w:rsid w:val="00B14DA8"/>
    <w:rsid w:val="00B178B6"/>
    <w:rsid w:val="00B1794C"/>
    <w:rsid w:val="00B202B6"/>
    <w:rsid w:val="00B23C1E"/>
    <w:rsid w:val="00B2450A"/>
    <w:rsid w:val="00B250CA"/>
    <w:rsid w:val="00B25374"/>
    <w:rsid w:val="00B25C04"/>
    <w:rsid w:val="00B2666B"/>
    <w:rsid w:val="00B26AFB"/>
    <w:rsid w:val="00B275BF"/>
    <w:rsid w:val="00B306D6"/>
    <w:rsid w:val="00B3095D"/>
    <w:rsid w:val="00B30AC6"/>
    <w:rsid w:val="00B30E65"/>
    <w:rsid w:val="00B31D73"/>
    <w:rsid w:val="00B32457"/>
    <w:rsid w:val="00B3303A"/>
    <w:rsid w:val="00B354D9"/>
    <w:rsid w:val="00B35F8C"/>
    <w:rsid w:val="00B3668C"/>
    <w:rsid w:val="00B37B42"/>
    <w:rsid w:val="00B37F82"/>
    <w:rsid w:val="00B41014"/>
    <w:rsid w:val="00B41880"/>
    <w:rsid w:val="00B419CD"/>
    <w:rsid w:val="00B42011"/>
    <w:rsid w:val="00B44166"/>
    <w:rsid w:val="00B44428"/>
    <w:rsid w:val="00B447F5"/>
    <w:rsid w:val="00B4499C"/>
    <w:rsid w:val="00B45D29"/>
    <w:rsid w:val="00B46B76"/>
    <w:rsid w:val="00B508A4"/>
    <w:rsid w:val="00B52386"/>
    <w:rsid w:val="00B52717"/>
    <w:rsid w:val="00B5362D"/>
    <w:rsid w:val="00B5486C"/>
    <w:rsid w:val="00B54871"/>
    <w:rsid w:val="00B56A2B"/>
    <w:rsid w:val="00B56A47"/>
    <w:rsid w:val="00B57764"/>
    <w:rsid w:val="00B579BE"/>
    <w:rsid w:val="00B57A33"/>
    <w:rsid w:val="00B61503"/>
    <w:rsid w:val="00B61CFB"/>
    <w:rsid w:val="00B61D47"/>
    <w:rsid w:val="00B62F0B"/>
    <w:rsid w:val="00B63975"/>
    <w:rsid w:val="00B64057"/>
    <w:rsid w:val="00B64A96"/>
    <w:rsid w:val="00B64C78"/>
    <w:rsid w:val="00B64FE1"/>
    <w:rsid w:val="00B66087"/>
    <w:rsid w:val="00B66CB3"/>
    <w:rsid w:val="00B66F90"/>
    <w:rsid w:val="00B70D8A"/>
    <w:rsid w:val="00B7217C"/>
    <w:rsid w:val="00B73273"/>
    <w:rsid w:val="00B7471B"/>
    <w:rsid w:val="00B750D7"/>
    <w:rsid w:val="00B750EC"/>
    <w:rsid w:val="00B752AB"/>
    <w:rsid w:val="00B75D48"/>
    <w:rsid w:val="00B764EB"/>
    <w:rsid w:val="00B76E69"/>
    <w:rsid w:val="00B77C0E"/>
    <w:rsid w:val="00B80317"/>
    <w:rsid w:val="00B806BA"/>
    <w:rsid w:val="00B81D7F"/>
    <w:rsid w:val="00B822D4"/>
    <w:rsid w:val="00B83980"/>
    <w:rsid w:val="00B83AA3"/>
    <w:rsid w:val="00B83FC9"/>
    <w:rsid w:val="00B8422A"/>
    <w:rsid w:val="00B84591"/>
    <w:rsid w:val="00B84BF2"/>
    <w:rsid w:val="00B857F4"/>
    <w:rsid w:val="00B860AE"/>
    <w:rsid w:val="00B86400"/>
    <w:rsid w:val="00B871B1"/>
    <w:rsid w:val="00B9067C"/>
    <w:rsid w:val="00B9088E"/>
    <w:rsid w:val="00B92366"/>
    <w:rsid w:val="00B94468"/>
    <w:rsid w:val="00B9609C"/>
    <w:rsid w:val="00B964C7"/>
    <w:rsid w:val="00B96600"/>
    <w:rsid w:val="00B9692A"/>
    <w:rsid w:val="00B96D10"/>
    <w:rsid w:val="00B972B6"/>
    <w:rsid w:val="00BA0737"/>
    <w:rsid w:val="00BA0924"/>
    <w:rsid w:val="00BA0AC0"/>
    <w:rsid w:val="00BA0EA9"/>
    <w:rsid w:val="00BA137F"/>
    <w:rsid w:val="00BA16D6"/>
    <w:rsid w:val="00BA19FE"/>
    <w:rsid w:val="00BA1D98"/>
    <w:rsid w:val="00BA2662"/>
    <w:rsid w:val="00BA2BBA"/>
    <w:rsid w:val="00BA3172"/>
    <w:rsid w:val="00BA33EE"/>
    <w:rsid w:val="00BA3C89"/>
    <w:rsid w:val="00BA44DC"/>
    <w:rsid w:val="00BA45E6"/>
    <w:rsid w:val="00BA48E5"/>
    <w:rsid w:val="00BA57DE"/>
    <w:rsid w:val="00BA647E"/>
    <w:rsid w:val="00BB0DE2"/>
    <w:rsid w:val="00BB17F7"/>
    <w:rsid w:val="00BB18BD"/>
    <w:rsid w:val="00BB3306"/>
    <w:rsid w:val="00BB3C40"/>
    <w:rsid w:val="00BB425D"/>
    <w:rsid w:val="00BB5EB9"/>
    <w:rsid w:val="00BB5EFD"/>
    <w:rsid w:val="00BC0846"/>
    <w:rsid w:val="00BC1199"/>
    <w:rsid w:val="00BC11A2"/>
    <w:rsid w:val="00BC2133"/>
    <w:rsid w:val="00BC2559"/>
    <w:rsid w:val="00BC46C8"/>
    <w:rsid w:val="00BC570F"/>
    <w:rsid w:val="00BC6842"/>
    <w:rsid w:val="00BC7CB2"/>
    <w:rsid w:val="00BC7DA1"/>
    <w:rsid w:val="00BD0FB4"/>
    <w:rsid w:val="00BD1082"/>
    <w:rsid w:val="00BD1DB5"/>
    <w:rsid w:val="00BD2D07"/>
    <w:rsid w:val="00BD5449"/>
    <w:rsid w:val="00BD5680"/>
    <w:rsid w:val="00BD704E"/>
    <w:rsid w:val="00BD7F7F"/>
    <w:rsid w:val="00BE0031"/>
    <w:rsid w:val="00BE108C"/>
    <w:rsid w:val="00BE147A"/>
    <w:rsid w:val="00BE2E12"/>
    <w:rsid w:val="00BE3DFA"/>
    <w:rsid w:val="00BE4205"/>
    <w:rsid w:val="00BE4E78"/>
    <w:rsid w:val="00BE518A"/>
    <w:rsid w:val="00BE5531"/>
    <w:rsid w:val="00BE698A"/>
    <w:rsid w:val="00BE6DA9"/>
    <w:rsid w:val="00BE6F1D"/>
    <w:rsid w:val="00BF0397"/>
    <w:rsid w:val="00BF071B"/>
    <w:rsid w:val="00BF0891"/>
    <w:rsid w:val="00BF17DD"/>
    <w:rsid w:val="00BF1C1E"/>
    <w:rsid w:val="00BF34BB"/>
    <w:rsid w:val="00BF356B"/>
    <w:rsid w:val="00BF6520"/>
    <w:rsid w:val="00BF78BC"/>
    <w:rsid w:val="00C010CC"/>
    <w:rsid w:val="00C01EEB"/>
    <w:rsid w:val="00C02E26"/>
    <w:rsid w:val="00C036D5"/>
    <w:rsid w:val="00C03F6D"/>
    <w:rsid w:val="00C05AC9"/>
    <w:rsid w:val="00C06FD0"/>
    <w:rsid w:val="00C0744F"/>
    <w:rsid w:val="00C0748E"/>
    <w:rsid w:val="00C075AF"/>
    <w:rsid w:val="00C07B5C"/>
    <w:rsid w:val="00C10409"/>
    <w:rsid w:val="00C10CCB"/>
    <w:rsid w:val="00C10F02"/>
    <w:rsid w:val="00C126C9"/>
    <w:rsid w:val="00C13D71"/>
    <w:rsid w:val="00C14955"/>
    <w:rsid w:val="00C14BE8"/>
    <w:rsid w:val="00C1678F"/>
    <w:rsid w:val="00C16F73"/>
    <w:rsid w:val="00C173D2"/>
    <w:rsid w:val="00C2006D"/>
    <w:rsid w:val="00C22A43"/>
    <w:rsid w:val="00C23ADB"/>
    <w:rsid w:val="00C23D64"/>
    <w:rsid w:val="00C241CF"/>
    <w:rsid w:val="00C247F6"/>
    <w:rsid w:val="00C27D41"/>
    <w:rsid w:val="00C30AFA"/>
    <w:rsid w:val="00C32035"/>
    <w:rsid w:val="00C32201"/>
    <w:rsid w:val="00C3283F"/>
    <w:rsid w:val="00C346C4"/>
    <w:rsid w:val="00C353B7"/>
    <w:rsid w:val="00C37631"/>
    <w:rsid w:val="00C379C5"/>
    <w:rsid w:val="00C37A04"/>
    <w:rsid w:val="00C406E7"/>
    <w:rsid w:val="00C407AC"/>
    <w:rsid w:val="00C40B26"/>
    <w:rsid w:val="00C41DCB"/>
    <w:rsid w:val="00C4259B"/>
    <w:rsid w:val="00C425A6"/>
    <w:rsid w:val="00C428CB"/>
    <w:rsid w:val="00C430A6"/>
    <w:rsid w:val="00C43262"/>
    <w:rsid w:val="00C43EB5"/>
    <w:rsid w:val="00C4415F"/>
    <w:rsid w:val="00C445FC"/>
    <w:rsid w:val="00C44E22"/>
    <w:rsid w:val="00C4566D"/>
    <w:rsid w:val="00C45F47"/>
    <w:rsid w:val="00C46DB9"/>
    <w:rsid w:val="00C47BFF"/>
    <w:rsid w:val="00C47F0B"/>
    <w:rsid w:val="00C515F9"/>
    <w:rsid w:val="00C51D7F"/>
    <w:rsid w:val="00C526A2"/>
    <w:rsid w:val="00C5272A"/>
    <w:rsid w:val="00C52D08"/>
    <w:rsid w:val="00C53722"/>
    <w:rsid w:val="00C537D6"/>
    <w:rsid w:val="00C53CBF"/>
    <w:rsid w:val="00C53D23"/>
    <w:rsid w:val="00C5459C"/>
    <w:rsid w:val="00C54D1D"/>
    <w:rsid w:val="00C55570"/>
    <w:rsid w:val="00C55721"/>
    <w:rsid w:val="00C5651C"/>
    <w:rsid w:val="00C56740"/>
    <w:rsid w:val="00C60453"/>
    <w:rsid w:val="00C61F4A"/>
    <w:rsid w:val="00C61FA1"/>
    <w:rsid w:val="00C6225F"/>
    <w:rsid w:val="00C638E2"/>
    <w:rsid w:val="00C64D07"/>
    <w:rsid w:val="00C65175"/>
    <w:rsid w:val="00C677DB"/>
    <w:rsid w:val="00C67890"/>
    <w:rsid w:val="00C707FE"/>
    <w:rsid w:val="00C71061"/>
    <w:rsid w:val="00C711E2"/>
    <w:rsid w:val="00C71D68"/>
    <w:rsid w:val="00C7224E"/>
    <w:rsid w:val="00C729FF"/>
    <w:rsid w:val="00C73661"/>
    <w:rsid w:val="00C73A4E"/>
    <w:rsid w:val="00C73B8E"/>
    <w:rsid w:val="00C740B6"/>
    <w:rsid w:val="00C74237"/>
    <w:rsid w:val="00C74638"/>
    <w:rsid w:val="00C75659"/>
    <w:rsid w:val="00C76124"/>
    <w:rsid w:val="00C772CA"/>
    <w:rsid w:val="00C77A97"/>
    <w:rsid w:val="00C80B00"/>
    <w:rsid w:val="00C80EEE"/>
    <w:rsid w:val="00C80F42"/>
    <w:rsid w:val="00C81E1C"/>
    <w:rsid w:val="00C82801"/>
    <w:rsid w:val="00C8305C"/>
    <w:rsid w:val="00C8419C"/>
    <w:rsid w:val="00C84F65"/>
    <w:rsid w:val="00C85153"/>
    <w:rsid w:val="00C85967"/>
    <w:rsid w:val="00C86A3F"/>
    <w:rsid w:val="00C9003A"/>
    <w:rsid w:val="00C90484"/>
    <w:rsid w:val="00C91FB6"/>
    <w:rsid w:val="00C92230"/>
    <w:rsid w:val="00C924D9"/>
    <w:rsid w:val="00C929E2"/>
    <w:rsid w:val="00C92EF2"/>
    <w:rsid w:val="00C92F99"/>
    <w:rsid w:val="00C93F69"/>
    <w:rsid w:val="00C960BC"/>
    <w:rsid w:val="00C96AA9"/>
    <w:rsid w:val="00C9731D"/>
    <w:rsid w:val="00C9749B"/>
    <w:rsid w:val="00C97EA5"/>
    <w:rsid w:val="00CA05EF"/>
    <w:rsid w:val="00CA0A62"/>
    <w:rsid w:val="00CA0BFB"/>
    <w:rsid w:val="00CA1852"/>
    <w:rsid w:val="00CA3579"/>
    <w:rsid w:val="00CA392E"/>
    <w:rsid w:val="00CA4DCB"/>
    <w:rsid w:val="00CA5EF2"/>
    <w:rsid w:val="00CA6010"/>
    <w:rsid w:val="00CA6EE0"/>
    <w:rsid w:val="00CA7191"/>
    <w:rsid w:val="00CB006F"/>
    <w:rsid w:val="00CB0C41"/>
    <w:rsid w:val="00CB1C54"/>
    <w:rsid w:val="00CB2029"/>
    <w:rsid w:val="00CB2108"/>
    <w:rsid w:val="00CB2D0D"/>
    <w:rsid w:val="00CB3770"/>
    <w:rsid w:val="00CB3C6D"/>
    <w:rsid w:val="00CB3FCB"/>
    <w:rsid w:val="00CB6E06"/>
    <w:rsid w:val="00CC059F"/>
    <w:rsid w:val="00CC26CD"/>
    <w:rsid w:val="00CC2C2F"/>
    <w:rsid w:val="00CC444B"/>
    <w:rsid w:val="00CC461D"/>
    <w:rsid w:val="00CC485A"/>
    <w:rsid w:val="00CC5E97"/>
    <w:rsid w:val="00CC6A78"/>
    <w:rsid w:val="00CC6A8D"/>
    <w:rsid w:val="00CC703A"/>
    <w:rsid w:val="00CC777F"/>
    <w:rsid w:val="00CC79C3"/>
    <w:rsid w:val="00CC7C83"/>
    <w:rsid w:val="00CC7DFF"/>
    <w:rsid w:val="00CD065A"/>
    <w:rsid w:val="00CD0744"/>
    <w:rsid w:val="00CD09CC"/>
    <w:rsid w:val="00CD0B27"/>
    <w:rsid w:val="00CD1419"/>
    <w:rsid w:val="00CD2CB0"/>
    <w:rsid w:val="00CD60CE"/>
    <w:rsid w:val="00CD670E"/>
    <w:rsid w:val="00CD7008"/>
    <w:rsid w:val="00CE093F"/>
    <w:rsid w:val="00CE122B"/>
    <w:rsid w:val="00CE1B2A"/>
    <w:rsid w:val="00CE2060"/>
    <w:rsid w:val="00CE2E3D"/>
    <w:rsid w:val="00CE37C7"/>
    <w:rsid w:val="00CE3B45"/>
    <w:rsid w:val="00CE42D4"/>
    <w:rsid w:val="00CE7701"/>
    <w:rsid w:val="00CE771F"/>
    <w:rsid w:val="00CF072B"/>
    <w:rsid w:val="00CF0805"/>
    <w:rsid w:val="00CF0836"/>
    <w:rsid w:val="00CF108B"/>
    <w:rsid w:val="00CF163D"/>
    <w:rsid w:val="00CF2CF3"/>
    <w:rsid w:val="00CF2E5D"/>
    <w:rsid w:val="00CF357D"/>
    <w:rsid w:val="00CF435C"/>
    <w:rsid w:val="00CF4FD7"/>
    <w:rsid w:val="00CF53F0"/>
    <w:rsid w:val="00CF641E"/>
    <w:rsid w:val="00D00985"/>
    <w:rsid w:val="00D00E34"/>
    <w:rsid w:val="00D01727"/>
    <w:rsid w:val="00D023D9"/>
    <w:rsid w:val="00D024A1"/>
    <w:rsid w:val="00D029A6"/>
    <w:rsid w:val="00D02F90"/>
    <w:rsid w:val="00D0316B"/>
    <w:rsid w:val="00D046A5"/>
    <w:rsid w:val="00D04C7E"/>
    <w:rsid w:val="00D05200"/>
    <w:rsid w:val="00D05D23"/>
    <w:rsid w:val="00D060FF"/>
    <w:rsid w:val="00D0629A"/>
    <w:rsid w:val="00D06846"/>
    <w:rsid w:val="00D0764E"/>
    <w:rsid w:val="00D10A79"/>
    <w:rsid w:val="00D11347"/>
    <w:rsid w:val="00D126BB"/>
    <w:rsid w:val="00D13491"/>
    <w:rsid w:val="00D142A3"/>
    <w:rsid w:val="00D14F22"/>
    <w:rsid w:val="00D1567B"/>
    <w:rsid w:val="00D17491"/>
    <w:rsid w:val="00D17FC8"/>
    <w:rsid w:val="00D2190D"/>
    <w:rsid w:val="00D22051"/>
    <w:rsid w:val="00D22385"/>
    <w:rsid w:val="00D22981"/>
    <w:rsid w:val="00D23361"/>
    <w:rsid w:val="00D23E6A"/>
    <w:rsid w:val="00D242DE"/>
    <w:rsid w:val="00D243A2"/>
    <w:rsid w:val="00D2448F"/>
    <w:rsid w:val="00D24F97"/>
    <w:rsid w:val="00D25E4D"/>
    <w:rsid w:val="00D26756"/>
    <w:rsid w:val="00D26D32"/>
    <w:rsid w:val="00D30EF9"/>
    <w:rsid w:val="00D31288"/>
    <w:rsid w:val="00D3244F"/>
    <w:rsid w:val="00D329F5"/>
    <w:rsid w:val="00D33134"/>
    <w:rsid w:val="00D33147"/>
    <w:rsid w:val="00D33285"/>
    <w:rsid w:val="00D3379A"/>
    <w:rsid w:val="00D355B0"/>
    <w:rsid w:val="00D37AB7"/>
    <w:rsid w:val="00D405F2"/>
    <w:rsid w:val="00D40D5C"/>
    <w:rsid w:val="00D42219"/>
    <w:rsid w:val="00D427BD"/>
    <w:rsid w:val="00D42ABE"/>
    <w:rsid w:val="00D42CD7"/>
    <w:rsid w:val="00D42DA9"/>
    <w:rsid w:val="00D43631"/>
    <w:rsid w:val="00D449A6"/>
    <w:rsid w:val="00D47F67"/>
    <w:rsid w:val="00D50179"/>
    <w:rsid w:val="00D504C6"/>
    <w:rsid w:val="00D5219E"/>
    <w:rsid w:val="00D52434"/>
    <w:rsid w:val="00D5322D"/>
    <w:rsid w:val="00D537E0"/>
    <w:rsid w:val="00D540D6"/>
    <w:rsid w:val="00D55506"/>
    <w:rsid w:val="00D563D9"/>
    <w:rsid w:val="00D5746B"/>
    <w:rsid w:val="00D605F2"/>
    <w:rsid w:val="00D607B3"/>
    <w:rsid w:val="00D623BE"/>
    <w:rsid w:val="00D63FF8"/>
    <w:rsid w:val="00D65117"/>
    <w:rsid w:val="00D66D79"/>
    <w:rsid w:val="00D70103"/>
    <w:rsid w:val="00D708EC"/>
    <w:rsid w:val="00D70933"/>
    <w:rsid w:val="00D7134C"/>
    <w:rsid w:val="00D71715"/>
    <w:rsid w:val="00D71A54"/>
    <w:rsid w:val="00D71E3C"/>
    <w:rsid w:val="00D7450A"/>
    <w:rsid w:val="00D746BC"/>
    <w:rsid w:val="00D74AF3"/>
    <w:rsid w:val="00D75354"/>
    <w:rsid w:val="00D75876"/>
    <w:rsid w:val="00D7753A"/>
    <w:rsid w:val="00D779B6"/>
    <w:rsid w:val="00D81FAE"/>
    <w:rsid w:val="00D82BB0"/>
    <w:rsid w:val="00D83DA3"/>
    <w:rsid w:val="00D846C0"/>
    <w:rsid w:val="00D8557F"/>
    <w:rsid w:val="00D9156F"/>
    <w:rsid w:val="00D9339A"/>
    <w:rsid w:val="00D93A00"/>
    <w:rsid w:val="00D93C7F"/>
    <w:rsid w:val="00D93FBE"/>
    <w:rsid w:val="00D94BB3"/>
    <w:rsid w:val="00D956C8"/>
    <w:rsid w:val="00D95F2A"/>
    <w:rsid w:val="00D97788"/>
    <w:rsid w:val="00DA0529"/>
    <w:rsid w:val="00DA0CDB"/>
    <w:rsid w:val="00DA21E3"/>
    <w:rsid w:val="00DA2482"/>
    <w:rsid w:val="00DA2BAF"/>
    <w:rsid w:val="00DA3643"/>
    <w:rsid w:val="00DA4B13"/>
    <w:rsid w:val="00DA54C8"/>
    <w:rsid w:val="00DA5584"/>
    <w:rsid w:val="00DA5A4B"/>
    <w:rsid w:val="00DA5B24"/>
    <w:rsid w:val="00DA5BAF"/>
    <w:rsid w:val="00DA68A5"/>
    <w:rsid w:val="00DA6DC3"/>
    <w:rsid w:val="00DA7056"/>
    <w:rsid w:val="00DA7561"/>
    <w:rsid w:val="00DA77BA"/>
    <w:rsid w:val="00DB0235"/>
    <w:rsid w:val="00DB02D8"/>
    <w:rsid w:val="00DB0CDC"/>
    <w:rsid w:val="00DB1862"/>
    <w:rsid w:val="00DB2035"/>
    <w:rsid w:val="00DB2184"/>
    <w:rsid w:val="00DB26AF"/>
    <w:rsid w:val="00DB298E"/>
    <w:rsid w:val="00DB368C"/>
    <w:rsid w:val="00DB4C72"/>
    <w:rsid w:val="00DB4D1E"/>
    <w:rsid w:val="00DB5227"/>
    <w:rsid w:val="00DB529F"/>
    <w:rsid w:val="00DB568F"/>
    <w:rsid w:val="00DB6CBD"/>
    <w:rsid w:val="00DB7933"/>
    <w:rsid w:val="00DB7DAC"/>
    <w:rsid w:val="00DC072A"/>
    <w:rsid w:val="00DC0822"/>
    <w:rsid w:val="00DC0840"/>
    <w:rsid w:val="00DC2BCB"/>
    <w:rsid w:val="00DC2EC3"/>
    <w:rsid w:val="00DC38A3"/>
    <w:rsid w:val="00DC434B"/>
    <w:rsid w:val="00DC45B7"/>
    <w:rsid w:val="00DC5F64"/>
    <w:rsid w:val="00DC6230"/>
    <w:rsid w:val="00DC62D4"/>
    <w:rsid w:val="00DC6505"/>
    <w:rsid w:val="00DC6B38"/>
    <w:rsid w:val="00DC78BE"/>
    <w:rsid w:val="00DC7AC8"/>
    <w:rsid w:val="00DC7B38"/>
    <w:rsid w:val="00DC7FCA"/>
    <w:rsid w:val="00DD1395"/>
    <w:rsid w:val="00DD18DB"/>
    <w:rsid w:val="00DD1A60"/>
    <w:rsid w:val="00DD3166"/>
    <w:rsid w:val="00DD3B3E"/>
    <w:rsid w:val="00DD41CE"/>
    <w:rsid w:val="00DD431F"/>
    <w:rsid w:val="00DD5B06"/>
    <w:rsid w:val="00DD6237"/>
    <w:rsid w:val="00DD649F"/>
    <w:rsid w:val="00DD6B69"/>
    <w:rsid w:val="00DD7CAD"/>
    <w:rsid w:val="00DE0B15"/>
    <w:rsid w:val="00DE0B7D"/>
    <w:rsid w:val="00DE0EF0"/>
    <w:rsid w:val="00DE1118"/>
    <w:rsid w:val="00DE127E"/>
    <w:rsid w:val="00DE1A83"/>
    <w:rsid w:val="00DE2979"/>
    <w:rsid w:val="00DE4A0A"/>
    <w:rsid w:val="00DE5AB8"/>
    <w:rsid w:val="00DE65A8"/>
    <w:rsid w:val="00DE7915"/>
    <w:rsid w:val="00DE7A06"/>
    <w:rsid w:val="00DF00B1"/>
    <w:rsid w:val="00DF078A"/>
    <w:rsid w:val="00DF0FD5"/>
    <w:rsid w:val="00DF1152"/>
    <w:rsid w:val="00DF23CB"/>
    <w:rsid w:val="00DF26D7"/>
    <w:rsid w:val="00DF5DA4"/>
    <w:rsid w:val="00E00B17"/>
    <w:rsid w:val="00E00EAF"/>
    <w:rsid w:val="00E01093"/>
    <w:rsid w:val="00E010CA"/>
    <w:rsid w:val="00E012F0"/>
    <w:rsid w:val="00E016C7"/>
    <w:rsid w:val="00E01965"/>
    <w:rsid w:val="00E03013"/>
    <w:rsid w:val="00E032B7"/>
    <w:rsid w:val="00E0423D"/>
    <w:rsid w:val="00E04941"/>
    <w:rsid w:val="00E0643B"/>
    <w:rsid w:val="00E06740"/>
    <w:rsid w:val="00E06B1E"/>
    <w:rsid w:val="00E070B2"/>
    <w:rsid w:val="00E079F4"/>
    <w:rsid w:val="00E07D7C"/>
    <w:rsid w:val="00E07E86"/>
    <w:rsid w:val="00E10DC6"/>
    <w:rsid w:val="00E10E89"/>
    <w:rsid w:val="00E114E3"/>
    <w:rsid w:val="00E12317"/>
    <w:rsid w:val="00E13F5A"/>
    <w:rsid w:val="00E146D6"/>
    <w:rsid w:val="00E14E9D"/>
    <w:rsid w:val="00E15A02"/>
    <w:rsid w:val="00E15BC8"/>
    <w:rsid w:val="00E16C5D"/>
    <w:rsid w:val="00E215A0"/>
    <w:rsid w:val="00E21950"/>
    <w:rsid w:val="00E2209C"/>
    <w:rsid w:val="00E229EB"/>
    <w:rsid w:val="00E22B94"/>
    <w:rsid w:val="00E233D6"/>
    <w:rsid w:val="00E2382B"/>
    <w:rsid w:val="00E23FCD"/>
    <w:rsid w:val="00E242B5"/>
    <w:rsid w:val="00E2493B"/>
    <w:rsid w:val="00E25471"/>
    <w:rsid w:val="00E25904"/>
    <w:rsid w:val="00E259C1"/>
    <w:rsid w:val="00E264D7"/>
    <w:rsid w:val="00E26634"/>
    <w:rsid w:val="00E2773B"/>
    <w:rsid w:val="00E27C17"/>
    <w:rsid w:val="00E27F77"/>
    <w:rsid w:val="00E3025C"/>
    <w:rsid w:val="00E303EC"/>
    <w:rsid w:val="00E31114"/>
    <w:rsid w:val="00E32CB1"/>
    <w:rsid w:val="00E3329C"/>
    <w:rsid w:val="00E33990"/>
    <w:rsid w:val="00E33F92"/>
    <w:rsid w:val="00E341A9"/>
    <w:rsid w:val="00E34764"/>
    <w:rsid w:val="00E34EA0"/>
    <w:rsid w:val="00E35AAA"/>
    <w:rsid w:val="00E36952"/>
    <w:rsid w:val="00E37006"/>
    <w:rsid w:val="00E371B5"/>
    <w:rsid w:val="00E37214"/>
    <w:rsid w:val="00E37D9C"/>
    <w:rsid w:val="00E42BE1"/>
    <w:rsid w:val="00E42D45"/>
    <w:rsid w:val="00E452B9"/>
    <w:rsid w:val="00E45400"/>
    <w:rsid w:val="00E45BA4"/>
    <w:rsid w:val="00E47114"/>
    <w:rsid w:val="00E473AD"/>
    <w:rsid w:val="00E47C55"/>
    <w:rsid w:val="00E51A20"/>
    <w:rsid w:val="00E52F8D"/>
    <w:rsid w:val="00E53514"/>
    <w:rsid w:val="00E53AD1"/>
    <w:rsid w:val="00E53FD0"/>
    <w:rsid w:val="00E54C13"/>
    <w:rsid w:val="00E551F1"/>
    <w:rsid w:val="00E55783"/>
    <w:rsid w:val="00E5698D"/>
    <w:rsid w:val="00E5732A"/>
    <w:rsid w:val="00E574B7"/>
    <w:rsid w:val="00E57D28"/>
    <w:rsid w:val="00E60130"/>
    <w:rsid w:val="00E6054C"/>
    <w:rsid w:val="00E60F4F"/>
    <w:rsid w:val="00E612AB"/>
    <w:rsid w:val="00E61E63"/>
    <w:rsid w:val="00E61EBF"/>
    <w:rsid w:val="00E625A8"/>
    <w:rsid w:val="00E62B6A"/>
    <w:rsid w:val="00E648A2"/>
    <w:rsid w:val="00E6628D"/>
    <w:rsid w:val="00E667A7"/>
    <w:rsid w:val="00E67DE2"/>
    <w:rsid w:val="00E70621"/>
    <w:rsid w:val="00E70EF3"/>
    <w:rsid w:val="00E70FD7"/>
    <w:rsid w:val="00E716EF"/>
    <w:rsid w:val="00E72411"/>
    <w:rsid w:val="00E72D19"/>
    <w:rsid w:val="00E7356B"/>
    <w:rsid w:val="00E738A4"/>
    <w:rsid w:val="00E73A0F"/>
    <w:rsid w:val="00E73D1F"/>
    <w:rsid w:val="00E750AB"/>
    <w:rsid w:val="00E75406"/>
    <w:rsid w:val="00E75DC6"/>
    <w:rsid w:val="00E7649E"/>
    <w:rsid w:val="00E76AE0"/>
    <w:rsid w:val="00E76BBF"/>
    <w:rsid w:val="00E774E7"/>
    <w:rsid w:val="00E77AC5"/>
    <w:rsid w:val="00E8024E"/>
    <w:rsid w:val="00E8050C"/>
    <w:rsid w:val="00E80A75"/>
    <w:rsid w:val="00E81926"/>
    <w:rsid w:val="00E827F3"/>
    <w:rsid w:val="00E83069"/>
    <w:rsid w:val="00E8593D"/>
    <w:rsid w:val="00E85A53"/>
    <w:rsid w:val="00E873CB"/>
    <w:rsid w:val="00E87462"/>
    <w:rsid w:val="00E875FF"/>
    <w:rsid w:val="00E8772F"/>
    <w:rsid w:val="00E90F8D"/>
    <w:rsid w:val="00E90FCA"/>
    <w:rsid w:val="00E9302F"/>
    <w:rsid w:val="00E9480F"/>
    <w:rsid w:val="00E960FC"/>
    <w:rsid w:val="00E97C62"/>
    <w:rsid w:val="00E97D40"/>
    <w:rsid w:val="00EA0FC3"/>
    <w:rsid w:val="00EA1489"/>
    <w:rsid w:val="00EA179C"/>
    <w:rsid w:val="00EA242D"/>
    <w:rsid w:val="00EA2AD0"/>
    <w:rsid w:val="00EA2AFE"/>
    <w:rsid w:val="00EA4087"/>
    <w:rsid w:val="00EA579D"/>
    <w:rsid w:val="00EA58AD"/>
    <w:rsid w:val="00EA64E4"/>
    <w:rsid w:val="00EA7DE2"/>
    <w:rsid w:val="00EB043F"/>
    <w:rsid w:val="00EB067A"/>
    <w:rsid w:val="00EB24AF"/>
    <w:rsid w:val="00EB3A7A"/>
    <w:rsid w:val="00EB52BE"/>
    <w:rsid w:val="00EB540E"/>
    <w:rsid w:val="00EC032A"/>
    <w:rsid w:val="00EC0C14"/>
    <w:rsid w:val="00EC1B72"/>
    <w:rsid w:val="00EC1F0C"/>
    <w:rsid w:val="00EC2C6C"/>
    <w:rsid w:val="00EC3FFD"/>
    <w:rsid w:val="00EC7497"/>
    <w:rsid w:val="00ED02D9"/>
    <w:rsid w:val="00ED167B"/>
    <w:rsid w:val="00ED17FC"/>
    <w:rsid w:val="00ED1F52"/>
    <w:rsid w:val="00ED272E"/>
    <w:rsid w:val="00ED3442"/>
    <w:rsid w:val="00ED3D72"/>
    <w:rsid w:val="00ED5276"/>
    <w:rsid w:val="00ED5764"/>
    <w:rsid w:val="00ED5F2A"/>
    <w:rsid w:val="00ED659A"/>
    <w:rsid w:val="00ED733E"/>
    <w:rsid w:val="00ED7A46"/>
    <w:rsid w:val="00EE1136"/>
    <w:rsid w:val="00EE3A89"/>
    <w:rsid w:val="00EE3C8F"/>
    <w:rsid w:val="00EE49DC"/>
    <w:rsid w:val="00EE4B22"/>
    <w:rsid w:val="00EE6A79"/>
    <w:rsid w:val="00EF089F"/>
    <w:rsid w:val="00EF1240"/>
    <w:rsid w:val="00EF191D"/>
    <w:rsid w:val="00EF1D6D"/>
    <w:rsid w:val="00EF1EAD"/>
    <w:rsid w:val="00EF34E2"/>
    <w:rsid w:val="00EF356D"/>
    <w:rsid w:val="00EF4012"/>
    <w:rsid w:val="00EF43BB"/>
    <w:rsid w:val="00EF5228"/>
    <w:rsid w:val="00EF6878"/>
    <w:rsid w:val="00F01D95"/>
    <w:rsid w:val="00F02140"/>
    <w:rsid w:val="00F02AEE"/>
    <w:rsid w:val="00F0397C"/>
    <w:rsid w:val="00F04670"/>
    <w:rsid w:val="00F04A0C"/>
    <w:rsid w:val="00F04C4D"/>
    <w:rsid w:val="00F05412"/>
    <w:rsid w:val="00F10997"/>
    <w:rsid w:val="00F10C26"/>
    <w:rsid w:val="00F132C9"/>
    <w:rsid w:val="00F147E4"/>
    <w:rsid w:val="00F15AB4"/>
    <w:rsid w:val="00F168D3"/>
    <w:rsid w:val="00F20C45"/>
    <w:rsid w:val="00F20F93"/>
    <w:rsid w:val="00F2115E"/>
    <w:rsid w:val="00F21599"/>
    <w:rsid w:val="00F21BD8"/>
    <w:rsid w:val="00F23C65"/>
    <w:rsid w:val="00F250B5"/>
    <w:rsid w:val="00F252F4"/>
    <w:rsid w:val="00F25B76"/>
    <w:rsid w:val="00F25C98"/>
    <w:rsid w:val="00F2715E"/>
    <w:rsid w:val="00F27B91"/>
    <w:rsid w:val="00F30656"/>
    <w:rsid w:val="00F3144A"/>
    <w:rsid w:val="00F317BB"/>
    <w:rsid w:val="00F36858"/>
    <w:rsid w:val="00F376F8"/>
    <w:rsid w:val="00F37D39"/>
    <w:rsid w:val="00F40038"/>
    <w:rsid w:val="00F40162"/>
    <w:rsid w:val="00F4170B"/>
    <w:rsid w:val="00F41EF7"/>
    <w:rsid w:val="00F428B9"/>
    <w:rsid w:val="00F42969"/>
    <w:rsid w:val="00F42E92"/>
    <w:rsid w:val="00F43122"/>
    <w:rsid w:val="00F437B9"/>
    <w:rsid w:val="00F438E3"/>
    <w:rsid w:val="00F45093"/>
    <w:rsid w:val="00F45123"/>
    <w:rsid w:val="00F45A17"/>
    <w:rsid w:val="00F45C97"/>
    <w:rsid w:val="00F45FD9"/>
    <w:rsid w:val="00F468CB"/>
    <w:rsid w:val="00F46DE4"/>
    <w:rsid w:val="00F4706E"/>
    <w:rsid w:val="00F478FD"/>
    <w:rsid w:val="00F47E25"/>
    <w:rsid w:val="00F52B36"/>
    <w:rsid w:val="00F53AEA"/>
    <w:rsid w:val="00F53C58"/>
    <w:rsid w:val="00F53D50"/>
    <w:rsid w:val="00F551D5"/>
    <w:rsid w:val="00F5532F"/>
    <w:rsid w:val="00F555D0"/>
    <w:rsid w:val="00F5628F"/>
    <w:rsid w:val="00F57101"/>
    <w:rsid w:val="00F57398"/>
    <w:rsid w:val="00F5774E"/>
    <w:rsid w:val="00F57FA1"/>
    <w:rsid w:val="00F60C0C"/>
    <w:rsid w:val="00F61C06"/>
    <w:rsid w:val="00F62376"/>
    <w:rsid w:val="00F634B2"/>
    <w:rsid w:val="00F63773"/>
    <w:rsid w:val="00F653E3"/>
    <w:rsid w:val="00F66153"/>
    <w:rsid w:val="00F67085"/>
    <w:rsid w:val="00F67A90"/>
    <w:rsid w:val="00F7045D"/>
    <w:rsid w:val="00F70FD1"/>
    <w:rsid w:val="00F71CB8"/>
    <w:rsid w:val="00F71FBD"/>
    <w:rsid w:val="00F721F8"/>
    <w:rsid w:val="00F734DF"/>
    <w:rsid w:val="00F7490E"/>
    <w:rsid w:val="00F749A1"/>
    <w:rsid w:val="00F749A5"/>
    <w:rsid w:val="00F74CA0"/>
    <w:rsid w:val="00F75AF7"/>
    <w:rsid w:val="00F76841"/>
    <w:rsid w:val="00F7688D"/>
    <w:rsid w:val="00F776FF"/>
    <w:rsid w:val="00F77CD5"/>
    <w:rsid w:val="00F8024D"/>
    <w:rsid w:val="00F81594"/>
    <w:rsid w:val="00F82E1A"/>
    <w:rsid w:val="00F8434B"/>
    <w:rsid w:val="00F84554"/>
    <w:rsid w:val="00F84AAF"/>
    <w:rsid w:val="00F8518B"/>
    <w:rsid w:val="00F85543"/>
    <w:rsid w:val="00F8554E"/>
    <w:rsid w:val="00F86E11"/>
    <w:rsid w:val="00F872F3"/>
    <w:rsid w:val="00F878EB"/>
    <w:rsid w:val="00F87DEB"/>
    <w:rsid w:val="00F901C1"/>
    <w:rsid w:val="00F90E97"/>
    <w:rsid w:val="00F91217"/>
    <w:rsid w:val="00F91CE6"/>
    <w:rsid w:val="00F92468"/>
    <w:rsid w:val="00F92EA0"/>
    <w:rsid w:val="00F93795"/>
    <w:rsid w:val="00F94061"/>
    <w:rsid w:val="00F94280"/>
    <w:rsid w:val="00F94BA0"/>
    <w:rsid w:val="00F95248"/>
    <w:rsid w:val="00F95C0B"/>
    <w:rsid w:val="00FA0020"/>
    <w:rsid w:val="00FA1DE8"/>
    <w:rsid w:val="00FA47BC"/>
    <w:rsid w:val="00FA4902"/>
    <w:rsid w:val="00FA5569"/>
    <w:rsid w:val="00FA635C"/>
    <w:rsid w:val="00FA6398"/>
    <w:rsid w:val="00FA6496"/>
    <w:rsid w:val="00FA6931"/>
    <w:rsid w:val="00FA6D16"/>
    <w:rsid w:val="00FB0135"/>
    <w:rsid w:val="00FB0CF9"/>
    <w:rsid w:val="00FB0F22"/>
    <w:rsid w:val="00FB0FC0"/>
    <w:rsid w:val="00FB119A"/>
    <w:rsid w:val="00FB13B9"/>
    <w:rsid w:val="00FB1BBA"/>
    <w:rsid w:val="00FB2841"/>
    <w:rsid w:val="00FB2989"/>
    <w:rsid w:val="00FB40EE"/>
    <w:rsid w:val="00FB5B7A"/>
    <w:rsid w:val="00FB6C48"/>
    <w:rsid w:val="00FB6C67"/>
    <w:rsid w:val="00FB792F"/>
    <w:rsid w:val="00FB7B76"/>
    <w:rsid w:val="00FB7DF9"/>
    <w:rsid w:val="00FC03C3"/>
    <w:rsid w:val="00FC05C7"/>
    <w:rsid w:val="00FC0837"/>
    <w:rsid w:val="00FC0E9C"/>
    <w:rsid w:val="00FC1059"/>
    <w:rsid w:val="00FC1E48"/>
    <w:rsid w:val="00FC28F5"/>
    <w:rsid w:val="00FC2B4E"/>
    <w:rsid w:val="00FC47C8"/>
    <w:rsid w:val="00FC4F7C"/>
    <w:rsid w:val="00FC51CF"/>
    <w:rsid w:val="00FC6016"/>
    <w:rsid w:val="00FC6ACF"/>
    <w:rsid w:val="00FC758F"/>
    <w:rsid w:val="00FC7A21"/>
    <w:rsid w:val="00FD0650"/>
    <w:rsid w:val="00FD25F0"/>
    <w:rsid w:val="00FD2ABA"/>
    <w:rsid w:val="00FD588D"/>
    <w:rsid w:val="00FD63B7"/>
    <w:rsid w:val="00FD7731"/>
    <w:rsid w:val="00FE0C5C"/>
    <w:rsid w:val="00FE3FBA"/>
    <w:rsid w:val="00FE4083"/>
    <w:rsid w:val="00FE5305"/>
    <w:rsid w:val="00FE7146"/>
    <w:rsid w:val="00FE7191"/>
    <w:rsid w:val="00FE7B5C"/>
    <w:rsid w:val="00FF01AA"/>
    <w:rsid w:val="00FF044C"/>
    <w:rsid w:val="00FF05D5"/>
    <w:rsid w:val="00FF21DF"/>
    <w:rsid w:val="00FF24F1"/>
    <w:rsid w:val="00FF4D0F"/>
    <w:rsid w:val="00FF5A9E"/>
    <w:rsid w:val="00FF5EB5"/>
    <w:rsid w:val="00FF7A9A"/>
    <w:rsid w:val="00FF7C8F"/>
    <w:rsid w:val="00FF7F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615AC3"/>
  <w15:chartTrackingRefBased/>
  <w15:docId w15:val="{C473DC34-57BC-485F-AE6F-BF7C22692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9"/>
    <w:lsdException w:name="heading 5" w:semiHidden="1" w:uiPriority="99" w:unhideWhenUsed="1"/>
    <w:lsdException w:name="heading 6" w:semiHidden="1" w:uiPriority="99" w:unhideWhenUsed="1"/>
    <w:lsdException w:name="heading 7" w:semiHidden="1" w:uiPriority="99" w:unhideWhenUsed="1"/>
    <w:lsdException w:name="heading 8" w:uiPriority="99"/>
    <w:lsdException w:name="heading 9" w:semiHidden="1" w:uiPriority="99" w:unhideWhenUsed="1"/>
    <w:lsdException w:name="toc 1" w:uiPriority="39"/>
    <w:lsdException w:name="toc 2" w:uiPriority="39"/>
    <w:lsdException w:name="toc 3" w:uiPriority="39"/>
    <w:lsdException w:name="caption" w:semiHidden="1" w:unhideWhenUsed="1"/>
    <w:lsdException w:name="List Bullet" w:qFormat="1"/>
    <w:lsdException w:name="Title" w:qFormat="1"/>
    <w:lsdException w:name="Body Text" w:uiPriority="99" w:qFormat="1"/>
    <w:lsdException w:name="Hyperlink" w:uiPriority="99"/>
    <w:lsdException w:name="Emphasis" w:uiPriority="20"/>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822D4"/>
    <w:pPr>
      <w:jc w:val="both"/>
    </w:pPr>
    <w:rPr>
      <w:color w:val="000000"/>
      <w:sz w:val="18"/>
      <w:szCs w:val="24"/>
      <w:lang w:eastAsia="zh-CN"/>
    </w:rPr>
  </w:style>
  <w:style w:type="paragraph" w:styleId="1">
    <w:name w:val="heading 1"/>
    <w:basedOn w:val="a0"/>
    <w:next w:val="a1"/>
    <w:link w:val="10"/>
    <w:qFormat/>
    <w:rsid w:val="0066522D"/>
    <w:pPr>
      <w:keepNext/>
      <w:numPr>
        <w:numId w:val="3"/>
      </w:numPr>
      <w:spacing w:before="80"/>
      <w:ind w:left="227" w:hanging="227"/>
      <w:jc w:val="center"/>
      <w:outlineLvl w:val="0"/>
    </w:pPr>
    <w:rPr>
      <w:b/>
      <w:bCs/>
      <w:kern w:val="44"/>
      <w:szCs w:val="18"/>
      <w:lang w:eastAsia="x-none"/>
    </w:rPr>
  </w:style>
  <w:style w:type="paragraph" w:styleId="2">
    <w:name w:val="heading 2"/>
    <w:basedOn w:val="a0"/>
    <w:next w:val="a1"/>
    <w:link w:val="20"/>
    <w:qFormat/>
    <w:rsid w:val="0066522D"/>
    <w:pPr>
      <w:keepNext/>
      <w:widowControl w:val="0"/>
      <w:numPr>
        <w:ilvl w:val="1"/>
        <w:numId w:val="3"/>
      </w:numPr>
      <w:spacing w:before="60"/>
      <w:ind w:left="340" w:hanging="340"/>
      <w:outlineLvl w:val="1"/>
    </w:pPr>
    <w:rPr>
      <w:bCs/>
      <w:lang w:val="x-none" w:eastAsia="x-none"/>
    </w:rPr>
  </w:style>
  <w:style w:type="paragraph" w:styleId="3">
    <w:name w:val="heading 3"/>
    <w:basedOn w:val="2"/>
    <w:next w:val="a1"/>
    <w:link w:val="30"/>
    <w:qFormat/>
    <w:rsid w:val="000C41DA"/>
    <w:pPr>
      <w:numPr>
        <w:ilvl w:val="2"/>
      </w:numPr>
      <w:ind w:left="454" w:hanging="454"/>
      <w:outlineLvl w:val="2"/>
    </w:pPr>
    <w:rPr>
      <w:i/>
      <w:lang w:val="en-US"/>
    </w:rPr>
  </w:style>
  <w:style w:type="paragraph" w:styleId="4">
    <w:name w:val="heading 4"/>
    <w:basedOn w:val="a0"/>
    <w:next w:val="a0"/>
    <w:uiPriority w:val="99"/>
    <w:rsid w:val="001034A5"/>
    <w:pPr>
      <w:keepNext/>
      <w:widowControl w:val="0"/>
      <w:adjustRightInd w:val="0"/>
      <w:snapToGrid w:val="0"/>
      <w:spacing w:line="480" w:lineRule="auto"/>
      <w:outlineLvl w:val="3"/>
    </w:pPr>
    <w:rPr>
      <w:i/>
      <w:color w:val="auto"/>
      <w:kern w:val="2"/>
      <w:lang w:eastAsia="en-US"/>
    </w:rPr>
  </w:style>
  <w:style w:type="paragraph" w:styleId="5">
    <w:name w:val="heading 5"/>
    <w:basedOn w:val="a0"/>
    <w:next w:val="a0"/>
    <w:link w:val="50"/>
    <w:uiPriority w:val="99"/>
    <w:rsid w:val="00054D9E"/>
    <w:pPr>
      <w:tabs>
        <w:tab w:val="num" w:pos="0"/>
      </w:tabs>
      <w:spacing w:before="240" w:after="60"/>
      <w:ind w:left="1080" w:hanging="1080"/>
      <w:outlineLvl w:val="4"/>
    </w:pPr>
    <w:rPr>
      <w:b/>
      <w:bCs/>
      <w:i/>
      <w:iCs/>
      <w:color w:val="auto"/>
      <w:sz w:val="26"/>
      <w:szCs w:val="26"/>
      <w:lang w:val="x-none" w:eastAsia="x-none"/>
    </w:rPr>
  </w:style>
  <w:style w:type="paragraph" w:styleId="6">
    <w:name w:val="heading 6"/>
    <w:basedOn w:val="a0"/>
    <w:next w:val="a0"/>
    <w:link w:val="60"/>
    <w:uiPriority w:val="99"/>
    <w:rsid w:val="00054D9E"/>
    <w:pPr>
      <w:tabs>
        <w:tab w:val="num" w:pos="840"/>
      </w:tabs>
      <w:spacing w:before="240" w:after="60"/>
      <w:ind w:left="1920" w:hanging="1080"/>
      <w:outlineLvl w:val="5"/>
    </w:pPr>
    <w:rPr>
      <w:b/>
      <w:bCs/>
      <w:color w:val="auto"/>
      <w:sz w:val="22"/>
      <w:szCs w:val="22"/>
      <w:lang w:val="x-none" w:eastAsia="x-none"/>
    </w:rPr>
  </w:style>
  <w:style w:type="paragraph" w:styleId="7">
    <w:name w:val="heading 7"/>
    <w:basedOn w:val="a0"/>
    <w:next w:val="a0"/>
    <w:link w:val="70"/>
    <w:uiPriority w:val="99"/>
    <w:rsid w:val="00054D9E"/>
    <w:pPr>
      <w:tabs>
        <w:tab w:val="num" w:pos="0"/>
      </w:tabs>
      <w:spacing w:before="240" w:after="60"/>
      <w:ind w:left="1440" w:hanging="1440"/>
      <w:outlineLvl w:val="6"/>
    </w:pPr>
    <w:rPr>
      <w:color w:val="auto"/>
      <w:lang w:val="x-none" w:eastAsia="x-none"/>
    </w:rPr>
  </w:style>
  <w:style w:type="paragraph" w:styleId="8">
    <w:name w:val="heading 8"/>
    <w:basedOn w:val="a0"/>
    <w:next w:val="a0"/>
    <w:uiPriority w:val="99"/>
    <w:rsid w:val="0016075E"/>
    <w:pPr>
      <w:keepNext/>
      <w:widowControl w:val="0"/>
      <w:adjustRightInd w:val="0"/>
      <w:snapToGrid w:val="0"/>
      <w:jc w:val="center"/>
      <w:outlineLvl w:val="7"/>
    </w:pPr>
    <w:rPr>
      <w:rFonts w:eastAsia="YouYuan"/>
      <w:bCs/>
      <w:color w:val="0000FF"/>
      <w:kern w:val="2"/>
      <w:sz w:val="28"/>
    </w:rPr>
  </w:style>
  <w:style w:type="paragraph" w:styleId="9">
    <w:name w:val="heading 9"/>
    <w:basedOn w:val="a0"/>
    <w:next w:val="a0"/>
    <w:link w:val="90"/>
    <w:uiPriority w:val="99"/>
    <w:rsid w:val="00054D9E"/>
    <w:pPr>
      <w:tabs>
        <w:tab w:val="num" w:pos="0"/>
      </w:tabs>
      <w:spacing w:before="240" w:after="60"/>
      <w:ind w:left="1800" w:hanging="1800"/>
      <w:outlineLvl w:val="8"/>
    </w:pPr>
    <w:rPr>
      <w:rFonts w:ascii="Arial" w:hAnsi="Arial"/>
      <w:color w:val="auto"/>
      <w:sz w:val="22"/>
      <w:szCs w:val="22"/>
      <w:lang w:val="x-none"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link w:val="a6"/>
    <w:rsid w:val="00E27F77"/>
    <w:pPr>
      <w:tabs>
        <w:tab w:val="right" w:pos="6946"/>
      </w:tabs>
    </w:pPr>
    <w:rPr>
      <w:i/>
    </w:rPr>
  </w:style>
  <w:style w:type="paragraph" w:styleId="Web">
    <w:name w:val="Normal (Web)"/>
    <w:basedOn w:val="a0"/>
    <w:uiPriority w:val="99"/>
    <w:rsid w:val="00923374"/>
    <w:pPr>
      <w:spacing w:before="100" w:beforeAutospacing="1" w:after="100" w:afterAutospacing="1"/>
    </w:pPr>
    <w:rPr>
      <w:rFonts w:ascii="SimSun" w:hAnsi="SimSun" w:cs="SimSun"/>
    </w:rPr>
  </w:style>
  <w:style w:type="character" w:customStyle="1" w:styleId="a6">
    <w:name w:val="ヘッダー (文字)"/>
    <w:link w:val="a5"/>
    <w:rsid w:val="00E27F77"/>
    <w:rPr>
      <w:i/>
      <w:color w:val="000000"/>
      <w:sz w:val="18"/>
      <w:szCs w:val="24"/>
    </w:rPr>
  </w:style>
  <w:style w:type="paragraph" w:customStyle="1" w:styleId="Acknowledgements">
    <w:name w:val="Acknowledgements"/>
    <w:basedOn w:val="a0"/>
    <w:qFormat/>
    <w:rsid w:val="00E27F77"/>
    <w:pPr>
      <w:spacing w:before="80"/>
      <w:jc w:val="center"/>
    </w:pPr>
    <w:rPr>
      <w:b/>
    </w:rPr>
  </w:style>
  <w:style w:type="character" w:styleId="a7">
    <w:name w:val="Hyperlink"/>
    <w:uiPriority w:val="99"/>
    <w:rsid w:val="00D42219"/>
    <w:rPr>
      <w:color w:val="0033CC"/>
      <w:u w:val="single"/>
    </w:rPr>
  </w:style>
  <w:style w:type="paragraph" w:styleId="a1">
    <w:name w:val="Body Text"/>
    <w:basedOn w:val="a0"/>
    <w:link w:val="a8"/>
    <w:qFormat/>
    <w:rsid w:val="0068655E"/>
    <w:pPr>
      <w:widowControl w:val="0"/>
      <w:spacing w:before="40"/>
      <w:ind w:firstLine="284"/>
    </w:pPr>
    <w:rPr>
      <w:snapToGrid w:val="0"/>
      <w:szCs w:val="18"/>
      <w:lang w:eastAsia="en-US"/>
    </w:rPr>
  </w:style>
  <w:style w:type="paragraph" w:styleId="a9">
    <w:name w:val="footer"/>
    <w:basedOn w:val="a0"/>
    <w:rsid w:val="00725A96"/>
    <w:pPr>
      <w:tabs>
        <w:tab w:val="center" w:pos="4153"/>
        <w:tab w:val="right" w:pos="8306"/>
      </w:tabs>
      <w:snapToGrid w:val="0"/>
    </w:pPr>
    <w:rPr>
      <w:szCs w:val="18"/>
    </w:rPr>
  </w:style>
  <w:style w:type="character" w:styleId="aa">
    <w:name w:val="page number"/>
    <w:basedOn w:val="a2"/>
    <w:rsid w:val="00E27F77"/>
  </w:style>
  <w:style w:type="paragraph" w:styleId="ab">
    <w:name w:val="Balloon Text"/>
    <w:basedOn w:val="a0"/>
    <w:semiHidden/>
    <w:rsid w:val="00310DC7"/>
    <w:rPr>
      <w:szCs w:val="18"/>
    </w:rPr>
  </w:style>
  <w:style w:type="paragraph" w:customStyle="1" w:styleId="References">
    <w:name w:val="References"/>
    <w:basedOn w:val="Acknowledgements"/>
    <w:qFormat/>
    <w:rsid w:val="00E27F77"/>
  </w:style>
  <w:style w:type="character" w:styleId="ac">
    <w:name w:val="FollowedHyperlink"/>
    <w:rsid w:val="00A54F43"/>
    <w:rPr>
      <w:color w:val="800080"/>
      <w:u w:val="single"/>
    </w:rPr>
  </w:style>
  <w:style w:type="paragraph" w:customStyle="1" w:styleId="EndNoteBibliographyTitle">
    <w:name w:val="EndNote Bibliography Title"/>
    <w:basedOn w:val="a0"/>
    <w:link w:val="EndNoteBibliographyTitleChar"/>
    <w:rsid w:val="00793724"/>
    <w:pPr>
      <w:jc w:val="center"/>
    </w:pPr>
    <w:rPr>
      <w:noProof/>
      <w:sz w:val="24"/>
    </w:rPr>
  </w:style>
  <w:style w:type="character" w:customStyle="1" w:styleId="EndNoteBibliographyTitleChar">
    <w:name w:val="EndNote Bibliography Title Char"/>
    <w:link w:val="EndNoteBibliographyTitle"/>
    <w:rsid w:val="00793724"/>
    <w:rPr>
      <w:noProof/>
      <w:color w:val="000000"/>
      <w:sz w:val="24"/>
      <w:szCs w:val="24"/>
    </w:rPr>
  </w:style>
  <w:style w:type="paragraph" w:customStyle="1" w:styleId="EndNoteBibliography">
    <w:name w:val="EndNote Bibliography"/>
    <w:basedOn w:val="a0"/>
    <w:link w:val="EndNoteBibliographyChar"/>
    <w:rsid w:val="00793724"/>
    <w:rPr>
      <w:noProof/>
      <w:sz w:val="24"/>
    </w:rPr>
  </w:style>
  <w:style w:type="character" w:customStyle="1" w:styleId="10">
    <w:name w:val="見出し 1 (文字)"/>
    <w:link w:val="1"/>
    <w:rsid w:val="00815CD6"/>
    <w:rPr>
      <w:b/>
      <w:bCs/>
      <w:color w:val="000000"/>
      <w:kern w:val="44"/>
      <w:sz w:val="18"/>
      <w:szCs w:val="18"/>
      <w:lang w:eastAsia="x-none"/>
    </w:rPr>
  </w:style>
  <w:style w:type="character" w:customStyle="1" w:styleId="20">
    <w:name w:val="見出し 2 (文字)"/>
    <w:link w:val="2"/>
    <w:rsid w:val="0066522D"/>
    <w:rPr>
      <w:bCs/>
      <w:color w:val="000000"/>
      <w:sz w:val="18"/>
      <w:szCs w:val="24"/>
      <w:lang w:val="x-none" w:eastAsia="x-none"/>
    </w:rPr>
  </w:style>
  <w:style w:type="character" w:customStyle="1" w:styleId="30">
    <w:name w:val="見出し 3 (文字)"/>
    <w:link w:val="3"/>
    <w:rsid w:val="000C41DA"/>
    <w:rPr>
      <w:bCs/>
      <w:i/>
      <w:color w:val="000000"/>
      <w:sz w:val="18"/>
      <w:szCs w:val="24"/>
      <w:lang w:eastAsia="x-none"/>
    </w:rPr>
  </w:style>
  <w:style w:type="paragraph" w:styleId="ad">
    <w:name w:val="Title"/>
    <w:basedOn w:val="a0"/>
    <w:link w:val="ae"/>
    <w:qFormat/>
    <w:rsid w:val="0068655E"/>
    <w:pPr>
      <w:spacing w:before="120"/>
      <w:jc w:val="center"/>
    </w:pPr>
    <w:rPr>
      <w:b/>
      <w:bCs/>
      <w:color w:val="auto"/>
      <w:sz w:val="24"/>
      <w:lang w:eastAsia="en-US"/>
    </w:rPr>
  </w:style>
  <w:style w:type="character" w:customStyle="1" w:styleId="ae">
    <w:name w:val="表題 (文字)"/>
    <w:link w:val="ad"/>
    <w:rsid w:val="0068655E"/>
    <w:rPr>
      <w:b/>
      <w:bCs/>
      <w:sz w:val="24"/>
      <w:szCs w:val="24"/>
      <w:lang w:eastAsia="en-US"/>
    </w:rPr>
  </w:style>
  <w:style w:type="paragraph" w:customStyle="1" w:styleId="TableCaption">
    <w:name w:val="Table Caption"/>
    <w:basedOn w:val="a0"/>
    <w:next w:val="a0"/>
    <w:link w:val="TableCaptionChar"/>
    <w:qFormat/>
    <w:rsid w:val="00A534E4"/>
    <w:pPr>
      <w:widowControl w:val="0"/>
      <w:spacing w:before="120" w:after="60"/>
      <w:jc w:val="center"/>
    </w:pPr>
    <w:rPr>
      <w:snapToGrid w:val="0"/>
      <w:color w:val="auto"/>
      <w:kern w:val="28"/>
      <w:szCs w:val="18"/>
      <w:lang w:eastAsia="en-US"/>
    </w:rPr>
  </w:style>
  <w:style w:type="paragraph" w:customStyle="1" w:styleId="FigureCaption">
    <w:name w:val="Figure Caption"/>
    <w:basedOn w:val="a0"/>
    <w:next w:val="a0"/>
    <w:qFormat/>
    <w:rsid w:val="0061022C"/>
    <w:pPr>
      <w:spacing w:before="60" w:after="60"/>
      <w:jc w:val="center"/>
    </w:pPr>
    <w:rPr>
      <w:kern w:val="28"/>
      <w:szCs w:val="20"/>
      <w:lang w:eastAsia="en-US"/>
    </w:rPr>
  </w:style>
  <w:style w:type="paragraph" w:customStyle="1" w:styleId="Tablecontents">
    <w:name w:val="Table contents"/>
    <w:basedOn w:val="a0"/>
    <w:qFormat/>
    <w:rsid w:val="00F2115E"/>
    <w:pPr>
      <w:widowControl w:val="0"/>
      <w:jc w:val="center"/>
    </w:pPr>
    <w:rPr>
      <w:bCs/>
      <w:snapToGrid w:val="0"/>
      <w:color w:val="auto"/>
      <w:kern w:val="28"/>
      <w:szCs w:val="18"/>
      <w:lang w:val="en-GB" w:eastAsia="en-US"/>
    </w:rPr>
  </w:style>
  <w:style w:type="character" w:customStyle="1" w:styleId="EndNoteBibliographyChar">
    <w:name w:val="EndNote Bibliography Char"/>
    <w:link w:val="EndNoteBibliography"/>
    <w:rsid w:val="00793724"/>
    <w:rPr>
      <w:noProof/>
      <w:color w:val="000000"/>
      <w:sz w:val="24"/>
      <w:szCs w:val="24"/>
    </w:rPr>
  </w:style>
  <w:style w:type="character" w:styleId="af">
    <w:name w:val="annotation reference"/>
    <w:semiHidden/>
    <w:rsid w:val="00D93A00"/>
    <w:rPr>
      <w:sz w:val="21"/>
      <w:szCs w:val="21"/>
    </w:rPr>
  </w:style>
  <w:style w:type="paragraph" w:styleId="af0">
    <w:name w:val="annotation text"/>
    <w:basedOn w:val="a0"/>
    <w:link w:val="af1"/>
    <w:semiHidden/>
    <w:rsid w:val="00D93A00"/>
    <w:rPr>
      <w:lang w:val="x-none" w:eastAsia="x-none"/>
    </w:rPr>
  </w:style>
  <w:style w:type="paragraph" w:styleId="af2">
    <w:name w:val="annotation subject"/>
    <w:basedOn w:val="af0"/>
    <w:next w:val="af0"/>
    <w:semiHidden/>
    <w:rsid w:val="00D93A00"/>
    <w:rPr>
      <w:b/>
      <w:bCs/>
    </w:rPr>
  </w:style>
  <w:style w:type="paragraph" w:styleId="af3">
    <w:name w:val="Document Map"/>
    <w:basedOn w:val="a0"/>
    <w:semiHidden/>
    <w:rsid w:val="003D25BE"/>
    <w:pPr>
      <w:shd w:val="clear" w:color="auto" w:fill="000080"/>
    </w:pPr>
    <w:rPr>
      <w:rFonts w:ascii="Tahoma" w:hAnsi="Tahoma" w:cs="Tahoma"/>
      <w:sz w:val="20"/>
      <w:szCs w:val="20"/>
    </w:rPr>
  </w:style>
  <w:style w:type="character" w:customStyle="1" w:styleId="50">
    <w:name w:val="見出し 5 (文字)"/>
    <w:link w:val="5"/>
    <w:uiPriority w:val="99"/>
    <w:rsid w:val="00054D9E"/>
    <w:rPr>
      <w:rFonts w:eastAsia="SimSun"/>
      <w:b/>
      <w:bCs/>
      <w:i/>
      <w:iCs/>
      <w:sz w:val="26"/>
      <w:szCs w:val="26"/>
    </w:rPr>
  </w:style>
  <w:style w:type="character" w:customStyle="1" w:styleId="60">
    <w:name w:val="見出し 6 (文字)"/>
    <w:link w:val="6"/>
    <w:uiPriority w:val="99"/>
    <w:rsid w:val="00054D9E"/>
    <w:rPr>
      <w:rFonts w:eastAsia="SimSun"/>
      <w:b/>
      <w:bCs/>
      <w:sz w:val="22"/>
      <w:szCs w:val="22"/>
    </w:rPr>
  </w:style>
  <w:style w:type="character" w:customStyle="1" w:styleId="70">
    <w:name w:val="見出し 7 (文字)"/>
    <w:link w:val="7"/>
    <w:uiPriority w:val="99"/>
    <w:rsid w:val="00054D9E"/>
    <w:rPr>
      <w:rFonts w:eastAsia="SimSun"/>
      <w:sz w:val="24"/>
      <w:szCs w:val="24"/>
    </w:rPr>
  </w:style>
  <w:style w:type="character" w:customStyle="1" w:styleId="90">
    <w:name w:val="見出し 9 (文字)"/>
    <w:link w:val="9"/>
    <w:uiPriority w:val="99"/>
    <w:rsid w:val="00054D9E"/>
    <w:rPr>
      <w:rFonts w:ascii="Arial" w:eastAsia="SimSun" w:hAnsi="Arial" w:cs="Arial"/>
      <w:sz w:val="22"/>
      <w:szCs w:val="22"/>
    </w:rPr>
  </w:style>
  <w:style w:type="numbering" w:customStyle="1" w:styleId="Style1">
    <w:name w:val="Style1"/>
    <w:rsid w:val="00592BC9"/>
    <w:pPr>
      <w:numPr>
        <w:numId w:val="9"/>
      </w:numPr>
    </w:pPr>
  </w:style>
  <w:style w:type="character" w:customStyle="1" w:styleId="TableCaptionChar">
    <w:name w:val="Table Caption Char"/>
    <w:link w:val="TableCaption"/>
    <w:rsid w:val="00A534E4"/>
    <w:rPr>
      <w:snapToGrid w:val="0"/>
      <w:kern w:val="28"/>
      <w:sz w:val="18"/>
      <w:szCs w:val="18"/>
      <w:lang w:eastAsia="en-US"/>
    </w:rPr>
  </w:style>
  <w:style w:type="character" w:customStyle="1" w:styleId="af1">
    <w:name w:val="コメント文字列 (文字)"/>
    <w:link w:val="af0"/>
    <w:semiHidden/>
    <w:rsid w:val="00776D9F"/>
    <w:rPr>
      <w:color w:val="000000"/>
      <w:sz w:val="24"/>
      <w:szCs w:val="24"/>
    </w:rPr>
  </w:style>
  <w:style w:type="paragraph" w:styleId="af4">
    <w:name w:val="Revision"/>
    <w:hidden/>
    <w:uiPriority w:val="99"/>
    <w:semiHidden/>
    <w:rsid w:val="007D6685"/>
    <w:rPr>
      <w:color w:val="000000"/>
      <w:sz w:val="24"/>
      <w:szCs w:val="24"/>
      <w:lang w:eastAsia="zh-CN"/>
    </w:rPr>
  </w:style>
  <w:style w:type="character" w:customStyle="1" w:styleId="a8">
    <w:name w:val="本文 (文字)"/>
    <w:link w:val="a1"/>
    <w:locked/>
    <w:rsid w:val="00815CD6"/>
    <w:rPr>
      <w:snapToGrid w:val="0"/>
      <w:color w:val="000000"/>
      <w:sz w:val="18"/>
      <w:szCs w:val="18"/>
      <w:lang w:eastAsia="en-US"/>
    </w:rPr>
  </w:style>
  <w:style w:type="paragraph" w:customStyle="1" w:styleId="Equation">
    <w:name w:val="Equation"/>
    <w:basedOn w:val="a0"/>
    <w:next w:val="a0"/>
    <w:qFormat/>
    <w:rsid w:val="0061022C"/>
    <w:pPr>
      <w:tabs>
        <w:tab w:val="center" w:pos="3261"/>
        <w:tab w:val="right" w:pos="6946"/>
      </w:tabs>
      <w:autoSpaceDE w:val="0"/>
      <w:autoSpaceDN w:val="0"/>
      <w:adjustRightInd w:val="0"/>
      <w:spacing w:before="40"/>
      <w:ind w:right="6"/>
      <w:jc w:val="center"/>
    </w:pPr>
    <w:rPr>
      <w:iCs/>
      <w:color w:val="auto"/>
    </w:rPr>
  </w:style>
  <w:style w:type="character" w:styleId="af5">
    <w:name w:val="line number"/>
    <w:rsid w:val="0027266A"/>
  </w:style>
  <w:style w:type="paragraph" w:styleId="af6">
    <w:name w:val="TOC Heading"/>
    <w:basedOn w:val="1"/>
    <w:next w:val="a0"/>
    <w:uiPriority w:val="39"/>
    <w:semiHidden/>
    <w:unhideWhenUsed/>
    <w:qFormat/>
    <w:rsid w:val="007778C1"/>
    <w:pPr>
      <w:keepLines/>
      <w:numPr>
        <w:numId w:val="0"/>
      </w:numPr>
      <w:spacing w:before="480" w:line="276" w:lineRule="auto"/>
      <w:jc w:val="left"/>
      <w:outlineLvl w:val="9"/>
    </w:pPr>
    <w:rPr>
      <w:rFonts w:ascii="Cambria" w:eastAsia="ＭＳ ゴシック" w:hAnsi="Cambria"/>
      <w:b w:val="0"/>
      <w:color w:val="365F91"/>
      <w:kern w:val="0"/>
      <w:sz w:val="28"/>
      <w:szCs w:val="28"/>
      <w:lang w:eastAsia="ja-JP"/>
    </w:rPr>
  </w:style>
  <w:style w:type="paragraph" w:styleId="11">
    <w:name w:val="toc 1"/>
    <w:basedOn w:val="a0"/>
    <w:next w:val="a0"/>
    <w:autoRedefine/>
    <w:uiPriority w:val="39"/>
    <w:rsid w:val="007778C1"/>
  </w:style>
  <w:style w:type="paragraph" w:styleId="21">
    <w:name w:val="toc 2"/>
    <w:basedOn w:val="a0"/>
    <w:next w:val="a0"/>
    <w:autoRedefine/>
    <w:uiPriority w:val="39"/>
    <w:rsid w:val="007778C1"/>
    <w:pPr>
      <w:ind w:left="240"/>
    </w:pPr>
  </w:style>
  <w:style w:type="paragraph" w:styleId="31">
    <w:name w:val="toc 3"/>
    <w:basedOn w:val="a0"/>
    <w:next w:val="a0"/>
    <w:autoRedefine/>
    <w:uiPriority w:val="39"/>
    <w:rsid w:val="007778C1"/>
    <w:pPr>
      <w:ind w:left="480"/>
    </w:pPr>
  </w:style>
  <w:style w:type="paragraph" w:customStyle="1" w:styleId="ListStart">
    <w:name w:val="List Start"/>
    <w:basedOn w:val="a0"/>
    <w:next w:val="a"/>
    <w:rsid w:val="001D0E0A"/>
    <w:pPr>
      <w:spacing w:before="60" w:after="60" w:line="480" w:lineRule="auto"/>
    </w:pPr>
    <w:rPr>
      <w:color w:val="auto"/>
      <w:kern w:val="28"/>
      <w:szCs w:val="22"/>
      <w:lang w:eastAsia="en-US"/>
    </w:rPr>
  </w:style>
  <w:style w:type="paragraph" w:styleId="a">
    <w:name w:val="List Bullet"/>
    <w:basedOn w:val="a0"/>
    <w:qFormat/>
    <w:rsid w:val="000A177B"/>
    <w:pPr>
      <w:numPr>
        <w:numId w:val="20"/>
      </w:numPr>
      <w:ind w:left="426" w:hanging="142"/>
      <w:contextualSpacing/>
    </w:pPr>
  </w:style>
  <w:style w:type="paragraph" w:customStyle="1" w:styleId="Author">
    <w:name w:val="Author"/>
    <w:basedOn w:val="a0"/>
    <w:autoRedefine/>
    <w:qFormat/>
    <w:rsid w:val="003C2653"/>
    <w:pPr>
      <w:tabs>
        <w:tab w:val="center" w:pos="3480"/>
        <w:tab w:val="right" w:pos="6960"/>
      </w:tabs>
      <w:spacing w:before="120" w:after="60"/>
      <w:jc w:val="center"/>
    </w:pPr>
    <w:rPr>
      <w:rFonts w:eastAsia="Times New Roman"/>
      <w:b/>
      <w:color w:val="auto"/>
      <w:kern w:val="20"/>
      <w:sz w:val="20"/>
      <w:szCs w:val="20"/>
      <w:lang w:eastAsia="en-US"/>
    </w:rPr>
  </w:style>
  <w:style w:type="paragraph" w:customStyle="1" w:styleId="Abstract">
    <w:name w:val="Abstract"/>
    <w:basedOn w:val="a0"/>
    <w:next w:val="AbstractText"/>
    <w:autoRedefine/>
    <w:rsid w:val="008E32B4"/>
    <w:pPr>
      <w:tabs>
        <w:tab w:val="right" w:pos="6960"/>
      </w:tabs>
      <w:spacing w:before="80"/>
      <w:jc w:val="center"/>
    </w:pPr>
    <w:rPr>
      <w:rFonts w:eastAsia="Times New Roman"/>
      <w:b/>
      <w:iCs/>
      <w:color w:val="auto"/>
      <w:kern w:val="20"/>
      <w:sz w:val="20"/>
      <w:szCs w:val="20"/>
      <w:lang w:eastAsia="en-US"/>
    </w:rPr>
  </w:style>
  <w:style w:type="paragraph" w:customStyle="1" w:styleId="Keywords">
    <w:name w:val="Keywords"/>
    <w:basedOn w:val="Abstract"/>
    <w:autoRedefine/>
    <w:rsid w:val="00D5322D"/>
    <w:pPr>
      <w:jc w:val="both"/>
    </w:pPr>
    <w:rPr>
      <w:b w:val="0"/>
      <w:bCs/>
    </w:rPr>
  </w:style>
  <w:style w:type="paragraph" w:customStyle="1" w:styleId="Affiliation">
    <w:name w:val="Affiliation"/>
    <w:basedOn w:val="a0"/>
    <w:autoRedefine/>
    <w:qFormat/>
    <w:rsid w:val="00F2115E"/>
    <w:pPr>
      <w:tabs>
        <w:tab w:val="center" w:pos="3480"/>
        <w:tab w:val="right" w:pos="6960"/>
      </w:tabs>
      <w:spacing w:before="40"/>
      <w:jc w:val="center"/>
    </w:pPr>
    <w:rPr>
      <w:rFonts w:eastAsia="Times New Roman"/>
      <w:kern w:val="20"/>
      <w:sz w:val="16"/>
      <w:szCs w:val="16"/>
      <w:lang w:eastAsia="en-US"/>
    </w:rPr>
  </w:style>
  <w:style w:type="paragraph" w:customStyle="1" w:styleId="AbstractText">
    <w:name w:val="Abstract Text"/>
    <w:basedOn w:val="a1"/>
    <w:rsid w:val="0068655E"/>
    <w:pPr>
      <w:ind w:firstLine="0"/>
    </w:pPr>
  </w:style>
  <w:style w:type="paragraph" w:customStyle="1" w:styleId="Figureposition">
    <w:name w:val="Figure position"/>
    <w:basedOn w:val="FigureCaption"/>
    <w:next w:val="FigureCaption"/>
    <w:qFormat/>
    <w:rsid w:val="00B822D4"/>
    <w:rPr>
      <w:lang w:eastAsia="zh-CN"/>
    </w:rPr>
  </w:style>
  <w:style w:type="table" w:styleId="af7">
    <w:name w:val="Table Grid"/>
    <w:basedOn w:val="a3"/>
    <w:rsid w:val="00A53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Listing">
    <w:name w:val="RefListing"/>
    <w:basedOn w:val="a0"/>
    <w:qFormat/>
    <w:rsid w:val="00E10E89"/>
    <w:pPr>
      <w:tabs>
        <w:tab w:val="center" w:pos="3480"/>
        <w:tab w:val="right" w:pos="6960"/>
      </w:tabs>
      <w:suppressAutoHyphens/>
      <w:ind w:firstLine="284"/>
    </w:pPr>
    <w:rPr>
      <w:rFonts w:eastAsia="Times New Roman"/>
      <w:color w:val="auto"/>
      <w:kern w:val="20"/>
      <w:szCs w:val="20"/>
      <w:lang w:eastAsia="en-US"/>
    </w:rPr>
  </w:style>
  <w:style w:type="character" w:styleId="af8">
    <w:name w:val="Unresolved Mention"/>
    <w:basedOn w:val="a2"/>
    <w:uiPriority w:val="99"/>
    <w:semiHidden/>
    <w:unhideWhenUsed/>
    <w:rsid w:val="00766A2B"/>
    <w:rPr>
      <w:color w:val="605E5C"/>
      <w:shd w:val="clear" w:color="auto" w:fill="E1DFDD"/>
    </w:rPr>
  </w:style>
  <w:style w:type="character" w:customStyle="1" w:styleId="q4iawc">
    <w:name w:val="q4iawc"/>
    <w:basedOn w:val="a2"/>
    <w:rsid w:val="00836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9850">
      <w:bodyDiv w:val="1"/>
      <w:marLeft w:val="0"/>
      <w:marRight w:val="0"/>
      <w:marTop w:val="0"/>
      <w:marBottom w:val="0"/>
      <w:divBdr>
        <w:top w:val="none" w:sz="0" w:space="0" w:color="auto"/>
        <w:left w:val="none" w:sz="0" w:space="0" w:color="auto"/>
        <w:bottom w:val="none" w:sz="0" w:space="0" w:color="auto"/>
        <w:right w:val="none" w:sz="0" w:space="0" w:color="auto"/>
      </w:divBdr>
    </w:div>
    <w:div w:id="185753264">
      <w:bodyDiv w:val="1"/>
      <w:marLeft w:val="0"/>
      <w:marRight w:val="0"/>
      <w:marTop w:val="0"/>
      <w:marBottom w:val="0"/>
      <w:divBdr>
        <w:top w:val="none" w:sz="0" w:space="0" w:color="auto"/>
        <w:left w:val="none" w:sz="0" w:space="0" w:color="auto"/>
        <w:bottom w:val="none" w:sz="0" w:space="0" w:color="auto"/>
        <w:right w:val="none" w:sz="0" w:space="0" w:color="auto"/>
      </w:divBdr>
    </w:div>
    <w:div w:id="274486184">
      <w:bodyDiv w:val="1"/>
      <w:marLeft w:val="0"/>
      <w:marRight w:val="0"/>
      <w:marTop w:val="0"/>
      <w:marBottom w:val="0"/>
      <w:divBdr>
        <w:top w:val="none" w:sz="0" w:space="0" w:color="auto"/>
        <w:left w:val="none" w:sz="0" w:space="0" w:color="auto"/>
        <w:bottom w:val="none" w:sz="0" w:space="0" w:color="auto"/>
        <w:right w:val="none" w:sz="0" w:space="0" w:color="auto"/>
      </w:divBdr>
    </w:div>
    <w:div w:id="528180788">
      <w:bodyDiv w:val="1"/>
      <w:marLeft w:val="0"/>
      <w:marRight w:val="0"/>
      <w:marTop w:val="0"/>
      <w:marBottom w:val="0"/>
      <w:divBdr>
        <w:top w:val="none" w:sz="0" w:space="0" w:color="auto"/>
        <w:left w:val="none" w:sz="0" w:space="0" w:color="auto"/>
        <w:bottom w:val="none" w:sz="0" w:space="0" w:color="auto"/>
        <w:right w:val="none" w:sz="0" w:space="0" w:color="auto"/>
      </w:divBdr>
    </w:div>
    <w:div w:id="678191989">
      <w:bodyDiv w:val="1"/>
      <w:marLeft w:val="0"/>
      <w:marRight w:val="0"/>
      <w:marTop w:val="0"/>
      <w:marBottom w:val="0"/>
      <w:divBdr>
        <w:top w:val="none" w:sz="0" w:space="0" w:color="auto"/>
        <w:left w:val="none" w:sz="0" w:space="0" w:color="auto"/>
        <w:bottom w:val="none" w:sz="0" w:space="0" w:color="auto"/>
        <w:right w:val="none" w:sz="0" w:space="0" w:color="auto"/>
      </w:divBdr>
    </w:div>
    <w:div w:id="1052733084">
      <w:bodyDiv w:val="1"/>
      <w:marLeft w:val="0"/>
      <w:marRight w:val="0"/>
      <w:marTop w:val="0"/>
      <w:marBottom w:val="0"/>
      <w:divBdr>
        <w:top w:val="none" w:sz="0" w:space="0" w:color="auto"/>
        <w:left w:val="none" w:sz="0" w:space="0" w:color="auto"/>
        <w:bottom w:val="none" w:sz="0" w:space="0" w:color="auto"/>
        <w:right w:val="none" w:sz="0" w:space="0" w:color="auto"/>
      </w:divBdr>
    </w:div>
    <w:div w:id="1291550179">
      <w:bodyDiv w:val="1"/>
      <w:marLeft w:val="0"/>
      <w:marRight w:val="0"/>
      <w:marTop w:val="0"/>
      <w:marBottom w:val="0"/>
      <w:divBdr>
        <w:top w:val="none" w:sz="0" w:space="0" w:color="auto"/>
        <w:left w:val="none" w:sz="0" w:space="0" w:color="auto"/>
        <w:bottom w:val="none" w:sz="0" w:space="0" w:color="auto"/>
        <w:right w:val="none" w:sz="0" w:space="0" w:color="auto"/>
      </w:divBdr>
      <w:divsChild>
        <w:div w:id="17240054">
          <w:marLeft w:val="0"/>
          <w:marRight w:val="0"/>
          <w:marTop w:val="0"/>
          <w:marBottom w:val="0"/>
          <w:divBdr>
            <w:top w:val="none" w:sz="0" w:space="0" w:color="auto"/>
            <w:left w:val="none" w:sz="0" w:space="0" w:color="auto"/>
            <w:bottom w:val="none" w:sz="0" w:space="0" w:color="auto"/>
            <w:right w:val="none" w:sz="0" w:space="0" w:color="auto"/>
          </w:divBdr>
          <w:divsChild>
            <w:div w:id="1005787311">
              <w:marLeft w:val="0"/>
              <w:marRight w:val="0"/>
              <w:marTop w:val="0"/>
              <w:marBottom w:val="0"/>
              <w:divBdr>
                <w:top w:val="none" w:sz="0" w:space="0" w:color="auto"/>
                <w:left w:val="none" w:sz="0" w:space="0" w:color="auto"/>
                <w:bottom w:val="none" w:sz="0" w:space="0" w:color="auto"/>
                <w:right w:val="none" w:sz="0" w:space="0" w:color="auto"/>
              </w:divBdr>
              <w:divsChild>
                <w:div w:id="619073927">
                  <w:marLeft w:val="0"/>
                  <w:marRight w:val="0"/>
                  <w:marTop w:val="0"/>
                  <w:marBottom w:val="0"/>
                  <w:divBdr>
                    <w:top w:val="none" w:sz="0" w:space="0" w:color="auto"/>
                    <w:left w:val="none" w:sz="0" w:space="0" w:color="auto"/>
                    <w:bottom w:val="none" w:sz="0" w:space="0" w:color="auto"/>
                    <w:right w:val="none" w:sz="0" w:space="0" w:color="auto"/>
                  </w:divBdr>
                  <w:divsChild>
                    <w:div w:id="91628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540593">
      <w:bodyDiv w:val="1"/>
      <w:marLeft w:val="0"/>
      <w:marRight w:val="0"/>
      <w:marTop w:val="0"/>
      <w:marBottom w:val="0"/>
      <w:divBdr>
        <w:top w:val="none" w:sz="0" w:space="0" w:color="auto"/>
        <w:left w:val="none" w:sz="0" w:space="0" w:color="auto"/>
        <w:bottom w:val="none" w:sz="0" w:space="0" w:color="auto"/>
        <w:right w:val="none" w:sz="0" w:space="0" w:color="auto"/>
      </w:divBdr>
    </w:div>
    <w:div w:id="1320964562">
      <w:bodyDiv w:val="1"/>
      <w:marLeft w:val="0"/>
      <w:marRight w:val="0"/>
      <w:marTop w:val="0"/>
      <w:marBottom w:val="0"/>
      <w:divBdr>
        <w:top w:val="none" w:sz="0" w:space="0" w:color="auto"/>
        <w:left w:val="none" w:sz="0" w:space="0" w:color="auto"/>
        <w:bottom w:val="none" w:sz="0" w:space="0" w:color="auto"/>
        <w:right w:val="none" w:sz="0" w:space="0" w:color="auto"/>
      </w:divBdr>
    </w:div>
    <w:div w:id="1381248690">
      <w:bodyDiv w:val="1"/>
      <w:marLeft w:val="0"/>
      <w:marRight w:val="0"/>
      <w:marTop w:val="0"/>
      <w:marBottom w:val="0"/>
      <w:divBdr>
        <w:top w:val="none" w:sz="0" w:space="0" w:color="auto"/>
        <w:left w:val="none" w:sz="0" w:space="0" w:color="auto"/>
        <w:bottom w:val="none" w:sz="0" w:space="0" w:color="auto"/>
        <w:right w:val="none" w:sz="0" w:space="0" w:color="auto"/>
      </w:divBdr>
    </w:div>
    <w:div w:id="1387216065">
      <w:bodyDiv w:val="1"/>
      <w:marLeft w:val="0"/>
      <w:marRight w:val="0"/>
      <w:marTop w:val="0"/>
      <w:marBottom w:val="0"/>
      <w:divBdr>
        <w:top w:val="none" w:sz="0" w:space="0" w:color="auto"/>
        <w:left w:val="none" w:sz="0" w:space="0" w:color="auto"/>
        <w:bottom w:val="none" w:sz="0" w:space="0" w:color="auto"/>
        <w:right w:val="none" w:sz="0" w:space="0" w:color="auto"/>
      </w:divBdr>
    </w:div>
    <w:div w:id="1693412577">
      <w:bodyDiv w:val="1"/>
      <w:marLeft w:val="0"/>
      <w:marRight w:val="0"/>
      <w:marTop w:val="0"/>
      <w:marBottom w:val="0"/>
      <w:divBdr>
        <w:top w:val="none" w:sz="0" w:space="0" w:color="auto"/>
        <w:left w:val="none" w:sz="0" w:space="0" w:color="auto"/>
        <w:bottom w:val="none" w:sz="0" w:space="0" w:color="auto"/>
        <w:right w:val="none" w:sz="0" w:space="0" w:color="auto"/>
      </w:divBdr>
    </w:div>
    <w:div w:id="1702827925">
      <w:bodyDiv w:val="1"/>
      <w:marLeft w:val="0"/>
      <w:marRight w:val="0"/>
      <w:marTop w:val="0"/>
      <w:marBottom w:val="0"/>
      <w:divBdr>
        <w:top w:val="none" w:sz="0" w:space="0" w:color="auto"/>
        <w:left w:val="none" w:sz="0" w:space="0" w:color="auto"/>
        <w:bottom w:val="none" w:sz="0" w:space="0" w:color="auto"/>
        <w:right w:val="none" w:sz="0" w:space="0" w:color="auto"/>
      </w:divBdr>
    </w:div>
    <w:div w:id="2012491093">
      <w:bodyDiv w:val="1"/>
      <w:marLeft w:val="0"/>
      <w:marRight w:val="0"/>
      <w:marTop w:val="0"/>
      <w:marBottom w:val="0"/>
      <w:divBdr>
        <w:top w:val="none" w:sz="0" w:space="0" w:color="auto"/>
        <w:left w:val="none" w:sz="0" w:space="0" w:color="auto"/>
        <w:bottom w:val="none" w:sz="0" w:space="0" w:color="auto"/>
        <w:right w:val="none" w:sz="0" w:space="0" w:color="auto"/>
      </w:divBdr>
      <w:divsChild>
        <w:div w:id="501356890">
          <w:blockQuote w:val="1"/>
          <w:marLeft w:val="720"/>
          <w:marRight w:val="720"/>
          <w:marTop w:val="100"/>
          <w:marBottom w:val="100"/>
          <w:divBdr>
            <w:top w:val="none" w:sz="0" w:space="0" w:color="auto"/>
            <w:left w:val="none" w:sz="0" w:space="0" w:color="auto"/>
            <w:bottom w:val="none" w:sz="0" w:space="0" w:color="auto"/>
            <w:right w:val="none" w:sz="0" w:space="0" w:color="auto"/>
          </w:divBdr>
        </w:div>
        <w:div w:id="713041047">
          <w:blockQuote w:val="1"/>
          <w:marLeft w:val="720"/>
          <w:marRight w:val="720"/>
          <w:marTop w:val="100"/>
          <w:marBottom w:val="100"/>
          <w:divBdr>
            <w:top w:val="none" w:sz="0" w:space="0" w:color="auto"/>
            <w:left w:val="none" w:sz="0" w:space="0" w:color="auto"/>
            <w:bottom w:val="none" w:sz="0" w:space="0" w:color="auto"/>
            <w:right w:val="none" w:sz="0" w:space="0" w:color="auto"/>
          </w:divBdr>
        </w:div>
        <w:div w:id="744717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1369907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lasco_josiva@gva.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osoon.Park@ars.usda.gov" TargetMode="External"/><Relationship Id="rId4" Type="http://schemas.openxmlformats.org/officeDocument/2006/relationships/settings" Target="settings.xml"/><Relationship Id="rId9" Type="http://schemas.openxmlformats.org/officeDocument/2006/relationships/hyperlink" Target="mailto:kondo.naoshi.6w@kyoto-u.ac.jp" TargetMode="Externa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115236-24EE-4CC7-AE8A-8AE1119C3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90</Words>
  <Characters>2225</Characters>
  <Application>Microsoft Office Word</Application>
  <DocSecurity>0</DocSecurity>
  <Lines>18</Lines>
  <Paragraphs>5</Paragraphs>
  <ScaleCrop>false</ScaleCrop>
  <HeadingPairs>
    <vt:vector size="8" baseType="variant">
      <vt:variant>
        <vt:lpstr>タイトル</vt:lpstr>
      </vt:variant>
      <vt:variant>
        <vt:i4>1</vt:i4>
      </vt:variant>
      <vt:variant>
        <vt:lpstr>Título</vt:lpstr>
      </vt:variant>
      <vt:variant>
        <vt:i4>1</vt:i4>
      </vt:variant>
      <vt:variant>
        <vt:lpstr>Titel</vt:lpstr>
      </vt:variant>
      <vt:variant>
        <vt:i4>1</vt:i4>
      </vt:variant>
      <vt:variant>
        <vt:lpstr>Title</vt:lpstr>
      </vt:variant>
      <vt:variant>
        <vt:i4>1</vt:i4>
      </vt:variant>
    </vt:vector>
  </HeadingPairs>
  <TitlesOfParts>
    <vt:vector size="4" baseType="lpstr">
      <vt:lpstr>Aerial pollutant in layer houses</vt:lpstr>
      <vt:lpstr>Aerial pollutant in layer houses</vt:lpstr>
      <vt:lpstr>Aerial pollutant in layer houses</vt:lpstr>
      <vt:lpstr>Aerial pollutant in layer houses</vt:lpstr>
    </vt:vector>
  </TitlesOfParts>
  <Company>Aarhus University</Company>
  <LinksUpToDate>false</LinksUpToDate>
  <CharactersWithSpaces>2610</CharactersWithSpaces>
  <SharedDoc>false</SharedDoc>
  <HLinks>
    <vt:vector size="36" baseType="variant">
      <vt:variant>
        <vt:i4>6029364</vt:i4>
      </vt:variant>
      <vt:variant>
        <vt:i4>39</vt:i4>
      </vt:variant>
      <vt:variant>
        <vt:i4>0</vt:i4>
      </vt:variant>
      <vt:variant>
        <vt:i4>5</vt:i4>
      </vt:variant>
      <vt:variant>
        <vt:lpwstr>http://conferences.au.dk/fileadmin/conferences/cigr/pdf/CIGR-AgEng_2016_CFD_Symposium_Final_Rev2.pdf</vt:lpwstr>
      </vt:variant>
      <vt:variant>
        <vt:lpwstr/>
      </vt:variant>
      <vt:variant>
        <vt:i4>3342396</vt:i4>
      </vt:variant>
      <vt:variant>
        <vt:i4>36</vt:i4>
      </vt:variant>
      <vt:variant>
        <vt:i4>0</vt:i4>
      </vt:variant>
      <vt:variant>
        <vt:i4>5</vt:i4>
      </vt:variant>
      <vt:variant>
        <vt:lpwstr>http://dx.doi.org/10.3382/ps.2010-00877</vt:lpwstr>
      </vt:variant>
      <vt:variant>
        <vt:lpwstr/>
      </vt:variant>
      <vt:variant>
        <vt:i4>524352</vt:i4>
      </vt:variant>
      <vt:variant>
        <vt:i4>33</vt:i4>
      </vt:variant>
      <vt:variant>
        <vt:i4>0</vt:i4>
      </vt:variant>
      <vt:variant>
        <vt:i4>5</vt:i4>
      </vt:variant>
      <vt:variant>
        <vt:lpwstr>http://physics.nist.gov/cuu/Units/units.html</vt:lpwstr>
      </vt:variant>
      <vt:variant>
        <vt:lpwstr/>
      </vt:variant>
      <vt:variant>
        <vt:i4>8126560</vt:i4>
      </vt:variant>
      <vt:variant>
        <vt:i4>6</vt:i4>
      </vt:variant>
      <vt:variant>
        <vt:i4>0</vt:i4>
      </vt:variant>
      <vt:variant>
        <vt:i4>5</vt:i4>
      </vt:variant>
      <vt:variant>
        <vt:lpwstr>https://www.elsevier.com/journals/computers-and-electronics-in-agriculture/0168-1699/guide-for-authors</vt:lpwstr>
      </vt:variant>
      <vt:variant>
        <vt:lpwstr>20600</vt:lpwstr>
      </vt:variant>
      <vt:variant>
        <vt:i4>5963839</vt:i4>
      </vt:variant>
      <vt:variant>
        <vt:i4>3</vt:i4>
      </vt:variant>
      <vt:variant>
        <vt:i4>0</vt:i4>
      </vt:variant>
      <vt:variant>
        <vt:i4>5</vt:i4>
      </vt:variant>
      <vt:variant>
        <vt:lpwstr>mailto:mdr@eng.au.dk</vt:lpwstr>
      </vt:variant>
      <vt:variant>
        <vt:lpwstr/>
      </vt:variant>
      <vt:variant>
        <vt:i4>5963898</vt:i4>
      </vt:variant>
      <vt:variant>
        <vt:i4>0</vt:i4>
      </vt:variant>
      <vt:variant>
        <vt:i4>0</vt:i4>
      </vt:variant>
      <vt:variant>
        <vt:i4>5</vt:i4>
      </vt:variant>
      <vt:variant>
        <vt:lpwstr>mailto:claus.soerensen@eng.au.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ial pollutant in layer houses</dc:title>
  <dc:subject/>
  <dc:creator>Jiqin Ni</dc:creator>
  <cp:keywords/>
  <cp:lastModifiedBy>小山　健斗</cp:lastModifiedBy>
  <cp:revision>3</cp:revision>
  <cp:lastPrinted>2022-06-28T09:31:00Z</cp:lastPrinted>
  <dcterms:created xsi:type="dcterms:W3CDTF">2022-07-18T05:10:00Z</dcterms:created>
  <dcterms:modified xsi:type="dcterms:W3CDTF">2022-07-18T05:15:00Z</dcterms:modified>
</cp:coreProperties>
</file>